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FB8FD" w14:textId="0329817A" w:rsidR="00D922A8" w:rsidRPr="00D922A8" w:rsidRDefault="00D922A8" w:rsidP="00D922A8">
      <w:pPr>
        <w:pStyle w:val="Title"/>
      </w:pPr>
      <w:r>
        <w:t>SMDE Second assignment</w:t>
      </w:r>
    </w:p>
    <w:p w14:paraId="747FB637" w14:textId="69F4CA0E" w:rsidR="00D44B08" w:rsidRPr="00D0153E" w:rsidRDefault="00D44B08" w:rsidP="00D44B08">
      <w:pPr>
        <w:pStyle w:val="Heading1"/>
      </w:pPr>
      <w:r w:rsidRPr="00D0153E">
        <w:t>Problem</w:t>
      </w:r>
      <w:r w:rsidR="00E82ECD">
        <w:t xml:space="preserve"> </w:t>
      </w:r>
      <w:r w:rsidRPr="00D0153E">
        <w:t>description</w:t>
      </w:r>
    </w:p>
    <w:p w14:paraId="33B989CB" w14:textId="77777777" w:rsidR="00C13DEA" w:rsidRDefault="00C13DEA" w:rsidP="00224291">
      <w:r w:rsidRPr="00A5475A">
        <w:t xml:space="preserve">We want to simulate the behavior of a specific group of runners in </w:t>
      </w:r>
      <w:r>
        <w:t>Barcelona</w:t>
      </w:r>
      <w:r w:rsidRPr="00A5475A">
        <w:t xml:space="preserve"> Marathon</w:t>
      </w:r>
      <w:r>
        <w:t xml:space="preserve"> and how the climate data will affect the race. We want to know if we must move the date of the race to make it more save and competitive.</w:t>
      </w:r>
    </w:p>
    <w:p w14:paraId="5CAFC982" w14:textId="36D7FD2D" w:rsidR="00545585" w:rsidRDefault="00545585" w:rsidP="00224291">
      <w:r>
        <w:t>The factors that we will consider are, temperature, humidity (rainfall can be), and resources, being those resources, water supplies, meal supplies and restrooms.</w:t>
      </w:r>
    </w:p>
    <w:p w14:paraId="6FE80F61" w14:textId="71F6F44C" w:rsidR="00C13DEA" w:rsidRDefault="00C13DEA" w:rsidP="00224291">
      <w:r>
        <w:t>First you must define the runners to be modelled. You can use real data like the one presented on Kaggle to represent a population, remember that level (elite runners, occasional runners, etc.), gender, age, and other physiological features can define different groups that must be analyzed individually.</w:t>
      </w:r>
      <w:r w:rsidR="00545585">
        <w:t xml:space="preserve"> This is going to provide a time needed to cross each one of the segments by the runners we select. As an </w:t>
      </w:r>
      <w:r w:rsidR="00EF46B3">
        <w:t>example,</w:t>
      </w:r>
      <w:r w:rsidR="00545585">
        <w:t xml:space="preserve"> if you select elite </w:t>
      </w:r>
      <w:proofErr w:type="gramStart"/>
      <w:r w:rsidR="00545585">
        <w:t>runners</w:t>
      </w:r>
      <w:proofErr w:type="gramEnd"/>
      <w:r w:rsidR="00545585">
        <w:t xml:space="preserve"> they will need approximately 15 minutes to cross 5 Km.</w:t>
      </w:r>
    </w:p>
    <w:p w14:paraId="34A2E5E3" w14:textId="3C0B6F6B" w:rsidR="00C13DEA" w:rsidRDefault="00224291" w:rsidP="00C13DEA">
      <w:pPr>
        <w:rPr>
          <w:b/>
          <w:bCs/>
        </w:rPr>
      </w:pPr>
      <w:r>
        <w:t>Kaggle</w:t>
      </w:r>
      <w:r w:rsidR="00C13DEA">
        <w:t xml:space="preserve">: </w:t>
      </w:r>
      <w:hyperlink r:id="rId7" w:history="1">
        <w:r w:rsidR="00C13DEA" w:rsidRPr="002F253D">
          <w:rPr>
            <w:rStyle w:val="Hyperlink"/>
            <w:b/>
            <w:bCs/>
          </w:rPr>
          <w:t>https://www.kaggle.com/rojour/boston-results</w:t>
        </w:r>
      </w:hyperlink>
    </w:p>
    <w:p w14:paraId="77ABE13A" w14:textId="7AD281AC" w:rsidR="00BC72B8" w:rsidRDefault="00BC72B8" w:rsidP="00224291">
      <w:r>
        <w:t xml:space="preserve">Second you must investigate the effects of the temperature on the runners performance, you can use this paper as a main source of information:  </w:t>
      </w:r>
      <w:hyperlink r:id="rId8" w:history="1">
        <w:r w:rsidR="00224291">
          <w:rPr>
            <w:rStyle w:val="Hyperlink"/>
          </w:rPr>
          <w:t>Frontiers | The Role of Environmental Conditions on Master Marathon Running Performance in 1,280,557 Finishers the ‘New York City Marathon’ From 1970 to 2019 (frontiersin.org)</w:t>
        </w:r>
      </w:hyperlink>
    </w:p>
    <w:p w14:paraId="224A83ED" w14:textId="629623A5" w:rsidR="00D44B08" w:rsidRPr="00224291" w:rsidRDefault="00F25D80" w:rsidP="00224291">
      <w:pPr>
        <w:rPr>
          <w:b/>
          <w:bCs/>
        </w:rPr>
      </w:pPr>
      <w:r w:rsidRPr="00224291">
        <w:rPr>
          <w:b/>
          <w:bCs/>
        </w:rPr>
        <w:t xml:space="preserve">On the final document, on this section add </w:t>
      </w:r>
      <w:r w:rsidR="00D44B08" w:rsidRPr="00224291">
        <w:rPr>
          <w:b/>
          <w:bCs/>
        </w:rPr>
        <w:t>the issues you detect</w:t>
      </w:r>
      <w:r w:rsidRPr="00224291">
        <w:rPr>
          <w:b/>
          <w:bCs/>
        </w:rPr>
        <w:t>.</w:t>
      </w:r>
      <w:r w:rsidR="00D44B08" w:rsidRPr="00224291">
        <w:rPr>
          <w:b/>
          <w:bCs/>
        </w:rPr>
        <w:t xml:space="preserve"> In </w:t>
      </w:r>
      <w:r w:rsidRPr="00224291">
        <w:rPr>
          <w:b/>
          <w:bCs/>
        </w:rPr>
        <w:t xml:space="preserve">the </w:t>
      </w:r>
      <w:r w:rsidR="00D44B08" w:rsidRPr="00224291">
        <w:rPr>
          <w:b/>
          <w:bCs/>
        </w:rPr>
        <w:t>Marathon, are enough resources for the runners? (WC, water sources, meals…), there are some unexpected queues</w:t>
      </w:r>
      <w:r w:rsidRPr="00224291">
        <w:rPr>
          <w:b/>
          <w:bCs/>
        </w:rPr>
        <w:t xml:space="preserve">, what about make the race on </w:t>
      </w:r>
      <w:r w:rsidR="00224291" w:rsidRPr="00224291">
        <w:rPr>
          <w:b/>
          <w:bCs/>
        </w:rPr>
        <w:t>august?</w:t>
      </w:r>
    </w:p>
    <w:p w14:paraId="6811F649" w14:textId="77777777" w:rsidR="00F33685" w:rsidRPr="00D0153E" w:rsidRDefault="00F33685" w:rsidP="00F33685">
      <w:pPr>
        <w:pStyle w:val="Heading1"/>
      </w:pPr>
      <w:r w:rsidRPr="00D0153E">
        <w:t>System description, introduction</w:t>
      </w:r>
    </w:p>
    <w:p w14:paraId="142243EF" w14:textId="77777777" w:rsidR="00F33685" w:rsidRDefault="00F33685" w:rsidP="00B94DEA">
      <w:r>
        <w:t xml:space="preserve">Describe </w:t>
      </w:r>
      <w:r w:rsidRPr="00D922A8">
        <w:t>the system to be modeled (not the problem, not the data), other elements must be described on the subsequent sections of the document.</w:t>
      </w:r>
    </w:p>
    <w:p w14:paraId="0194F382" w14:textId="77777777" w:rsidR="00F33685" w:rsidRPr="00B94DEA" w:rsidRDefault="00F33685" w:rsidP="00B94DEA">
      <w:pPr>
        <w:rPr>
          <w:b/>
          <w:bCs/>
        </w:rPr>
      </w:pPr>
      <w:r w:rsidRPr="00B94DEA">
        <w:rPr>
          <w:b/>
          <w:bCs/>
        </w:rPr>
        <w:t>Describe the system to model, the details that are relevant for the analysis.</w:t>
      </w:r>
    </w:p>
    <w:p w14:paraId="21FB46E7" w14:textId="02CF3941" w:rsidR="00BB675B" w:rsidRPr="00D0153E" w:rsidRDefault="00BB675B" w:rsidP="006132A5">
      <w:pPr>
        <w:pStyle w:val="Heading1"/>
      </w:pPr>
      <w:r w:rsidRPr="00D0153E">
        <w:t xml:space="preserve">Model </w:t>
      </w:r>
      <w:proofErr w:type="gramStart"/>
      <w:r w:rsidRPr="00D0153E">
        <w:t>specification</w:t>
      </w:r>
      <w:proofErr w:type="gramEnd"/>
    </w:p>
    <w:p w14:paraId="31671C6E" w14:textId="039A3FA2" w:rsidR="005227C8" w:rsidRDefault="005227C8" w:rsidP="00B94DEA">
      <w:r>
        <w:t>W</w:t>
      </w:r>
      <w:r w:rsidR="00E2286B">
        <w:t>e</w:t>
      </w:r>
      <w:r>
        <w:t xml:space="preserve"> will build a simulation model that </w:t>
      </w:r>
      <w:r w:rsidR="005404F4">
        <w:t>represents</w:t>
      </w:r>
      <w:r>
        <w:t xml:space="preserve"> a set of runners and how the climate conditions </w:t>
      </w:r>
      <w:r w:rsidR="00E2286B">
        <w:t>affect</w:t>
      </w:r>
      <w:r>
        <w:t xml:space="preserve"> them.</w:t>
      </w:r>
    </w:p>
    <w:p w14:paraId="6EAD0A45" w14:textId="73B10319" w:rsidR="00B85065" w:rsidRPr="00D922A8" w:rsidRDefault="00E530CD" w:rsidP="00B94DEA">
      <w:r>
        <w:t>Clearly define</w:t>
      </w:r>
      <w:r w:rsidR="005404F4">
        <w:t xml:space="preserve"> t</w:t>
      </w:r>
      <w:r w:rsidR="00BB675B" w:rsidRPr="00D922A8">
        <w:t>he model entities, operations and processes that defines the behavior of the model.</w:t>
      </w:r>
      <w:r w:rsidR="00DD7627" w:rsidRPr="00D922A8">
        <w:t xml:space="preserve"> </w:t>
      </w:r>
      <w:r w:rsidR="006132A5" w:rsidRPr="00D922A8">
        <w:t xml:space="preserve">We </w:t>
      </w:r>
      <w:r w:rsidR="005404F4">
        <w:t xml:space="preserve">must </w:t>
      </w:r>
      <w:r w:rsidR="006132A5" w:rsidRPr="00D922A8">
        <w:t xml:space="preserve">use </w:t>
      </w:r>
      <w:r w:rsidR="005404F4">
        <w:t xml:space="preserve">here </w:t>
      </w:r>
      <w:r w:rsidR="006132A5" w:rsidRPr="00D922A8">
        <w:t>DEVS,</w:t>
      </w:r>
      <w:r w:rsidR="00BB675B" w:rsidRPr="00D922A8">
        <w:t xml:space="preserve"> Petri Nets or SDL</w:t>
      </w:r>
      <w:r w:rsidR="001F13C8">
        <w:t>, but s</w:t>
      </w:r>
      <w:r w:rsidR="00F0218C">
        <w:t>ince we are not going to use those formal languages, d</w:t>
      </w:r>
      <w:r w:rsidR="00BB675B" w:rsidRPr="00D922A8">
        <w:t xml:space="preserve">efine </w:t>
      </w:r>
      <w:r w:rsidR="00BB675B" w:rsidRPr="006518E1">
        <w:rPr>
          <w:b/>
          <w:bCs/>
        </w:rPr>
        <w:t xml:space="preserve">a </w:t>
      </w:r>
      <w:r w:rsidR="006132A5" w:rsidRPr="006518E1">
        <w:rPr>
          <w:b/>
          <w:bCs/>
        </w:rPr>
        <w:t>flow diagram</w:t>
      </w:r>
      <w:r w:rsidR="006132A5" w:rsidRPr="00D922A8">
        <w:t xml:space="preserve"> to simplify the definition of the model.</w:t>
      </w:r>
      <w:r w:rsidR="00D922A8" w:rsidRPr="00D922A8">
        <w:t xml:space="preserve"> </w:t>
      </w:r>
      <w:r w:rsidR="005E4F26">
        <w:t xml:space="preserve">Since we are </w:t>
      </w:r>
      <w:r w:rsidR="00D922A8" w:rsidRPr="00D922A8">
        <w:t xml:space="preserve">using GPSS </w:t>
      </w:r>
      <w:r w:rsidR="00D922A8" w:rsidRPr="006518E1">
        <w:rPr>
          <w:b/>
          <w:bCs/>
        </w:rPr>
        <w:t>you can use the GPSS icons</w:t>
      </w:r>
      <w:r w:rsidR="00D922A8" w:rsidRPr="00D922A8">
        <w:t xml:space="preserve"> of the language.</w:t>
      </w:r>
    </w:p>
    <w:p w14:paraId="2CD70079" w14:textId="77777777" w:rsidR="001F13C8" w:rsidRDefault="001F13C8" w:rsidP="001F13C8">
      <w:pPr>
        <w:pStyle w:val="Heading2"/>
      </w:pPr>
      <w:r>
        <w:t xml:space="preserve">Systemic </w:t>
      </w:r>
      <w:r w:rsidRPr="00D0153E">
        <w:t>Structural</w:t>
      </w:r>
      <w:r>
        <w:t xml:space="preserve">, Systemic Data </w:t>
      </w:r>
      <w:r w:rsidRPr="00D0153E">
        <w:t>and Simplifying Hypotheses</w:t>
      </w:r>
    </w:p>
    <w:p w14:paraId="4F39EA7D" w14:textId="0AEE937C" w:rsidR="001F13C8" w:rsidRPr="00F0218C" w:rsidRDefault="001F13C8" w:rsidP="00B94DEA">
      <w:r w:rsidRPr="00F0218C">
        <w:t xml:space="preserve">Complete the problem description with the hypotheses. </w:t>
      </w:r>
      <w:r w:rsidR="00D95F67" w:rsidRPr="00F0218C">
        <w:t>Usually,</w:t>
      </w:r>
      <w:r w:rsidRPr="00F0218C">
        <w:t xml:space="preserve"> they are going to be presented with an identifier.</w:t>
      </w:r>
    </w:p>
    <w:p w14:paraId="7BE590A7" w14:textId="77777777" w:rsidR="001F13C8" w:rsidRDefault="001F13C8" w:rsidP="001F13C8">
      <w:r>
        <w:t>SH_01 My simplification hypotheses 01</w:t>
      </w:r>
    </w:p>
    <w:p w14:paraId="30EB4F4E" w14:textId="77777777" w:rsidR="001F13C8" w:rsidRDefault="001F13C8" w:rsidP="001F13C8">
      <w:r>
        <w:t>SH_02 My simplification hypotheses 02</w:t>
      </w:r>
    </w:p>
    <w:p w14:paraId="4E4E27E5" w14:textId="77777777" w:rsidR="001F13C8" w:rsidRDefault="001F13C8" w:rsidP="001F13C8">
      <w:r>
        <w:lastRenderedPageBreak/>
        <w:t>SS_01 My structural hypotheses 01</w:t>
      </w:r>
    </w:p>
    <w:p w14:paraId="275D5DC0" w14:textId="77777777" w:rsidR="001F13C8" w:rsidRDefault="001F13C8" w:rsidP="001F13C8">
      <w:r>
        <w:t>SD_01 My data hypotheses 01</w:t>
      </w:r>
    </w:p>
    <w:p w14:paraId="43E25542" w14:textId="77777777" w:rsidR="001F13C8" w:rsidRDefault="001F13C8" w:rsidP="001F13C8">
      <w:r>
        <w:t>…</w:t>
      </w:r>
    </w:p>
    <w:p w14:paraId="15C9A85B" w14:textId="2B5F8517" w:rsidR="00AF6391" w:rsidRDefault="00AF6391" w:rsidP="001F13C8">
      <w:r>
        <w:t xml:space="preserve">For a complete description of model assumptions and VV&amp;A cycle you can use: </w:t>
      </w:r>
      <w:hyperlink r:id="rId9" w:history="1">
        <w:r>
          <w:rPr>
            <w:rStyle w:val="Hyperlink"/>
          </w:rPr>
          <w:t>Mathematics | Free Full-Text | A Continuous Process for Validation, Verification, and Accreditation of Simulation Models (mdpi.com)</w:t>
        </w:r>
      </w:hyperlink>
    </w:p>
    <w:p w14:paraId="756A1537" w14:textId="78BBF208" w:rsidR="00DD7627" w:rsidRPr="00D0153E" w:rsidRDefault="006518E1" w:rsidP="00DD7627">
      <w:pPr>
        <w:pStyle w:val="Heading1"/>
      </w:pPr>
      <w:r>
        <w:t>Coding</w:t>
      </w:r>
    </w:p>
    <w:p w14:paraId="01BCCCE8" w14:textId="40743726" w:rsidR="00DD7627" w:rsidRPr="00D922A8" w:rsidRDefault="006518E1" w:rsidP="00B94DEA">
      <w:r>
        <w:t>Implement</w:t>
      </w:r>
      <w:r w:rsidR="00DD7627" w:rsidRPr="00D922A8">
        <w:t xml:space="preserve"> the mode</w:t>
      </w:r>
      <w:r w:rsidR="00F0218C">
        <w:t>l</w:t>
      </w:r>
      <w:r w:rsidR="00DD7627" w:rsidRPr="00D922A8">
        <w:t xml:space="preserve"> using GPSS. If you plant to use any other tool, please consult us.</w:t>
      </w:r>
    </w:p>
    <w:p w14:paraId="2423EF89" w14:textId="77777777" w:rsidR="00DD7627" w:rsidRPr="00D0153E" w:rsidRDefault="00DD7627" w:rsidP="00DD7627">
      <w:pPr>
        <w:pStyle w:val="Heading2"/>
        <w:rPr>
          <w:color w:val="000000" w:themeColor="text1"/>
        </w:rPr>
      </w:pPr>
      <w:r w:rsidRPr="00D0153E">
        <w:rPr>
          <w:color w:val="000000" w:themeColor="text1"/>
        </w:rPr>
        <w:t>Data.</w:t>
      </w:r>
    </w:p>
    <w:p w14:paraId="11A92627" w14:textId="3570496C" w:rsidR="00DD7627" w:rsidRDefault="00DD7627" w:rsidP="00B94DEA">
      <w:r w:rsidRPr="00D922A8">
        <w:t>Describe</w:t>
      </w:r>
      <w:r w:rsidR="00B94DEA">
        <w:t>, i</w:t>
      </w:r>
      <w:r w:rsidR="00231C5E">
        <w:t>f</w:t>
      </w:r>
      <w:r w:rsidR="00B94DEA">
        <w:t xml:space="preserve"> needed, </w:t>
      </w:r>
      <w:r w:rsidRPr="00D922A8">
        <w:t xml:space="preserve">the mechanism </w:t>
      </w:r>
      <w:r w:rsidR="00B94DEA">
        <w:t>used by the mode to get the data.</w:t>
      </w:r>
    </w:p>
    <w:p w14:paraId="11BBF1B9" w14:textId="7485DC89" w:rsidR="00231C5E" w:rsidRPr="00D922A8" w:rsidRDefault="00231C5E" w:rsidP="006E7E32">
      <w:r>
        <w:t xml:space="preserve">In the context of this </w:t>
      </w:r>
      <w:r w:rsidR="00A75734">
        <w:t>research,</w:t>
      </w:r>
      <w:r>
        <w:t xml:space="preserve"> we can use the data of the </w:t>
      </w:r>
      <w:r w:rsidR="006E7E32">
        <w:t>SERVEI METEOROLÒGIC DE CATALUNYA for the OBSERVATORI FABRA, that is presented at the end of this document as annexes.</w:t>
      </w:r>
      <w:r w:rsidR="00A75734">
        <w:t xml:space="preserve"> The data can be downloaded from </w:t>
      </w:r>
      <w:hyperlink r:id="rId10" w:history="1">
        <w:proofErr w:type="spellStart"/>
        <w:r w:rsidR="00A75734">
          <w:rPr>
            <w:rStyle w:val="Hyperlink"/>
          </w:rPr>
          <w:t>Dades</w:t>
        </w:r>
        <w:proofErr w:type="spellEnd"/>
        <w:r w:rsidR="00A75734">
          <w:rPr>
            <w:rStyle w:val="Hyperlink"/>
          </w:rPr>
          <w:t xml:space="preserve"> de </w:t>
        </w:r>
        <w:proofErr w:type="spellStart"/>
        <w:r w:rsidR="00A75734">
          <w:rPr>
            <w:rStyle w:val="Hyperlink"/>
          </w:rPr>
          <w:t>l'estació</w:t>
        </w:r>
        <w:proofErr w:type="spellEnd"/>
        <w:r w:rsidR="00A75734">
          <w:rPr>
            <w:rStyle w:val="Hyperlink"/>
          </w:rPr>
          <w:t xml:space="preserve"> </w:t>
        </w:r>
        <w:proofErr w:type="spellStart"/>
        <w:r w:rsidR="00A75734">
          <w:rPr>
            <w:rStyle w:val="Hyperlink"/>
          </w:rPr>
          <w:t>automàtica</w:t>
        </w:r>
        <w:proofErr w:type="spellEnd"/>
        <w:r w:rsidR="00A75734">
          <w:rPr>
            <w:rStyle w:val="Hyperlink"/>
          </w:rPr>
          <w:t xml:space="preserve"> Barcelona - </w:t>
        </w:r>
        <w:proofErr w:type="spellStart"/>
        <w:r w:rsidR="00A75734">
          <w:rPr>
            <w:rStyle w:val="Hyperlink"/>
          </w:rPr>
          <w:t>Observatori</w:t>
        </w:r>
        <w:proofErr w:type="spellEnd"/>
        <w:r w:rsidR="00A75734">
          <w:rPr>
            <w:rStyle w:val="Hyperlink"/>
          </w:rPr>
          <w:t xml:space="preserve"> </w:t>
        </w:r>
        <w:proofErr w:type="spellStart"/>
        <w:r w:rsidR="00A75734">
          <w:rPr>
            <w:rStyle w:val="Hyperlink"/>
          </w:rPr>
          <w:t>Fabra</w:t>
        </w:r>
        <w:proofErr w:type="spellEnd"/>
        <w:r w:rsidR="00A75734">
          <w:rPr>
            <w:rStyle w:val="Hyperlink"/>
          </w:rPr>
          <w:t xml:space="preserve"> | </w:t>
        </w:r>
        <w:proofErr w:type="spellStart"/>
        <w:r w:rsidR="00A75734">
          <w:rPr>
            <w:rStyle w:val="Hyperlink"/>
          </w:rPr>
          <w:t>Meteocat</w:t>
        </w:r>
        <w:proofErr w:type="spellEnd"/>
      </w:hyperlink>
      <w:r w:rsidR="00A75734">
        <w:t>.</w:t>
      </w:r>
    </w:p>
    <w:p w14:paraId="11B1B5CC" w14:textId="7D78CC8A" w:rsidR="00BB675B" w:rsidRPr="00D0153E" w:rsidRDefault="00BB675B" w:rsidP="00BB675B">
      <w:pPr>
        <w:pStyle w:val="Heading1"/>
      </w:pPr>
      <w:r w:rsidRPr="00D0153E">
        <w:t>Definition of the experimental framework</w:t>
      </w:r>
    </w:p>
    <w:p w14:paraId="6997FB1E" w14:textId="77777777" w:rsidR="00BB675B" w:rsidRPr="00D922A8" w:rsidRDefault="00BB675B" w:rsidP="00B94DEA">
      <w:r w:rsidRPr="00D922A8">
        <w:t>Explain the DOE to be used. Detail the process to execute the replications.</w:t>
      </w:r>
    </w:p>
    <w:p w14:paraId="7C3B73EF" w14:textId="26595EE7" w:rsidR="006132A5" w:rsidRPr="00D922A8" w:rsidRDefault="006132A5" w:rsidP="006132A5">
      <w:pPr>
        <w:pStyle w:val="ListParagraph"/>
        <w:numPr>
          <w:ilvl w:val="0"/>
          <w:numId w:val="5"/>
        </w:num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 xml:space="preserve">Define a DOE to explore with what parametrization of the factors the answer obtains the best value (define what means best, </w:t>
      </w:r>
      <w:r w:rsidR="00D95F67" w:rsidRPr="00D922A8">
        <w:rPr>
          <w:color w:val="808080" w:themeColor="background1" w:themeShade="80"/>
        </w:rPr>
        <w:t>i.e.,</w:t>
      </w:r>
      <w:r w:rsidRPr="00D922A8">
        <w:rPr>
          <w:color w:val="808080" w:themeColor="background1" w:themeShade="80"/>
        </w:rPr>
        <w:t xml:space="preserve"> maximize or minimize the value).</w:t>
      </w:r>
    </w:p>
    <w:p w14:paraId="0FDB8C31" w14:textId="77777777" w:rsidR="006132A5" w:rsidRPr="00D922A8" w:rsidRDefault="006132A5" w:rsidP="006132A5">
      <w:pPr>
        <w:pStyle w:val="ListParagraph"/>
        <w:numPr>
          <w:ilvl w:val="0"/>
          <w:numId w:val="5"/>
        </w:num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Detect and analyze the interactions.</w:t>
      </w:r>
    </w:p>
    <w:p w14:paraId="0776F911" w14:textId="1E4BBB5A" w:rsidR="00BB675B" w:rsidRPr="00D0153E" w:rsidRDefault="00BB675B" w:rsidP="00BB675B">
      <w:pPr>
        <w:pStyle w:val="Heading1"/>
      </w:pPr>
      <w:r w:rsidRPr="00D0153E">
        <w:t xml:space="preserve">Model </w:t>
      </w:r>
      <w:proofErr w:type="gramStart"/>
      <w:r w:rsidRPr="00D0153E">
        <w:t>validation</w:t>
      </w:r>
      <w:proofErr w:type="gramEnd"/>
    </w:p>
    <w:p w14:paraId="420F4AD7" w14:textId="40A5FDC1" w:rsidR="00D0119C" w:rsidRDefault="00BB675B" w:rsidP="00B94DEA">
      <w:r w:rsidRPr="00D922A8">
        <w:t>Propose some methods to perform a validation of your model</w:t>
      </w:r>
      <w:r w:rsidR="006C007E">
        <w:t>.</w:t>
      </w:r>
    </w:p>
    <w:p w14:paraId="1B0BA9CD" w14:textId="24F9DF9B" w:rsidR="001B7E37" w:rsidRDefault="001B7E37" w:rsidP="001B7E37">
      <w:r>
        <w:t xml:space="preserve">Follow this paper </w:t>
      </w:r>
      <w:hyperlink r:id="rId11" w:history="1">
        <w:r w:rsidRPr="00AF6EB2">
          <w:rPr>
            <w:rStyle w:val="Hyperlink"/>
          </w:rPr>
          <w:t>https://www.mdpi.com/2227-7390/11/4/845</w:t>
        </w:r>
      </w:hyperlink>
      <w:r>
        <w:t xml:space="preserve"> to analyze the validation techniques one can use.</w:t>
      </w:r>
      <w:r w:rsidR="00B473FD">
        <w:t xml:space="preserve"> Apply one validation technique for each member of the group.</w:t>
      </w:r>
    </w:p>
    <w:p w14:paraId="2158F3FE" w14:textId="77777777" w:rsidR="004D4B59" w:rsidRPr="00D0153E" w:rsidRDefault="004D4B59" w:rsidP="004D4B59">
      <w:pPr>
        <w:pStyle w:val="Heading1"/>
      </w:pPr>
      <w:r w:rsidRPr="00D0153E">
        <w:t>Results /Conclusions</w:t>
      </w:r>
    </w:p>
    <w:p w14:paraId="6C951AB5" w14:textId="77777777" w:rsidR="004D4B59" w:rsidRPr="00D922A8" w:rsidRDefault="004D4B59" w:rsidP="004D4B59">
      <w:pPr>
        <w:rPr>
          <w:color w:val="808080" w:themeColor="background1" w:themeShade="80"/>
        </w:rPr>
      </w:pPr>
      <w:r w:rsidRPr="00D922A8">
        <w:rPr>
          <w:color w:val="808080" w:themeColor="background1" w:themeShade="80"/>
        </w:rPr>
        <w:t>Be as concise as possible, describe the main conclusions of the analysis done.</w:t>
      </w:r>
    </w:p>
    <w:p w14:paraId="42FB55CD" w14:textId="1610EAE1" w:rsidR="00366003" w:rsidRDefault="00366003" w:rsidP="00BB675B">
      <w:pPr>
        <w:pStyle w:val="Heading1"/>
      </w:pPr>
      <w:r>
        <w:t>Annexes</w:t>
      </w:r>
    </w:p>
    <w:p w14:paraId="0914F54D" w14:textId="147A8FC8" w:rsidR="000053A3" w:rsidRDefault="000053A3" w:rsidP="00366003">
      <w:pPr>
        <w:pStyle w:val="Heading2"/>
      </w:pPr>
      <w:r>
        <w:t>Climate da</w:t>
      </w:r>
      <w:r w:rsidR="00B3388A">
        <w:t>t</w:t>
      </w:r>
      <w:r>
        <w:t>a, maximum temperature</w:t>
      </w:r>
    </w:p>
    <w:p w14:paraId="03C51C10" w14:textId="77777777" w:rsidR="00403CC5" w:rsidRDefault="00403CC5" w:rsidP="00403CC5">
      <w:pPr>
        <w:pStyle w:val="Code"/>
      </w:pPr>
      <w:r>
        <w:t>SERVEI METEOROLÒGIC DE CATALUNYA</w:t>
      </w:r>
    </w:p>
    <w:p w14:paraId="3BD23315" w14:textId="77777777" w:rsidR="00403CC5" w:rsidRDefault="00403CC5" w:rsidP="00403CC5">
      <w:pPr>
        <w:pStyle w:val="Code"/>
      </w:pPr>
      <w:r>
        <w:t xml:space="preserve">Nom de la </w:t>
      </w:r>
      <w:proofErr w:type="spellStart"/>
      <w:r>
        <w:t>sèrie</w:t>
      </w:r>
      <w:proofErr w:type="spellEnd"/>
      <w:r>
        <w:t>: OBSERVATORI FABRA</w:t>
      </w:r>
    </w:p>
    <w:p w14:paraId="09FE78FC" w14:textId="77777777" w:rsidR="00403CC5" w:rsidRDefault="00403CC5" w:rsidP="00403CC5">
      <w:pPr>
        <w:pStyle w:val="Code"/>
      </w:pPr>
      <w:r>
        <w:t>Comarca: BARCELONÈS</w:t>
      </w:r>
    </w:p>
    <w:p w14:paraId="0274128C" w14:textId="77777777" w:rsidR="00403CC5" w:rsidRDefault="00403CC5" w:rsidP="00403CC5">
      <w:pPr>
        <w:pStyle w:val="Code"/>
      </w:pPr>
      <w:r>
        <w:t xml:space="preserve">Codi </w:t>
      </w:r>
      <w:proofErr w:type="spellStart"/>
      <w:r>
        <w:t>sèrie</w:t>
      </w:r>
      <w:proofErr w:type="spellEnd"/>
      <w:r>
        <w:t>: hotxm00000080d</w:t>
      </w:r>
    </w:p>
    <w:p w14:paraId="39F844C6" w14:textId="77777777" w:rsidR="00403CC5" w:rsidRDefault="00403CC5" w:rsidP="00403CC5">
      <w:pPr>
        <w:pStyle w:val="Code"/>
      </w:pPr>
      <w:r>
        <w:t>Variable: TEMPERATURA MÀXIMA MITJANA MENSUAL (ºC)</w:t>
      </w:r>
    </w:p>
    <w:p w14:paraId="04733774" w14:textId="77777777" w:rsidR="00403CC5" w:rsidRDefault="00403CC5" w:rsidP="00403CC5">
      <w:pPr>
        <w:pStyle w:val="Code"/>
      </w:pPr>
      <w:r>
        <w:t>X UTM: 426770</w:t>
      </w:r>
    </w:p>
    <w:p w14:paraId="53230740" w14:textId="77777777" w:rsidR="00403CC5" w:rsidRDefault="00403CC5" w:rsidP="00403CC5">
      <w:pPr>
        <w:pStyle w:val="Code"/>
      </w:pPr>
      <w:r>
        <w:t>Y UTM: 4585408</w:t>
      </w:r>
    </w:p>
    <w:p w14:paraId="01D9FF3D" w14:textId="77777777" w:rsidR="00403CC5" w:rsidRDefault="00403CC5" w:rsidP="00403CC5">
      <w:pPr>
        <w:pStyle w:val="Code"/>
      </w:pPr>
      <w:r>
        <w:t>Z UTM: 410</w:t>
      </w:r>
    </w:p>
    <w:p w14:paraId="23218A99" w14:textId="77777777" w:rsidR="00403CC5" w:rsidRDefault="00403CC5" w:rsidP="00403CC5">
      <w:pPr>
        <w:pStyle w:val="Code"/>
      </w:pPr>
    </w:p>
    <w:p w14:paraId="58CED557" w14:textId="04911D9D" w:rsidR="00403CC5" w:rsidRDefault="00403CC5" w:rsidP="00403CC5">
      <w:pPr>
        <w:pStyle w:val="Code"/>
      </w:pPr>
      <w:r>
        <w:t>1950;10.9;13.3;14.8;15.4;20.0;26.4;29.9;27.0;24.5;20.4;16.4; 8.5</w:t>
      </w:r>
    </w:p>
    <w:p w14:paraId="11DB5F92" w14:textId="0EE343A4" w:rsidR="00403CC5" w:rsidRDefault="00403CC5" w:rsidP="00403CC5">
      <w:pPr>
        <w:pStyle w:val="Code"/>
      </w:pPr>
      <w:r>
        <w:t>1951;10.6;11.3;13.4;14.9;17.6;24.2;26.7;25.8;23.5;17.5;14.3;11.8</w:t>
      </w:r>
    </w:p>
    <w:p w14:paraId="27EE2C46" w14:textId="4C9E1A5D" w:rsidR="00403CC5" w:rsidRDefault="00403CC5" w:rsidP="00403CC5">
      <w:pPr>
        <w:pStyle w:val="Code"/>
      </w:pPr>
      <w:r>
        <w:t>1952; 8.2;10.9;15.2;16.9;22.0;26.7;28.6;28.2;22.6;20.3;14.1;11.0</w:t>
      </w:r>
    </w:p>
    <w:p w14:paraId="772530CC" w14:textId="6F59220E" w:rsidR="00403CC5" w:rsidRDefault="00403CC5" w:rsidP="00403CC5">
      <w:pPr>
        <w:pStyle w:val="Code"/>
      </w:pPr>
      <w:r>
        <w:t>1953; 9.5;10.0;13.2;17.4;22.9;22.4;25.8;27.2;25.1;19.5;15.3;13.1</w:t>
      </w:r>
    </w:p>
    <w:p w14:paraId="68CE0B3A" w14:textId="6D0F0072" w:rsidR="00403CC5" w:rsidRDefault="00403CC5" w:rsidP="00403CC5">
      <w:pPr>
        <w:pStyle w:val="Code"/>
      </w:pPr>
      <w:r>
        <w:t>1954; 9.0;10.0;13.6;15.1;18.8;23.3;24.5;26.2;24.4;21.2;16.4;12.8</w:t>
      </w:r>
    </w:p>
    <w:p w14:paraId="4391997F" w14:textId="3AC2E47A" w:rsidR="00403CC5" w:rsidRDefault="00403CC5" w:rsidP="00403CC5">
      <w:pPr>
        <w:pStyle w:val="Code"/>
      </w:pPr>
      <w:r>
        <w:t>1955;12.9;11.6;12.7;17.7;20.6;23.5;27.7;27.0;23.7;18.7;14.1;13.4</w:t>
      </w:r>
    </w:p>
    <w:p w14:paraId="43BA666B" w14:textId="612E32C9" w:rsidR="00403CC5" w:rsidRDefault="00403CC5" w:rsidP="00403CC5">
      <w:pPr>
        <w:pStyle w:val="Code"/>
      </w:pPr>
      <w:r>
        <w:t>1956;11.3; 6.3;13.5;14.8;20.7;21.5;26.5;26.2;25.1;18.7;12.1;10.8</w:t>
      </w:r>
    </w:p>
    <w:p w14:paraId="60F7E312" w14:textId="6B12A8B6" w:rsidR="00403CC5" w:rsidRDefault="00403CC5" w:rsidP="00403CC5">
      <w:pPr>
        <w:pStyle w:val="Code"/>
      </w:pPr>
      <w:r>
        <w:t>1957;10.2;14.1;15.3;16.5;17.3;22.1;26.2;25.7;24.0;18.4;13.3;10.1</w:t>
      </w:r>
    </w:p>
    <w:p w14:paraId="20CF1F54" w14:textId="22E628CE" w:rsidR="00403CC5" w:rsidRDefault="00403CC5" w:rsidP="00403CC5">
      <w:pPr>
        <w:pStyle w:val="Code"/>
      </w:pPr>
      <w:r>
        <w:t>1958; 9.8;14.0;14.0;15.3;21.2;23.4;26.3;26.9;25.3;19.7;14.4;12.1</w:t>
      </w:r>
    </w:p>
    <w:p w14:paraId="44F1A1AC" w14:textId="3216EC6E" w:rsidR="00403CC5" w:rsidRDefault="00403CC5" w:rsidP="00403CC5">
      <w:pPr>
        <w:pStyle w:val="Code"/>
      </w:pPr>
      <w:r>
        <w:t>1959;10.9;11.8;14.2;17.6;19.6;23.6;28.2;26.4;22.8;18.2;13.2;11.8</w:t>
      </w:r>
    </w:p>
    <w:p w14:paraId="04D41A41" w14:textId="0EF0C342" w:rsidR="00403CC5" w:rsidRDefault="00403CC5" w:rsidP="00403CC5">
      <w:pPr>
        <w:pStyle w:val="Code"/>
      </w:pPr>
      <w:r>
        <w:lastRenderedPageBreak/>
        <w:t>1960;10.9;12.4;14.3;16.9;22.3;24.3;24.9;26.2;22.3;17.7;14.6; 9.0</w:t>
      </w:r>
    </w:p>
    <w:p w14:paraId="57FFF020" w14:textId="33D1449F" w:rsidR="00403CC5" w:rsidRDefault="00403CC5" w:rsidP="00403CC5">
      <w:pPr>
        <w:pStyle w:val="Code"/>
      </w:pPr>
      <w:r>
        <w:t>1961; 9.8;14.1;15.4;18.9;20.6;25.0;27.2;26.5;24.8;19.6;14.1;13.2</w:t>
      </w:r>
    </w:p>
    <w:p w14:paraId="10ABE487" w14:textId="729AB48B" w:rsidR="00403CC5" w:rsidRDefault="00403CC5" w:rsidP="00403CC5">
      <w:pPr>
        <w:pStyle w:val="Code"/>
      </w:pPr>
      <w:r>
        <w:t>1962;12.1;11.2;12.3;16.1;18.9;23.5;26.6;28.4;25.1;19.9;12.3; 9.4</w:t>
      </w:r>
    </w:p>
    <w:p w14:paraId="2D6ACDE9" w14:textId="40206614" w:rsidR="00403CC5" w:rsidRDefault="00403CC5" w:rsidP="00403CC5">
      <w:pPr>
        <w:pStyle w:val="Code"/>
      </w:pPr>
      <w:r>
        <w:t>1963; 8.6; 8.5;14.4;16.7;20.2;23.4;27.9;25.1;22.1;19.7;16.0; 9.6</w:t>
      </w:r>
    </w:p>
    <w:p w14:paraId="756A2654" w14:textId="1D6946DC" w:rsidR="00403CC5" w:rsidRDefault="00403CC5" w:rsidP="00403CC5">
      <w:pPr>
        <w:pStyle w:val="Code"/>
      </w:pPr>
      <w:r>
        <w:t>1964; 9.6;12.0;13.7;16.4;22.1;25.2;28.9;27.1;24.7;18.4;15.2;10.6</w:t>
      </w:r>
    </w:p>
    <w:p w14:paraId="044D57AF" w14:textId="112ADAEB" w:rsidR="00403CC5" w:rsidRDefault="00403CC5" w:rsidP="00403CC5">
      <w:pPr>
        <w:pStyle w:val="Code"/>
      </w:pPr>
      <w:r>
        <w:t>1965;10.4; 9.1;14.3;16.9;21.7;25.8;26.9;26.7;22.3;19.3;14.5;12.3</w:t>
      </w:r>
    </w:p>
    <w:p w14:paraId="26298F18" w14:textId="7F991AA1" w:rsidR="00403CC5" w:rsidRDefault="00403CC5" w:rsidP="00403CC5">
      <w:pPr>
        <w:pStyle w:val="Code"/>
      </w:pPr>
      <w:r>
        <w:t>1966;11.1;14.2;14.5;18.3;20.2;24.8;25.1;25.8;25.3;19.8;12.4;12.0</w:t>
      </w:r>
    </w:p>
    <w:p w14:paraId="2363603D" w14:textId="5C1B4B8D" w:rsidR="00403CC5" w:rsidRDefault="00403CC5" w:rsidP="00403CC5">
      <w:pPr>
        <w:pStyle w:val="Code"/>
      </w:pPr>
      <w:r>
        <w:t>1967;10.6;12.3;15.3;17.0;19.8;23.0;29.6;27.5;24.1;21.0;15.4;10.4</w:t>
      </w:r>
    </w:p>
    <w:p w14:paraId="366FD9CE" w14:textId="10787D7A" w:rsidR="00403CC5" w:rsidRDefault="00403CC5" w:rsidP="00403CC5">
      <w:pPr>
        <w:pStyle w:val="Code"/>
      </w:pPr>
      <w:r>
        <w:t>1968;11.8;11.8;13.1;16.8;19.6;22.7;26.1;25.2;24.1;22.5;15.1;11.6</w:t>
      </w:r>
    </w:p>
    <w:p w14:paraId="7C037EE9" w14:textId="67901D29" w:rsidR="00403CC5" w:rsidRDefault="00403CC5" w:rsidP="00403CC5">
      <w:pPr>
        <w:pStyle w:val="Code"/>
      </w:pPr>
      <w:r>
        <w:t>1969;10.6;10.3;13.1;15.3;20.3;21.6;27.6;26.8;22.5;19.4;14.0; 9.8</w:t>
      </w:r>
    </w:p>
    <w:p w14:paraId="2D28B100" w14:textId="2F2B5F11" w:rsidR="00403CC5" w:rsidRDefault="00403CC5" w:rsidP="00403CC5">
      <w:pPr>
        <w:pStyle w:val="Code"/>
      </w:pPr>
      <w:r>
        <w:t>1970;12.1;12.2;12.1;16.4;19.7;25.5;27.3;26.8;26.1;19.9;16.5; 9.1</w:t>
      </w:r>
    </w:p>
    <w:p w14:paraId="0D1B0653" w14:textId="6B735777" w:rsidR="00403CC5" w:rsidRDefault="00403CC5" w:rsidP="00403CC5">
      <w:pPr>
        <w:pStyle w:val="Code"/>
      </w:pPr>
      <w:r>
        <w:t>1971;10.5;12.4;10.9;16.8;18.4;22.4;27.5;28.4;23.7;20.1;12.2;11.5</w:t>
      </w:r>
    </w:p>
    <w:p w14:paraId="60CE4FE7" w14:textId="23FEEB51" w:rsidR="00403CC5" w:rsidRDefault="00403CC5" w:rsidP="00403CC5">
      <w:pPr>
        <w:pStyle w:val="Code"/>
      </w:pPr>
      <w:r>
        <w:t>1972; 9.7;11.8;13.9;16.1;18.1;20.8;25.8;24.2;19.8;17.6;15.2;11.1</w:t>
      </w:r>
    </w:p>
    <w:p w14:paraId="65DC4222" w14:textId="2FE41A4D" w:rsidR="00403CC5" w:rsidRDefault="00403CC5" w:rsidP="00403CC5">
      <w:pPr>
        <w:pStyle w:val="Code"/>
      </w:pPr>
      <w:r>
        <w:t>1973;10.6;11.3;12.7;15.4;20.8;24.6;28.1;28.5;24.7;19.0;14.9;10.4</w:t>
      </w:r>
    </w:p>
    <w:p w14:paraId="4DE1FDCC" w14:textId="69C51B56" w:rsidR="00403CC5" w:rsidRDefault="00403CC5" w:rsidP="00403CC5">
      <w:pPr>
        <w:pStyle w:val="Code"/>
      </w:pPr>
      <w:r>
        <w:t>1974;12.6;11.8;13.1;14.5;19.8;23.4;27.7;27.5;23.2;15.8;14.6;12.7</w:t>
      </w:r>
    </w:p>
    <w:p w14:paraId="71D26714" w14:textId="295A3846" w:rsidR="00403CC5" w:rsidRDefault="00403CC5" w:rsidP="00403CC5">
      <w:pPr>
        <w:pStyle w:val="Code"/>
      </w:pPr>
      <w:r>
        <w:t>1975;12.7;12.1;12.1;16.8;18.8;22.6;28.0;28.5;23.1;19.2;14.5;10.4</w:t>
      </w:r>
    </w:p>
    <w:p w14:paraId="2FC960A7" w14:textId="74428732" w:rsidR="00403CC5" w:rsidRDefault="00403CC5" w:rsidP="00403CC5">
      <w:pPr>
        <w:pStyle w:val="Code"/>
      </w:pPr>
      <w:r>
        <w:t>1976;11.2;11.5;14.5;15.8;20.4;27.7;27.3;25.5;22.3;18.2;13.0;11.7</w:t>
      </w:r>
    </w:p>
    <w:p w14:paraId="5B8DC035" w14:textId="7196132F" w:rsidR="00403CC5" w:rsidRDefault="00403CC5" w:rsidP="00403CC5">
      <w:pPr>
        <w:pStyle w:val="Code"/>
      </w:pPr>
      <w:r>
        <w:t>1977;10.6;14.3;15.2;16.7;17.5;22.2;24.5;25.1;24.0;20.4;15.0;11.9</w:t>
      </w:r>
    </w:p>
    <w:p w14:paraId="68138D6A" w14:textId="6BACDAFB" w:rsidR="00403CC5" w:rsidRDefault="00403CC5" w:rsidP="00403CC5">
      <w:pPr>
        <w:pStyle w:val="Code"/>
      </w:pPr>
      <w:r>
        <w:t>1978; 9.0;12.2;14.5;13.6;18.9;22.0;25.5;27.1;25.2;18.8;13.7;12.5</w:t>
      </w:r>
    </w:p>
    <w:p w14:paraId="51250561" w14:textId="7E4C2D36" w:rsidR="00403CC5" w:rsidRDefault="00403CC5" w:rsidP="00403CC5">
      <w:pPr>
        <w:pStyle w:val="Code"/>
      </w:pPr>
      <w:r>
        <w:t>1979;10.1;12.4;14.2;15.5;19.6;24.8;29.0;27.4;23.8;19.2;14.4;12.0</w:t>
      </w:r>
    </w:p>
    <w:p w14:paraId="144C4D55" w14:textId="0F26C13B" w:rsidR="00403CC5" w:rsidRDefault="00403CC5" w:rsidP="00403CC5">
      <w:pPr>
        <w:pStyle w:val="Code"/>
      </w:pPr>
      <w:r>
        <w:t>1980; 9.8;12.6;14.4;14.9;18.3;20.9;25.2;27.6;24.8;20.4;13.6;10.1</w:t>
      </w:r>
    </w:p>
    <w:p w14:paraId="4E3F695B" w14:textId="76168005" w:rsidR="00403CC5" w:rsidRDefault="00403CC5" w:rsidP="00403CC5">
      <w:pPr>
        <w:pStyle w:val="Code"/>
      </w:pPr>
      <w:r>
        <w:t>1981;10.0;10.5;16.4;15.9;19.1;25.1;25.8;27.7;24.8;20.8;15.8;13.1</w:t>
      </w:r>
    </w:p>
    <w:p w14:paraId="71B999BA" w14:textId="60675262" w:rsidR="00403CC5" w:rsidRDefault="00403CC5" w:rsidP="00403CC5">
      <w:pPr>
        <w:pStyle w:val="Code"/>
      </w:pPr>
      <w:r>
        <w:t>1982;13.0;11.7;13.2;17.1;20.6;26.1;30.7;26.6;25.5;20.1;14.9;12.1</w:t>
      </w:r>
    </w:p>
    <w:p w14:paraId="784B7452" w14:textId="7C1A5D8F" w:rsidR="00403CC5" w:rsidRDefault="00403CC5" w:rsidP="00403CC5">
      <w:pPr>
        <w:pStyle w:val="Code"/>
      </w:pPr>
      <w:r>
        <w:t>1983;13.1; 9.3;14.3;16.9;19.6;24.6;30.4;26.4;25.8;21.5;15.3;12.7</w:t>
      </w:r>
    </w:p>
    <w:p w14:paraId="01BA6275" w14:textId="6A154D47" w:rsidR="00403CC5" w:rsidRDefault="00403CC5" w:rsidP="00403CC5">
      <w:pPr>
        <w:pStyle w:val="Code"/>
      </w:pPr>
      <w:r>
        <w:t>1984;11.1;10.7;12.5;16.0;17.1;23.2;28.4;27.0;23.4;19.0;15.5;11.4</w:t>
      </w:r>
    </w:p>
    <w:p w14:paraId="665FCEEF" w14:textId="5C426E80" w:rsidR="00403CC5" w:rsidRDefault="00403CC5" w:rsidP="00403CC5">
      <w:pPr>
        <w:pStyle w:val="Code"/>
      </w:pPr>
      <w:r>
        <w:t>1985; 7.0;13.6;13.7;18.2;18.9;23.2;29.1;26.8;26.8;20.6;12.6;12.5</w:t>
      </w:r>
    </w:p>
    <w:p w14:paraId="04929C05" w14:textId="127AA23A" w:rsidR="00403CC5" w:rsidRDefault="00403CC5" w:rsidP="00403CC5">
      <w:pPr>
        <w:pStyle w:val="Code"/>
      </w:pPr>
      <w:r>
        <w:t>1986;10.3;10.0;14.1;14.4;22.1;24.2;27.4;27.3;24.5;20.1;15.4;11.8</w:t>
      </w:r>
    </w:p>
    <w:p w14:paraId="0778133C" w14:textId="455CEA7F" w:rsidR="00403CC5" w:rsidRDefault="00403CC5" w:rsidP="00403CC5">
      <w:pPr>
        <w:pStyle w:val="Code"/>
      </w:pPr>
      <w:r>
        <w:t>1987; 9.9;11.0;12.6;17.5;18.9;23.6;27.6;28.2;27.4;19.6;13.9;13.1</w:t>
      </w:r>
    </w:p>
    <w:p w14:paraId="248686BE" w14:textId="7F76F113" w:rsidR="00403CC5" w:rsidRDefault="00403CC5" w:rsidP="00403CC5">
      <w:pPr>
        <w:pStyle w:val="Code"/>
      </w:pPr>
      <w:r>
        <w:t>1988;12.0;12.4;15.1;16.4;19.5;23.5;27.6;28.2;24.5;20.5;14.0;11.5</w:t>
      </w:r>
    </w:p>
    <w:p w14:paraId="57EBE55D" w14:textId="20ABCD5C" w:rsidR="00403CC5" w:rsidRDefault="00403CC5" w:rsidP="00403CC5">
      <w:pPr>
        <w:pStyle w:val="Code"/>
      </w:pPr>
      <w:r>
        <w:t>1989;11.3;13.9;15.9;16.0;21.4;25.1;29.1;28.3;23.2;20.9;15.2;13.3</w:t>
      </w:r>
    </w:p>
    <w:p w14:paraId="0FCAFF6C" w14:textId="30002CF1" w:rsidR="00403CC5" w:rsidRDefault="00403CC5" w:rsidP="00403CC5">
      <w:pPr>
        <w:pStyle w:val="Code"/>
      </w:pPr>
      <w:r>
        <w:t>1990;11.7;15.9;16.7;16.1;22.4;23.4;28.3;28.7;24.6;20.2;13.5; 9.5</w:t>
      </w:r>
    </w:p>
    <w:p w14:paraId="79B59584" w14:textId="433A3FDA" w:rsidR="00403CC5" w:rsidRDefault="00403CC5" w:rsidP="00403CC5">
      <w:pPr>
        <w:pStyle w:val="Code"/>
      </w:pPr>
      <w:r>
        <w:t>1991;10.5;10.9;15.0;15.5;17.8;23.6;28.4;28.7;25.7;18.3;13.8;10.9</w:t>
      </w:r>
    </w:p>
    <w:p w14:paraId="4635ED80" w14:textId="2132CA58" w:rsidR="00403CC5" w:rsidRDefault="00403CC5" w:rsidP="00403CC5">
      <w:pPr>
        <w:pStyle w:val="Code"/>
      </w:pPr>
      <w:r>
        <w:t>1992; 9.8;12.1;14.6;17.7;21.2;20.9;25.7;28.2;23.7;17.5;16.4;11.5</w:t>
      </w:r>
    </w:p>
    <w:p w14:paraId="1DE52DC8" w14:textId="488A3AB8" w:rsidR="00403CC5" w:rsidRDefault="00403CC5" w:rsidP="00403CC5">
      <w:pPr>
        <w:pStyle w:val="Code"/>
      </w:pPr>
      <w:r>
        <w:t>1993;12.1;11.0;13.6;16.7;20.9;25.6;26.8;29.0;23.3;17.4;12.9;12.3</w:t>
      </w:r>
    </w:p>
    <w:p w14:paraId="7C1A02CE" w14:textId="051EE771" w:rsidR="00403CC5" w:rsidRDefault="00403CC5" w:rsidP="00403CC5">
      <w:pPr>
        <w:pStyle w:val="Code"/>
      </w:pPr>
      <w:r>
        <w:t>1994;11.6;13.1;17.0;16.8;21.4;25.2;30.2;30.2;23.2;18.6;16.5;12.4</w:t>
      </w:r>
    </w:p>
    <w:p w14:paraId="0CEA9F09" w14:textId="494B65FA" w:rsidR="00403CC5" w:rsidRDefault="00403CC5" w:rsidP="00403CC5">
      <w:pPr>
        <w:pStyle w:val="Code"/>
      </w:pPr>
      <w:r>
        <w:t>1995;12.0;15.2;15.1;18.1;21.2;23.2;28.8;27.3;22.4;21.2;15.8;12.6</w:t>
      </w:r>
    </w:p>
    <w:p w14:paraId="1FE3DC09" w14:textId="13A8146C" w:rsidR="00403CC5" w:rsidRDefault="00403CC5" w:rsidP="00403CC5">
      <w:pPr>
        <w:pStyle w:val="Code"/>
      </w:pPr>
      <w:r>
        <w:t>1996;12.2;11.3;13.0;16.6;19.9;25.3;27.7;26.6;21.9;18.9;14.2;11.8</w:t>
      </w:r>
    </w:p>
    <w:p w14:paraId="037D0EDA" w14:textId="70F4198E" w:rsidR="00403CC5" w:rsidRDefault="00403CC5" w:rsidP="00403CC5">
      <w:pPr>
        <w:pStyle w:val="Code"/>
      </w:pPr>
      <w:r>
        <w:t>1997;10.8;14.8;17.7;17.7;21.7;24.0;26.4;28.7;25.2;22.3;15.2;11.9</w:t>
      </w:r>
    </w:p>
    <w:p w14:paraId="6FAF82E8" w14:textId="6A51277F" w:rsidR="00403CC5" w:rsidRDefault="00403CC5" w:rsidP="00403CC5">
      <w:pPr>
        <w:pStyle w:val="Code"/>
      </w:pPr>
      <w:r>
        <w:t>1998;11.4;14.4;16.0;17.5;22.5;25.3;28.0;28.6;24.6;19.7;13.9;11.7</w:t>
      </w:r>
    </w:p>
    <w:p w14:paraId="3B3DE396" w14:textId="1DFEFE9D" w:rsidR="00403CC5" w:rsidRDefault="00403CC5" w:rsidP="00403CC5">
      <w:pPr>
        <w:pStyle w:val="Code"/>
      </w:pPr>
      <w:r>
        <w:t>1999;12.0;12.6;15.4;18.2;22.9;24.7;27.8;28.6;25.7;20.3;12.6;11.9</w:t>
      </w:r>
    </w:p>
    <w:p w14:paraId="5050BB25" w14:textId="63D7F3B4" w:rsidR="00403CC5" w:rsidRDefault="00403CC5" w:rsidP="00403CC5">
      <w:pPr>
        <w:pStyle w:val="Code"/>
      </w:pPr>
      <w:r>
        <w:t>2000;10.6;14.8;16.4;17.2;22.3;25.4;27.5;29.2;24.9;19.0;14.4;13.6</w:t>
      </w:r>
    </w:p>
    <w:p w14:paraId="4428697C" w14:textId="5A538D16" w:rsidR="00403CC5" w:rsidRDefault="00403CC5" w:rsidP="00403CC5">
      <w:pPr>
        <w:pStyle w:val="Code"/>
      </w:pPr>
      <w:r>
        <w:t>2001;12.7;13.7;19.0;18.2;22.3;26.2;27.9;29.0;23.5;22.8;13.9; 9.5</w:t>
      </w:r>
    </w:p>
    <w:p w14:paraId="5D639B3A" w14:textId="2A788B6C" w:rsidR="00403CC5" w:rsidRDefault="00403CC5" w:rsidP="00403CC5">
      <w:pPr>
        <w:pStyle w:val="Code"/>
      </w:pPr>
      <w:r>
        <w:t>2002;11.7;14.8;15.6;16.9;19.0;26.4;27.3;25.6;23.4;20.7;16.0;12.7</w:t>
      </w:r>
    </w:p>
    <w:p w14:paraId="5146F076" w14:textId="11A33EA5" w:rsidR="00403CC5" w:rsidRDefault="00403CC5" w:rsidP="00403CC5">
      <w:pPr>
        <w:pStyle w:val="Code"/>
      </w:pPr>
      <w:r>
        <w:t>2003;10.9; 9.9;15.7;18.1;22.2;30.4;31.1;33.5;25.0;18.4;15.2;11.1</w:t>
      </w:r>
    </w:p>
    <w:p w14:paraId="2983CA64" w14:textId="5E4E7034" w:rsidR="00403CC5" w:rsidRDefault="00403CC5" w:rsidP="00403CC5">
      <w:pPr>
        <w:pStyle w:val="Code"/>
      </w:pPr>
      <w:r>
        <w:t>2004;12.4;11.9;13.6;16.7;20.2;27.2;28.0;29.8;25.2;22.6;14.8;11.8</w:t>
      </w:r>
    </w:p>
    <w:p w14:paraId="3FF82AE8" w14:textId="68091C65" w:rsidR="00403CC5" w:rsidRDefault="00403CC5" w:rsidP="00403CC5">
      <w:pPr>
        <w:pStyle w:val="Code"/>
      </w:pPr>
      <w:r>
        <w:t>2005;10.7;10.3;13.9;18.4;23.7;28.1;28.7;27.4;24.7;20.8;13.8; 9.3</w:t>
      </w:r>
    </w:p>
    <w:p w14:paraId="2E92D22F" w14:textId="58E345E2" w:rsidR="00403CC5" w:rsidRDefault="00403CC5" w:rsidP="00403CC5">
      <w:pPr>
        <w:pStyle w:val="Code"/>
      </w:pPr>
      <w:r>
        <w:t>2006; 9.8;11.7;16.2;19.3;23.3;27.0;31.6;27.1;25.3;21.9;17.4;12.6</w:t>
      </w:r>
    </w:p>
    <w:p w14:paraId="51962EFD" w14:textId="5E523F34" w:rsidR="00403CC5" w:rsidRDefault="00403CC5" w:rsidP="00403CC5">
      <w:pPr>
        <w:pStyle w:val="Code"/>
      </w:pPr>
      <w:r>
        <w:t>2007;13.1;15.0;16.5;18.3;22.7;26.5;28.3;26.4;24.4;19.7;14.3;11.6</w:t>
      </w:r>
    </w:p>
    <w:p w14:paraId="0995788E" w14:textId="489838C7" w:rsidR="00403CC5" w:rsidRDefault="00403CC5" w:rsidP="00403CC5">
      <w:pPr>
        <w:pStyle w:val="Code"/>
      </w:pPr>
      <w:r>
        <w:t>2008;13.2;13.0;15.0;18.1;20.4;25.0;28.5;29.0;25.1;20.0;13.3; 9.9</w:t>
      </w:r>
    </w:p>
    <w:p w14:paraId="463E8E7E" w14:textId="496C4D13" w:rsidR="00403CC5" w:rsidRDefault="00403CC5" w:rsidP="00403CC5">
      <w:pPr>
        <w:pStyle w:val="Code"/>
      </w:pPr>
      <w:r>
        <w:t>2009; 9.9;12.2;15.0;17.1;23.6;28.1;29.2;31.3;25.7;21.4;16.8;11.7</w:t>
      </w:r>
    </w:p>
    <w:p w14:paraId="68ED465F" w14:textId="61A1DB63" w:rsidR="00403CC5" w:rsidRDefault="00403CC5" w:rsidP="00403CC5">
      <w:pPr>
        <w:pStyle w:val="Code"/>
      </w:pPr>
      <w:r>
        <w:t>2010; 9.3;11.3;13.0;17.9;19.3;24.4;30.6;29.3;25.3;19.9;14.6;11.7</w:t>
      </w:r>
    </w:p>
    <w:p w14:paraId="71B1991A" w14:textId="092BEB7D" w:rsidR="00403CC5" w:rsidRDefault="00403CC5" w:rsidP="00403CC5">
      <w:pPr>
        <w:pStyle w:val="Code"/>
      </w:pPr>
      <w:r>
        <w:t>2011;11.6;13.7;14.3;19.7;22.5;23.4;25.2;28.4;27.4;23.3;16.4;13.5</w:t>
      </w:r>
    </w:p>
    <w:p w14:paraId="454B7E8B" w14:textId="3B3C8375" w:rsidR="00403CC5" w:rsidRDefault="00403CC5" w:rsidP="00403CC5">
      <w:pPr>
        <w:pStyle w:val="Code"/>
      </w:pPr>
      <w:r>
        <w:t>2012;12.9;10.8;17.6;16.4;21.9;26.6;27.6;30.8;25.7;20.7;15.5;13.2</w:t>
      </w:r>
    </w:p>
    <w:p w14:paraId="7C427D53" w14:textId="2EFAD87F" w:rsidR="00403CC5" w:rsidRDefault="00403CC5" w:rsidP="00403CC5">
      <w:pPr>
        <w:pStyle w:val="Code"/>
      </w:pPr>
      <w:r>
        <w:t>2013;12.6;11.3;14.8;17.5;18.9;24.1;30.7;30.1;26.9;23.5;16.0;13.4</w:t>
      </w:r>
    </w:p>
    <w:p w14:paraId="1DCEC966" w14:textId="757E2735" w:rsidR="00403CC5" w:rsidRDefault="00403CC5" w:rsidP="00403CC5">
      <w:pPr>
        <w:pStyle w:val="Code"/>
      </w:pPr>
      <w:r>
        <w:t>2014;13.1;13.9;16.7;19.2;20.2;26.2;27.0;27.1;25.7;23.2;16.4;11.9</w:t>
      </w:r>
    </w:p>
    <w:p w14:paraId="2111056E" w14:textId="6ACED273" w:rsidR="00403CC5" w:rsidRDefault="00403CC5" w:rsidP="00403CC5">
      <w:pPr>
        <w:pStyle w:val="Code"/>
      </w:pPr>
      <w:r>
        <w:t>2015;12.6;12.1;15.9;19.1;23.7;27.8;30.1;27.9;23.6;20.3;17.9;15.6</w:t>
      </w:r>
    </w:p>
    <w:p w14:paraId="250A095B" w14:textId="064B20DD" w:rsidR="00403CC5" w:rsidRDefault="00403CC5" w:rsidP="00403CC5">
      <w:pPr>
        <w:pStyle w:val="Code"/>
      </w:pPr>
      <w:r>
        <w:t>2016;14.2;15.6;15.6;17.8;21.0;26.5;29.6;29.2;27.0;20.1;16.0;14.4</w:t>
      </w:r>
    </w:p>
    <w:p w14:paraId="0D15AAF9" w14:textId="05C473E6" w:rsidR="00403CC5" w:rsidRDefault="00403CC5" w:rsidP="00403CC5">
      <w:pPr>
        <w:pStyle w:val="Code"/>
      </w:pPr>
      <w:r>
        <w:t>2017;11.1;14.8;17.2;18.0;22.8;27.7;28.8;28.9;23.4;22.3;16.2;12.0</w:t>
      </w:r>
    </w:p>
    <w:p w14:paraId="134CCDCE" w14:textId="2B1A0F77" w:rsidR="00403CC5" w:rsidRDefault="00403CC5" w:rsidP="00403CC5">
      <w:pPr>
        <w:pStyle w:val="Code"/>
      </w:pPr>
      <w:r>
        <w:t>2018;13.9;10.1;15.1;18.4;21.4;25.6;29.8;30.2;26.3;20.6;15.2;14.1</w:t>
      </w:r>
    </w:p>
    <w:p w14:paraId="792F0514" w14:textId="37A93EE3" w:rsidR="000053A3" w:rsidRPr="000053A3" w:rsidRDefault="00403CC5" w:rsidP="00403CC5">
      <w:pPr>
        <w:pStyle w:val="Code"/>
      </w:pPr>
      <w:r>
        <w:t>2019;11.7;16.3;18.3;17.6;19.8;26.6;30.2;29.6;26.0;22.1;15.4;13.9</w:t>
      </w:r>
    </w:p>
    <w:p w14:paraId="52ACB7D0" w14:textId="51A3843D" w:rsidR="00DB7821" w:rsidRDefault="00DB7821" w:rsidP="00366003">
      <w:pPr>
        <w:pStyle w:val="Heading2"/>
      </w:pPr>
      <w:r>
        <w:t xml:space="preserve">Climate data, </w:t>
      </w:r>
      <w:r w:rsidR="000053A3">
        <w:t>minimum temperature</w:t>
      </w:r>
    </w:p>
    <w:p w14:paraId="476C4D12" w14:textId="77777777" w:rsidR="000053A3" w:rsidRDefault="000053A3" w:rsidP="000053A3">
      <w:pPr>
        <w:pStyle w:val="Code"/>
      </w:pPr>
      <w:r>
        <w:t>SERVEI METEOROLÒGIC DE CATALUNYA</w:t>
      </w:r>
    </w:p>
    <w:p w14:paraId="20D57E30" w14:textId="77777777" w:rsidR="000053A3" w:rsidRDefault="000053A3" w:rsidP="000053A3">
      <w:pPr>
        <w:pStyle w:val="Code"/>
      </w:pPr>
      <w:r>
        <w:t xml:space="preserve">Nom de la </w:t>
      </w:r>
      <w:proofErr w:type="spellStart"/>
      <w:r>
        <w:t>sèrie</w:t>
      </w:r>
      <w:proofErr w:type="spellEnd"/>
      <w:r>
        <w:t>: OBSERVATORI FABRA</w:t>
      </w:r>
    </w:p>
    <w:p w14:paraId="3956B853" w14:textId="77777777" w:rsidR="000053A3" w:rsidRDefault="000053A3" w:rsidP="000053A3">
      <w:pPr>
        <w:pStyle w:val="Code"/>
      </w:pPr>
      <w:r>
        <w:t>Comarca: BARCELONÈS</w:t>
      </w:r>
    </w:p>
    <w:p w14:paraId="4EEA2D88" w14:textId="77777777" w:rsidR="000053A3" w:rsidRDefault="000053A3" w:rsidP="000053A3">
      <w:pPr>
        <w:pStyle w:val="Code"/>
      </w:pPr>
      <w:r>
        <w:t xml:space="preserve">Codi </w:t>
      </w:r>
      <w:proofErr w:type="spellStart"/>
      <w:r>
        <w:t>sèrie</w:t>
      </w:r>
      <w:proofErr w:type="spellEnd"/>
      <w:r>
        <w:t>: hotnm00000080d</w:t>
      </w:r>
    </w:p>
    <w:p w14:paraId="08E18B08" w14:textId="77777777" w:rsidR="000053A3" w:rsidRDefault="000053A3" w:rsidP="000053A3">
      <w:pPr>
        <w:pStyle w:val="Code"/>
      </w:pPr>
      <w:r>
        <w:t>Variable: TEMPERATURA MÍNIMA MITJANA MENSUAL (ºC)</w:t>
      </w:r>
    </w:p>
    <w:p w14:paraId="4F9F7677" w14:textId="77777777" w:rsidR="000053A3" w:rsidRDefault="000053A3" w:rsidP="000053A3">
      <w:pPr>
        <w:pStyle w:val="Code"/>
      </w:pPr>
      <w:r>
        <w:t>X UTM: 426770</w:t>
      </w:r>
    </w:p>
    <w:p w14:paraId="339094CA" w14:textId="77777777" w:rsidR="000053A3" w:rsidRDefault="000053A3" w:rsidP="000053A3">
      <w:pPr>
        <w:pStyle w:val="Code"/>
      </w:pPr>
      <w:r>
        <w:t>Y UTM: 4585408</w:t>
      </w:r>
    </w:p>
    <w:p w14:paraId="4CA8CFE4" w14:textId="77777777" w:rsidR="000053A3" w:rsidRDefault="000053A3" w:rsidP="000053A3">
      <w:pPr>
        <w:pStyle w:val="Code"/>
      </w:pPr>
      <w:r>
        <w:t>Z UTM: 410</w:t>
      </w:r>
    </w:p>
    <w:p w14:paraId="033C34C0" w14:textId="77777777" w:rsidR="000053A3" w:rsidRDefault="000053A3" w:rsidP="000053A3">
      <w:pPr>
        <w:pStyle w:val="Code"/>
      </w:pPr>
    </w:p>
    <w:p w14:paraId="37C051D6" w14:textId="162E14DE" w:rsidR="000053A3" w:rsidRDefault="000053A3" w:rsidP="000053A3">
      <w:pPr>
        <w:pStyle w:val="Code"/>
      </w:pPr>
      <w:r>
        <w:t>1950;5.4; 6.5; 7.8; 7.6;12.9;17.9;21.4;19.1;17.1;14.2;10.1;3.0</w:t>
      </w:r>
    </w:p>
    <w:p w14:paraId="68105F66" w14:textId="34FD4AC3" w:rsidR="000053A3" w:rsidRDefault="000053A3" w:rsidP="000053A3">
      <w:pPr>
        <w:pStyle w:val="Code"/>
      </w:pPr>
      <w:r>
        <w:t>1951;5.2; 4.7; 6.2; 8.2;10.6;15.8;18.5;17.6;17.1;11.8; 9.2;6.9</w:t>
      </w:r>
    </w:p>
    <w:p w14:paraId="5728C909" w14:textId="2D6565C1" w:rsidR="000053A3" w:rsidRDefault="000053A3" w:rsidP="000053A3">
      <w:pPr>
        <w:pStyle w:val="Code"/>
      </w:pPr>
      <w:r>
        <w:t>1952;2.7; 3.8; 9.2;10.2;13.5;18.0;20.1;19.2;15.4;13.4; 8.0;5.4</w:t>
      </w:r>
    </w:p>
    <w:p w14:paraId="52B53735" w14:textId="46421AF4" w:rsidR="000053A3" w:rsidRDefault="000053A3" w:rsidP="000053A3">
      <w:pPr>
        <w:pStyle w:val="Code"/>
      </w:pPr>
      <w:r>
        <w:t>1953;3.6; 3.7; 6.6; 9.3;14.3;14.4;18.0;19.2;16.8;13.3;10.6;9.0</w:t>
      </w:r>
    </w:p>
    <w:p w14:paraId="0D13DD66" w14:textId="7ED73F95" w:rsidR="000053A3" w:rsidRDefault="000053A3" w:rsidP="000053A3">
      <w:pPr>
        <w:pStyle w:val="Code"/>
      </w:pPr>
      <w:r>
        <w:t>1954;2.8; 3.2; 7.4; 7.9;11.0;15.7;16.7;17.1;16.6;14.2;10.5;7.1</w:t>
      </w:r>
    </w:p>
    <w:p w14:paraId="4E21502B" w14:textId="669960FE" w:rsidR="000053A3" w:rsidRDefault="000053A3" w:rsidP="000053A3">
      <w:pPr>
        <w:pStyle w:val="Code"/>
      </w:pPr>
      <w:r>
        <w:t>1955;8.0; 5.2; 6.5;10.0;12.7;15.4;19.2;18.9;16.4;12.3; 8.7;7.6</w:t>
      </w:r>
    </w:p>
    <w:p w14:paraId="6F0D71B6" w14:textId="6D0B758F" w:rsidR="000053A3" w:rsidRDefault="000053A3" w:rsidP="000053A3">
      <w:pPr>
        <w:pStyle w:val="Code"/>
      </w:pPr>
      <w:r>
        <w:t>1956;6.</w:t>
      </w:r>
      <w:proofErr w:type="gramStart"/>
      <w:r>
        <w:t>1;-</w:t>
      </w:r>
      <w:proofErr w:type="gramEnd"/>
      <w:r>
        <w:t>1.8; 7.0; 7.8;13.0;13.7;18.2;18.2;17.3;11.8; 6.3;5.2</w:t>
      </w:r>
    </w:p>
    <w:p w14:paraId="71D04920" w14:textId="132A29EE" w:rsidR="000053A3" w:rsidRDefault="000053A3" w:rsidP="000053A3">
      <w:pPr>
        <w:pStyle w:val="Code"/>
      </w:pPr>
      <w:r>
        <w:lastRenderedPageBreak/>
        <w:t>1957;4.0; 7.5; 8.8; 8.4;10.8;14.8;17.8;18.3;16.9;12.3; 8.5;5.3</w:t>
      </w:r>
    </w:p>
    <w:p w14:paraId="5E92541F" w14:textId="00257751" w:rsidR="000053A3" w:rsidRDefault="000053A3" w:rsidP="000053A3">
      <w:pPr>
        <w:pStyle w:val="Code"/>
      </w:pPr>
      <w:r>
        <w:t>1958;4.4; 6.4; 6.3; 7.0;13.2;15.3;17.8;19.0;18.7;12.7; 9.1;7.0</w:t>
      </w:r>
    </w:p>
    <w:p w14:paraId="2EB22113" w14:textId="722E52F7" w:rsidR="000053A3" w:rsidRDefault="000053A3" w:rsidP="000053A3">
      <w:pPr>
        <w:pStyle w:val="Code"/>
      </w:pPr>
      <w:r>
        <w:t>1959;5.2; 6.6; 8.3; 9.3;12.0;15.8;19.9;18.8;16.3;12.2; 8.0;5.7</w:t>
      </w:r>
    </w:p>
    <w:p w14:paraId="02AB9A64" w14:textId="5285DD2B" w:rsidR="000053A3" w:rsidRDefault="000053A3" w:rsidP="000053A3">
      <w:pPr>
        <w:pStyle w:val="Code"/>
      </w:pPr>
      <w:r>
        <w:t>1960;4.9; 6.3; 7.8; 8.9;13.7;17.0;17.4;18.1;15.0;10.9; 9.0;4.0</w:t>
      </w:r>
    </w:p>
    <w:p w14:paraId="0C4EA28E" w14:textId="530548FF" w:rsidR="000053A3" w:rsidRDefault="000053A3" w:rsidP="000053A3">
      <w:pPr>
        <w:pStyle w:val="Code"/>
      </w:pPr>
      <w:r>
        <w:t>1961;4.3; 7.4; 8.6;10.7;12.8;16.3;18.4;18.4;18.4;12.8; 8.8;7.4</w:t>
      </w:r>
    </w:p>
    <w:p w14:paraId="3FBEEC38" w14:textId="1360363E" w:rsidR="000053A3" w:rsidRDefault="000053A3" w:rsidP="000053A3">
      <w:pPr>
        <w:pStyle w:val="Code"/>
      </w:pPr>
      <w:r>
        <w:t>1962;6.4; 4.3; 5.8; 8.5;10.9;15.5;18.2;19.6;17.5;14.0; 6.1;3.9</w:t>
      </w:r>
    </w:p>
    <w:p w14:paraId="1A78E785" w14:textId="6DD67883" w:rsidR="000053A3" w:rsidRDefault="000053A3" w:rsidP="000053A3">
      <w:pPr>
        <w:pStyle w:val="Code"/>
      </w:pPr>
      <w:r>
        <w:t>1963;3.2; 1.8; 6.9; 8.7;11.8;15.3;19.5;17.4;15.4;13.5;10.4;4.5</w:t>
      </w:r>
    </w:p>
    <w:p w14:paraId="2B5692F0" w14:textId="261EBB15" w:rsidR="000053A3" w:rsidRDefault="000053A3" w:rsidP="000053A3">
      <w:pPr>
        <w:pStyle w:val="Code"/>
      </w:pPr>
      <w:r>
        <w:t>1964;4.8; 5.9; 6.7; 9.0;14.5;16.8;20.0;18.6;18.2;11.1; 9.8;5.2</w:t>
      </w:r>
    </w:p>
    <w:p w14:paraId="334FCED0" w14:textId="693A9BF4" w:rsidR="000053A3" w:rsidRDefault="000053A3" w:rsidP="000053A3">
      <w:pPr>
        <w:pStyle w:val="Code"/>
      </w:pPr>
      <w:r>
        <w:t>1965;4.5; 2.1; 6.8; 8.0;12.5;16.4;18.0;18.0;13.9;14.0; 8.0;6.1</w:t>
      </w:r>
    </w:p>
    <w:p w14:paraId="17BDE24C" w14:textId="3CA2F37F" w:rsidR="000053A3" w:rsidRDefault="000053A3" w:rsidP="000053A3">
      <w:pPr>
        <w:pStyle w:val="Code"/>
      </w:pPr>
      <w:r>
        <w:t>1966;6.0; 7.8; 6.7; 9.7;12.0;16.1;16.6;17.9;17.8;12.5; 6.1;5.5</w:t>
      </w:r>
    </w:p>
    <w:p w14:paraId="6A9F4431" w14:textId="6E0C8660" w:rsidR="000053A3" w:rsidRDefault="000053A3" w:rsidP="000053A3">
      <w:pPr>
        <w:pStyle w:val="Code"/>
      </w:pPr>
      <w:r>
        <w:t>1967;5.0; 5.8; 8.1; 8.2;11.5;14.3;19.8;19.0;16.4;14.8;10.0;4.1</w:t>
      </w:r>
    </w:p>
    <w:p w14:paraId="7B07E9AF" w14:textId="1A1B79D2" w:rsidR="000053A3" w:rsidRDefault="000053A3" w:rsidP="000053A3">
      <w:pPr>
        <w:pStyle w:val="Code"/>
      </w:pPr>
      <w:r>
        <w:t>1968;5.2; 5.8; 6.4; 9.2;11.7;15.3;18.1;17.5;16.2;15.3; 9.4;6.3</w:t>
      </w:r>
    </w:p>
    <w:p w14:paraId="799CCF43" w14:textId="054CD7B2" w:rsidR="000053A3" w:rsidRDefault="000053A3" w:rsidP="000053A3">
      <w:pPr>
        <w:pStyle w:val="Code"/>
      </w:pPr>
      <w:r>
        <w:t>1969;6.0; 3.1; 6.9; 8.7;12.4;13.7;18.8;18.4;15.1;13.7; 8.0;3.8</w:t>
      </w:r>
    </w:p>
    <w:p w14:paraId="0FC844BD" w14:textId="6B4B4584" w:rsidR="000053A3" w:rsidRDefault="000053A3" w:rsidP="000053A3">
      <w:pPr>
        <w:pStyle w:val="Code"/>
      </w:pPr>
      <w:r>
        <w:t>1970;6.5; 4.4; 4.5; 7.6;11.6;16.4;18.1;18.4;18.3;12.5;10.6;3.6</w:t>
      </w:r>
    </w:p>
    <w:p w14:paraId="1101C2D5" w14:textId="793F2EB6" w:rsidR="000053A3" w:rsidRDefault="000053A3" w:rsidP="000053A3">
      <w:pPr>
        <w:pStyle w:val="Code"/>
      </w:pPr>
      <w:r>
        <w:t>1971;4.7; 5.5; 3.8; 9.6;11.4;14.5;19.4;19.7;16.8;14.0; 5.6;6.5</w:t>
      </w:r>
    </w:p>
    <w:p w14:paraId="0B9C1363" w14:textId="7B6CFD25" w:rsidR="000053A3" w:rsidRDefault="000053A3" w:rsidP="000053A3">
      <w:pPr>
        <w:pStyle w:val="Code"/>
      </w:pPr>
      <w:r>
        <w:t>1972;4.2; 5.7; 7.6; 7.5;10.5;14.2;18.0;16.5;13.7;12.2; 9.7;6.5</w:t>
      </w:r>
    </w:p>
    <w:p w14:paraId="7DA084AB" w14:textId="1A9BA006" w:rsidR="000053A3" w:rsidRDefault="000053A3" w:rsidP="000053A3">
      <w:pPr>
        <w:pStyle w:val="Code"/>
      </w:pPr>
      <w:r>
        <w:t>1973;5.4; 4.0; 5.6; 7.3;12.7;15.7;18.7;19.6;16.3;12.1; 8.6;4.8</w:t>
      </w:r>
    </w:p>
    <w:p w14:paraId="120E8DCF" w14:textId="5DDCAF34" w:rsidR="000053A3" w:rsidRDefault="000053A3" w:rsidP="000053A3">
      <w:pPr>
        <w:pStyle w:val="Code"/>
      </w:pPr>
      <w:r>
        <w:t>1974;6.8; 4.8; 6.8; 7.8;11.7;15.1;18.1;18.4;14.8; 8.0; 8.2;6.4</w:t>
      </w:r>
    </w:p>
    <w:p w14:paraId="5362F113" w14:textId="2C084B53" w:rsidR="000053A3" w:rsidRDefault="000053A3" w:rsidP="000053A3">
      <w:pPr>
        <w:pStyle w:val="Code"/>
      </w:pPr>
      <w:r>
        <w:t>1975;6.6; 6.2; 4.7; 7.9;10.5;14.8;18.6;19.1;15.9;12.1; 7.8;5.0</w:t>
      </w:r>
    </w:p>
    <w:p w14:paraId="15C74C8F" w14:textId="77219C54" w:rsidR="000053A3" w:rsidRDefault="000053A3" w:rsidP="000053A3">
      <w:pPr>
        <w:pStyle w:val="Code"/>
      </w:pPr>
      <w:r>
        <w:t>1976;4.7; 5.7; 7.0; 7.7;12.5;17.8;18.4;17.7;15.0;11.0; 6.4;6.8</w:t>
      </w:r>
    </w:p>
    <w:p w14:paraId="19D0B795" w14:textId="2D321F72" w:rsidR="000053A3" w:rsidRDefault="000053A3" w:rsidP="000053A3">
      <w:pPr>
        <w:pStyle w:val="Code"/>
      </w:pPr>
      <w:r>
        <w:t>1977;5.2; 7.4; 8.1; 8.4;10.2;13.5;16.3;16.5;16.0;14.2; 8.8;7.1</w:t>
      </w:r>
    </w:p>
    <w:p w14:paraId="771F9A5B" w14:textId="4D96FC4F" w:rsidR="000053A3" w:rsidRDefault="000053A3" w:rsidP="000053A3">
      <w:pPr>
        <w:pStyle w:val="Code"/>
      </w:pPr>
      <w:r>
        <w:t>1978;3.3; 6.2; 7.2; 7.1;10.7;14.1;17.1;18.2;17.4;11.7; 8.7;7.1</w:t>
      </w:r>
    </w:p>
    <w:p w14:paraId="12717CFD" w14:textId="082EFF19" w:rsidR="000053A3" w:rsidRDefault="000053A3" w:rsidP="000053A3">
      <w:pPr>
        <w:pStyle w:val="Code"/>
      </w:pPr>
      <w:r>
        <w:t>1979;5.6; 6.3; 7.0; 7.5;11.9;16.5;19.3;18.2;16.0;13.2; 7.4;6.3</w:t>
      </w:r>
    </w:p>
    <w:p w14:paraId="26D4A6FD" w14:textId="23814B7F" w:rsidR="000053A3" w:rsidRDefault="000053A3" w:rsidP="000053A3">
      <w:pPr>
        <w:pStyle w:val="Code"/>
      </w:pPr>
      <w:r>
        <w:t>1980;4.4; 7.3; 6.5; 7.2;10.2;14.3;16.0;19.4;17.9;11.7; 7.4;3.8</w:t>
      </w:r>
    </w:p>
    <w:p w14:paraId="471710C6" w14:textId="0C588D5C" w:rsidR="000053A3" w:rsidRDefault="000053A3" w:rsidP="000053A3">
      <w:pPr>
        <w:pStyle w:val="Code"/>
      </w:pPr>
      <w:r>
        <w:t>1981;4.2; 3.7; 9.1; 9.1;10.7;16.4;16.9;19.2;16.8;13.2; 9.8;6.5</w:t>
      </w:r>
    </w:p>
    <w:p w14:paraId="5AEB661A" w14:textId="1008A813" w:rsidR="000053A3" w:rsidRDefault="000053A3" w:rsidP="000053A3">
      <w:pPr>
        <w:pStyle w:val="Code"/>
      </w:pPr>
      <w:r>
        <w:t>1982;7.5; 6.3; 6.0; 9.1;11.8;16.9;20.7;18.4;16.8;12.3; 9.3;6.1</w:t>
      </w:r>
    </w:p>
    <w:p w14:paraId="13B8DC0C" w14:textId="64515F13" w:rsidR="000053A3" w:rsidRDefault="000053A3" w:rsidP="000053A3">
      <w:pPr>
        <w:pStyle w:val="Code"/>
      </w:pPr>
      <w:r>
        <w:t>1983;5.7; 4.0; 7.4; 9.4;11.8;16.1;20.7;18.3;17.6;14.0;10.8;7.7</w:t>
      </w:r>
    </w:p>
    <w:p w14:paraId="35DE81B7" w14:textId="23B8E924" w:rsidR="000053A3" w:rsidRDefault="000053A3" w:rsidP="000053A3">
      <w:pPr>
        <w:pStyle w:val="Code"/>
      </w:pPr>
      <w:r>
        <w:t>1984;5.3; 4.2; 5.2; 8.9; 9.2;14.8;18.6;17.1;14.3;12.0;10.0;5.7</w:t>
      </w:r>
    </w:p>
    <w:p w14:paraId="34231CA7" w14:textId="54589D7B" w:rsidR="000053A3" w:rsidRDefault="000053A3" w:rsidP="000053A3">
      <w:pPr>
        <w:pStyle w:val="Code"/>
      </w:pPr>
      <w:r>
        <w:t>1985;1.3; 7.6; 5.1; 9.3;10.0;14.7;19.8;17.9;18.1;13.9; 6.3;6.4</w:t>
      </w:r>
    </w:p>
    <w:p w14:paraId="420EFDF9" w14:textId="181F5285" w:rsidR="000053A3" w:rsidRDefault="000053A3" w:rsidP="000053A3">
      <w:pPr>
        <w:pStyle w:val="Code"/>
      </w:pPr>
      <w:r>
        <w:t>1986;4.3; 4.3; 7.3; 6.8;14.1;15.8;19.2;19.5;17.6;14.1; 9.8;5.9</w:t>
      </w:r>
    </w:p>
    <w:p w14:paraId="543201FD" w14:textId="52D363AA" w:rsidR="000053A3" w:rsidRDefault="000053A3" w:rsidP="000053A3">
      <w:pPr>
        <w:pStyle w:val="Code"/>
      </w:pPr>
      <w:r>
        <w:t>1987;3.7; 4.8; 6.8; 9.7;10.7;14.9;18.9;19.7;19.5;13.5; 8.0;8.2</w:t>
      </w:r>
    </w:p>
    <w:p w14:paraId="1D831A28" w14:textId="5BEB088C" w:rsidR="000053A3" w:rsidRDefault="000053A3" w:rsidP="000053A3">
      <w:pPr>
        <w:pStyle w:val="Code"/>
      </w:pPr>
      <w:r>
        <w:t>1988;6.9; 4.7; 7.1; 9.3;12.6;15.4;19.0;19.8;17.0;14.5; 9.2;5.8</w:t>
      </w:r>
    </w:p>
    <w:p w14:paraId="498F42CD" w14:textId="39BFF93F" w:rsidR="000053A3" w:rsidRDefault="000053A3" w:rsidP="000053A3">
      <w:pPr>
        <w:pStyle w:val="Code"/>
      </w:pPr>
      <w:r>
        <w:t>1989;6.1; 6.9; 8.7; 7.3;13.5;16.4;20.2;19.8;16.0;13.8; 9.9;8.9</w:t>
      </w:r>
    </w:p>
    <w:p w14:paraId="18029D40" w14:textId="12E93C27" w:rsidR="000053A3" w:rsidRDefault="000053A3" w:rsidP="000053A3">
      <w:pPr>
        <w:pStyle w:val="Code"/>
      </w:pPr>
      <w:r>
        <w:t>1990;6.1; 9.0; 8.3; 8.1;13.2;15.9;19.3;19.9;17.5;13.5; 7.9;3.6</w:t>
      </w:r>
    </w:p>
    <w:p w14:paraId="37574D82" w14:textId="15570432" w:rsidR="000053A3" w:rsidRDefault="000053A3" w:rsidP="000053A3">
      <w:pPr>
        <w:pStyle w:val="Code"/>
      </w:pPr>
      <w:r>
        <w:t>1991;5.5; 4.9; 8.4; 7.1; 9.5;15.0;19.5;19.9;17.5;11.2; 7.6;5.9</w:t>
      </w:r>
    </w:p>
    <w:p w14:paraId="2B4542FA" w14:textId="16266B7F" w:rsidR="000053A3" w:rsidRDefault="000053A3" w:rsidP="000053A3">
      <w:pPr>
        <w:pStyle w:val="Code"/>
      </w:pPr>
      <w:r>
        <w:t>1992;4.2; 5.5; 7.1; 9.3;13.6;13.4;18.5;19.8;16.4;10.7;10.1;6.8</w:t>
      </w:r>
    </w:p>
    <w:p w14:paraId="1B2746FE" w14:textId="18111AF5" w:rsidR="000053A3" w:rsidRDefault="000053A3" w:rsidP="000053A3">
      <w:pPr>
        <w:pStyle w:val="Code"/>
      </w:pPr>
      <w:r>
        <w:t>1993;5.8; 5.2; 6.6; 8.4;12.5;16.5;17.6;19.1;15.0;10.9; 7.6;6.2</w:t>
      </w:r>
    </w:p>
    <w:p w14:paraId="4CDB2D67" w14:textId="67E25A06" w:rsidR="000053A3" w:rsidRDefault="000053A3" w:rsidP="000053A3">
      <w:pPr>
        <w:pStyle w:val="Code"/>
      </w:pPr>
      <w:r>
        <w:t>1994;4.9; 5.6; 8.9; 7.3;12.4;15.8;20.8;20.6;15.3;12.9;11.1;6.9</w:t>
      </w:r>
    </w:p>
    <w:p w14:paraId="0F69ABED" w14:textId="2D7C33AA" w:rsidR="000053A3" w:rsidRDefault="000053A3" w:rsidP="000053A3">
      <w:pPr>
        <w:pStyle w:val="Code"/>
      </w:pPr>
      <w:r>
        <w:t>1995;5.1; 7.7; 6.5; 9.4;12.5;15.3;20.3;18.8;14.3;14.8; 9.6;7.3</w:t>
      </w:r>
    </w:p>
    <w:p w14:paraId="63F55EF7" w14:textId="12F555F4" w:rsidR="000053A3" w:rsidRDefault="000053A3" w:rsidP="000053A3">
      <w:pPr>
        <w:pStyle w:val="Code"/>
      </w:pPr>
      <w:r>
        <w:t>1996;7.9; 3.9; 6.6; 9.4;11.9;16.3;18.4;18.1;13.9;12.1; 8.3;7.3</w:t>
      </w:r>
    </w:p>
    <w:p w14:paraId="57490897" w14:textId="4365C179" w:rsidR="000053A3" w:rsidRDefault="000053A3" w:rsidP="000053A3">
      <w:pPr>
        <w:pStyle w:val="Code"/>
      </w:pPr>
      <w:r>
        <w:t>1997;6.3; 7.8; 9.9;10.1;13.0;15.6;17.8;19.9;17.3;14.9; 9.6;6.4</w:t>
      </w:r>
    </w:p>
    <w:p w14:paraId="27DB610C" w14:textId="7B560404" w:rsidR="000053A3" w:rsidRDefault="000053A3" w:rsidP="000053A3">
      <w:pPr>
        <w:pStyle w:val="Code"/>
      </w:pPr>
      <w:r>
        <w:t>1998;6.2; 7.6; 8.4; 8.0;12.8;16.4;19.4;20.1;16.8;12.1; 7.8;5.8</w:t>
      </w:r>
    </w:p>
    <w:p w14:paraId="2626DB2F" w14:textId="3C40F1A6" w:rsidR="000053A3" w:rsidRDefault="000053A3" w:rsidP="000053A3">
      <w:pPr>
        <w:pStyle w:val="Code"/>
      </w:pPr>
      <w:r>
        <w:t>1999;5.6; 4.6; 7.7; 9.2;14.2;16.3;19.1;20.6;17.6;13.8; 6.7;6.2</w:t>
      </w:r>
    </w:p>
    <w:p w14:paraId="3BB35B0A" w14:textId="56123E97" w:rsidR="000053A3" w:rsidRDefault="000053A3" w:rsidP="000053A3">
      <w:pPr>
        <w:pStyle w:val="Code"/>
      </w:pPr>
      <w:r>
        <w:t>2000;4.7; 8.0; 8.7; 9.5;14.3;16.5;18.2;19.9;17.1;13.0; 8.3;8.5</w:t>
      </w:r>
    </w:p>
    <w:p w14:paraId="6AB8549D" w14:textId="00C26CB9" w:rsidR="000053A3" w:rsidRDefault="000053A3" w:rsidP="000053A3">
      <w:pPr>
        <w:pStyle w:val="Code"/>
      </w:pPr>
      <w:r>
        <w:t>2001;7.0; 6.6;10.5; 9.3;14.0;17.7;19.5;21.0;15.7;16.1; 7.5;4.1</w:t>
      </w:r>
    </w:p>
    <w:p w14:paraId="3C92FDE7" w14:textId="65C59F30" w:rsidR="000053A3" w:rsidRDefault="000053A3" w:rsidP="000053A3">
      <w:pPr>
        <w:pStyle w:val="Code"/>
      </w:pPr>
      <w:r>
        <w:t>2002;6.7; 7.4; 9.0;10.4;12.1;18.3;18.6;17.5;16.5;14.0;10.1;8.0</w:t>
      </w:r>
    </w:p>
    <w:p w14:paraId="6E234BD9" w14:textId="535F38CE" w:rsidR="000053A3" w:rsidRDefault="000053A3" w:rsidP="000053A3">
      <w:pPr>
        <w:pStyle w:val="Code"/>
      </w:pPr>
      <w:r>
        <w:t>2003;4.8; 4.4; 8.5; 9.8;13.8;20.8;21.2;23.5;16.7;12.0;10.2;6.5</w:t>
      </w:r>
    </w:p>
    <w:p w14:paraId="5B21C83B" w14:textId="4EBB5ADC" w:rsidR="000053A3" w:rsidRDefault="000053A3" w:rsidP="000053A3">
      <w:pPr>
        <w:pStyle w:val="Code"/>
      </w:pPr>
      <w:r>
        <w:t>2004;6.4; 5.4; 6.4; 8.9;12.1;17.5;19.0;20.5;17.6;15.1; 8.1;6.8</w:t>
      </w:r>
    </w:p>
    <w:p w14:paraId="3A0B57C6" w14:textId="69F00664" w:rsidR="000053A3" w:rsidRDefault="000053A3" w:rsidP="000053A3">
      <w:pPr>
        <w:pStyle w:val="Code"/>
      </w:pPr>
      <w:r>
        <w:t>2005;3.7; 2.7; 6.5; 9.5;13.9;18.8;20.0;18.7;16.6;15.1; 8.4;3.9</w:t>
      </w:r>
    </w:p>
    <w:p w14:paraId="603326B0" w14:textId="329E1F88" w:rsidR="000053A3" w:rsidRDefault="000053A3" w:rsidP="000053A3">
      <w:pPr>
        <w:pStyle w:val="Code"/>
      </w:pPr>
      <w:r>
        <w:t>2006;5.0; 5.3; 7.8;10.9;14.2;17.2;22.5;18.5;17.9;15.7;11.9;7.4</w:t>
      </w:r>
    </w:p>
    <w:p w14:paraId="25600D06" w14:textId="39C963A4" w:rsidR="000053A3" w:rsidRDefault="000053A3" w:rsidP="000053A3">
      <w:pPr>
        <w:pStyle w:val="Code"/>
      </w:pPr>
      <w:r>
        <w:t>2007;6.7; 7.7; 7.7;11.7;13.1;17.5;18.8;18.5;16.8;13.2; 8.1;6.0</w:t>
      </w:r>
    </w:p>
    <w:p w14:paraId="70E065E9" w14:textId="48298AE5" w:rsidR="000053A3" w:rsidRDefault="000053A3" w:rsidP="000053A3">
      <w:pPr>
        <w:pStyle w:val="Code"/>
      </w:pPr>
      <w:r>
        <w:t>2008;6.9; 7.4; 6.6; 9.4;12.9;16.3;19.1;19.7;16.3;12.9; 7.3;5.2</w:t>
      </w:r>
    </w:p>
    <w:p w14:paraId="6BB28777" w14:textId="040869A5" w:rsidR="000053A3" w:rsidRDefault="000053A3" w:rsidP="000053A3">
      <w:pPr>
        <w:pStyle w:val="Code"/>
      </w:pPr>
      <w:r>
        <w:t>2009;4.4; 5.3; 7.5; 9.0;13.9;17.8;19.5;21.2;17.2;14.3;10.2;6.3</w:t>
      </w:r>
    </w:p>
    <w:p w14:paraId="3B03C8C2" w14:textId="338F2AF9" w:rsidR="000053A3" w:rsidRDefault="000053A3" w:rsidP="000053A3">
      <w:pPr>
        <w:pStyle w:val="Code"/>
      </w:pPr>
      <w:r>
        <w:t>2010;3.8; 4.7; 6.1;10.4;11.5;16.1;20.7;19.3;16.6;12.4; 7.5;5.4</w:t>
      </w:r>
    </w:p>
    <w:p w14:paraId="1B397CF1" w14:textId="2EB7FF24" w:rsidR="000053A3" w:rsidRDefault="000053A3" w:rsidP="000053A3">
      <w:pPr>
        <w:pStyle w:val="Code"/>
      </w:pPr>
      <w:r>
        <w:t>2011;5.3; 6.3; 7.4;12.0;14.2;15.7;17.2;19.7;18.4;15.0;11.7;6.9</w:t>
      </w:r>
    </w:p>
    <w:p w14:paraId="077AE173" w14:textId="5FD4ACC2" w:rsidR="000053A3" w:rsidRDefault="000053A3" w:rsidP="000053A3">
      <w:pPr>
        <w:pStyle w:val="Code"/>
      </w:pPr>
      <w:r>
        <w:t>2012;6.0; 2.8; 9.1; 8.6;13.9;18.0;18.8;21.2;17.1;13.8; 9.8;6.6</w:t>
      </w:r>
    </w:p>
    <w:p w14:paraId="1027BF96" w14:textId="3B5023C1" w:rsidR="000053A3" w:rsidRDefault="000053A3" w:rsidP="000053A3">
      <w:pPr>
        <w:pStyle w:val="Code"/>
      </w:pPr>
      <w:r>
        <w:t>2013;5.5; 4.0; 7.6; 9.5;10.3;15.0;20.4;19.7;17.1;15.4; 8.3;6.8</w:t>
      </w:r>
    </w:p>
    <w:p w14:paraId="5FEDA9EB" w14:textId="608D4C25" w:rsidR="000053A3" w:rsidRDefault="000053A3" w:rsidP="000053A3">
      <w:pPr>
        <w:pStyle w:val="Code"/>
      </w:pPr>
      <w:r>
        <w:t>2014;6.4; 6.2; 7.9;11.4;12.2;17.1;18.2;19.0;18.2;16.0;10.9;6.2</w:t>
      </w:r>
    </w:p>
    <w:p w14:paraId="3B9C80B3" w14:textId="7C79552B" w:rsidR="000053A3" w:rsidRDefault="000053A3" w:rsidP="000053A3">
      <w:pPr>
        <w:pStyle w:val="Code"/>
      </w:pPr>
      <w:r>
        <w:t>2015;5.4; 4.3; 8.1;10.5;14.5;18.7;22.0;19.2;15.9;13.2;10.7;9.6</w:t>
      </w:r>
    </w:p>
    <w:p w14:paraId="7E02352E" w14:textId="67ABAFC4" w:rsidR="000053A3" w:rsidRDefault="000053A3" w:rsidP="000053A3">
      <w:pPr>
        <w:pStyle w:val="Code"/>
      </w:pPr>
      <w:r>
        <w:t>2016;7.3; 6.9; 6.5; 9.3;11.8;16.7;20.1;19.8;17.7;14.1; 9.3;8.6</w:t>
      </w:r>
    </w:p>
    <w:p w14:paraId="35BF23F7" w14:textId="70A862EB" w:rsidR="000053A3" w:rsidRDefault="000053A3" w:rsidP="000053A3">
      <w:pPr>
        <w:pStyle w:val="Code"/>
      </w:pPr>
      <w:r>
        <w:t>2017;4.7; 8.0; 9.4;10.3;13.8;19.4;19.6;20.2;15.6;15.0; 8.8;5.1</w:t>
      </w:r>
    </w:p>
    <w:p w14:paraId="00D3971F" w14:textId="2BA333D8" w:rsidR="000053A3" w:rsidRDefault="000053A3" w:rsidP="000053A3">
      <w:pPr>
        <w:pStyle w:val="Code"/>
      </w:pPr>
      <w:r>
        <w:t>2018;7.0; 3.3; 6.5;11.1;12.8;17.5;20.7;21.5;18.6;13.4; 9.5;8.1</w:t>
      </w:r>
    </w:p>
    <w:p w14:paraId="1E95763D" w14:textId="29022072" w:rsidR="000053A3" w:rsidRPr="000053A3" w:rsidRDefault="000053A3" w:rsidP="000053A3">
      <w:pPr>
        <w:pStyle w:val="Code"/>
      </w:pPr>
      <w:r>
        <w:t>2019;4.4; 7.5; 8.7; 9.2;11.5;17.2;20.6;20.7;17.6;15.0; 8.3;8.6</w:t>
      </w:r>
    </w:p>
    <w:p w14:paraId="46A993F6" w14:textId="7F35EC07" w:rsidR="00366003" w:rsidRDefault="00366003" w:rsidP="00366003">
      <w:pPr>
        <w:pStyle w:val="Heading2"/>
      </w:pPr>
      <w:r>
        <w:t>Climate data, precipitation</w:t>
      </w:r>
    </w:p>
    <w:p w14:paraId="7507830F" w14:textId="77777777" w:rsidR="009F43B4" w:rsidRDefault="009F43B4" w:rsidP="009F43B4">
      <w:pPr>
        <w:pStyle w:val="Code"/>
      </w:pPr>
      <w:r>
        <w:t>SERVEI METEOROLÒGIC DE CATALUNYA</w:t>
      </w:r>
    </w:p>
    <w:p w14:paraId="3C3BBF46" w14:textId="77777777" w:rsidR="009F43B4" w:rsidRDefault="009F43B4" w:rsidP="009F43B4">
      <w:pPr>
        <w:pStyle w:val="Code"/>
      </w:pPr>
      <w:r>
        <w:t xml:space="preserve">Nom de la </w:t>
      </w:r>
      <w:proofErr w:type="spellStart"/>
      <w:r>
        <w:t>sèrie</w:t>
      </w:r>
      <w:proofErr w:type="spellEnd"/>
      <w:r>
        <w:t>: OBSERVATORI FABRA</w:t>
      </w:r>
    </w:p>
    <w:p w14:paraId="5B25BEC3" w14:textId="77777777" w:rsidR="009F43B4" w:rsidRDefault="009F43B4" w:rsidP="009F43B4">
      <w:pPr>
        <w:pStyle w:val="Code"/>
      </w:pPr>
      <w:r>
        <w:t>Comarca: BARCELONÈS</w:t>
      </w:r>
    </w:p>
    <w:p w14:paraId="521432FA" w14:textId="77777777" w:rsidR="009F43B4" w:rsidRDefault="009F43B4" w:rsidP="009F43B4">
      <w:pPr>
        <w:pStyle w:val="Code"/>
      </w:pPr>
      <w:r>
        <w:t xml:space="preserve">Codi </w:t>
      </w:r>
      <w:proofErr w:type="spellStart"/>
      <w:r>
        <w:t>sèrie</w:t>
      </w:r>
      <w:proofErr w:type="spellEnd"/>
      <w:r>
        <w:t>: horrm00000080d</w:t>
      </w:r>
    </w:p>
    <w:p w14:paraId="6BF48F7D" w14:textId="77777777" w:rsidR="009F43B4" w:rsidRDefault="009F43B4" w:rsidP="009F43B4">
      <w:pPr>
        <w:pStyle w:val="Code"/>
      </w:pPr>
      <w:r>
        <w:t>Variable: PRECIPITACIÓ MENSUAL (mm)</w:t>
      </w:r>
    </w:p>
    <w:p w14:paraId="2031931E" w14:textId="77777777" w:rsidR="009F43B4" w:rsidRDefault="009F43B4" w:rsidP="009F43B4">
      <w:pPr>
        <w:pStyle w:val="Code"/>
      </w:pPr>
      <w:r>
        <w:t>X UTM: 426770</w:t>
      </w:r>
    </w:p>
    <w:p w14:paraId="28E59E2C" w14:textId="77777777" w:rsidR="009F43B4" w:rsidRDefault="009F43B4" w:rsidP="009F43B4">
      <w:pPr>
        <w:pStyle w:val="Code"/>
      </w:pPr>
      <w:r>
        <w:t>Y UTM: 4585408</w:t>
      </w:r>
    </w:p>
    <w:p w14:paraId="0BF1C146" w14:textId="77777777" w:rsidR="009F43B4" w:rsidRDefault="009F43B4" w:rsidP="009F43B4">
      <w:pPr>
        <w:pStyle w:val="Code"/>
      </w:pPr>
      <w:r>
        <w:t>Z UTM: 410</w:t>
      </w:r>
    </w:p>
    <w:p w14:paraId="54905240" w14:textId="77777777" w:rsidR="009F43B4" w:rsidRDefault="009F43B4" w:rsidP="009F43B4">
      <w:pPr>
        <w:pStyle w:val="Code"/>
      </w:pPr>
    </w:p>
    <w:p w14:paraId="3FB04774" w14:textId="2FEBDDFF" w:rsidR="009F43B4" w:rsidRDefault="009F43B4" w:rsidP="009F43B4">
      <w:pPr>
        <w:pStyle w:val="Code"/>
      </w:pPr>
      <w:proofErr w:type="gramStart"/>
      <w:r>
        <w:t>1950</w:t>
      </w:r>
      <w:r w:rsidR="00DB7821">
        <w:t>;</w:t>
      </w:r>
      <w:r>
        <w:t xml:space="preserve">  7.3</w:t>
      </w:r>
      <w:proofErr w:type="gramEnd"/>
      <w:r w:rsidR="00DB7821">
        <w:t>;</w:t>
      </w:r>
      <w:r>
        <w:t xml:space="preserve">  4.8</w:t>
      </w:r>
      <w:r w:rsidR="00DB7821">
        <w:t>;</w:t>
      </w:r>
      <w:r>
        <w:t xml:space="preserve"> 91.5</w:t>
      </w:r>
      <w:r w:rsidR="00DB7821">
        <w:t>;</w:t>
      </w:r>
      <w:r>
        <w:t xml:space="preserve"> 66.8</w:t>
      </w:r>
      <w:r w:rsidR="00DB7821">
        <w:t>;</w:t>
      </w:r>
      <w:r>
        <w:t xml:space="preserve"> 47.1</w:t>
      </w:r>
      <w:r w:rsidR="00DB7821">
        <w:t>;</w:t>
      </w:r>
      <w:r>
        <w:t xml:space="preserve"> 31.8</w:t>
      </w:r>
      <w:r w:rsidR="00DB7821">
        <w:t>;</w:t>
      </w:r>
      <w:r>
        <w:t xml:space="preserve">  0.0</w:t>
      </w:r>
      <w:r w:rsidR="00DB7821">
        <w:t>;</w:t>
      </w:r>
      <w:r>
        <w:t>110.8</w:t>
      </w:r>
      <w:r w:rsidR="00DB7821">
        <w:t>;</w:t>
      </w:r>
      <w:r>
        <w:t xml:space="preserve"> 28.5</w:t>
      </w:r>
      <w:r w:rsidR="00DB7821">
        <w:t>;</w:t>
      </w:r>
      <w:r>
        <w:t xml:space="preserve"> 20.1</w:t>
      </w:r>
      <w:r w:rsidR="00DB7821">
        <w:t>;</w:t>
      </w:r>
      <w:r>
        <w:t xml:space="preserve">  6.4</w:t>
      </w:r>
      <w:r w:rsidR="00DB7821">
        <w:t>;</w:t>
      </w:r>
      <w:r>
        <w:t xml:space="preserve"> 64.6</w:t>
      </w:r>
    </w:p>
    <w:p w14:paraId="68B1FDB0" w14:textId="66D0AC68" w:rsidR="009F43B4" w:rsidRDefault="009F43B4" w:rsidP="009F43B4">
      <w:pPr>
        <w:pStyle w:val="Code"/>
      </w:pPr>
      <w:r>
        <w:t>1951</w:t>
      </w:r>
      <w:r w:rsidR="00DB7821">
        <w:t>;</w:t>
      </w:r>
      <w:r>
        <w:t xml:space="preserve"> 56.8</w:t>
      </w:r>
      <w:r w:rsidR="00DB7821">
        <w:t>;</w:t>
      </w:r>
      <w:r>
        <w:t xml:space="preserve"> 30.4</w:t>
      </w:r>
      <w:r w:rsidR="00DB7821">
        <w:t>;</w:t>
      </w:r>
      <w:r>
        <w:t xml:space="preserve"> 74.2</w:t>
      </w:r>
      <w:r w:rsidR="00DB7821">
        <w:t>;</w:t>
      </w:r>
      <w:r>
        <w:t xml:space="preserve"> 66.3</w:t>
      </w:r>
      <w:r w:rsidR="00DB7821">
        <w:t>;</w:t>
      </w:r>
      <w:r>
        <w:t xml:space="preserve"> 87.8</w:t>
      </w:r>
      <w:r w:rsidR="00DB7821">
        <w:t>;</w:t>
      </w:r>
      <w:r>
        <w:t xml:space="preserve"> 41.3</w:t>
      </w:r>
      <w:r w:rsidR="00DB7821">
        <w:t>;</w:t>
      </w:r>
      <w:r>
        <w:t xml:space="preserve"> 36.7</w:t>
      </w:r>
      <w:r w:rsidR="00DB7821">
        <w:t>;</w:t>
      </w:r>
      <w:r>
        <w:t>124.3</w:t>
      </w:r>
      <w:r w:rsidR="00DB7821">
        <w:t>;</w:t>
      </w:r>
      <w:r>
        <w:t xml:space="preserve"> 56.0</w:t>
      </w:r>
      <w:r w:rsidR="00DB7821">
        <w:t>;</w:t>
      </w:r>
      <w:r>
        <w:t>281.1</w:t>
      </w:r>
      <w:r w:rsidR="00DB7821">
        <w:t>;</w:t>
      </w:r>
      <w:r>
        <w:t xml:space="preserve"> 88.5</w:t>
      </w:r>
      <w:r w:rsidR="00DB7821">
        <w:t>;</w:t>
      </w:r>
      <w:r>
        <w:t xml:space="preserve"> 21.3</w:t>
      </w:r>
    </w:p>
    <w:p w14:paraId="0F5E2CE5" w14:textId="1B879F99" w:rsidR="009F43B4" w:rsidRDefault="009F43B4" w:rsidP="009F43B4">
      <w:pPr>
        <w:pStyle w:val="Code"/>
      </w:pPr>
      <w:r>
        <w:t>1952</w:t>
      </w:r>
      <w:r w:rsidR="00DB7821">
        <w:t>;</w:t>
      </w:r>
      <w:r>
        <w:t xml:space="preserve"> 25.8</w:t>
      </w:r>
      <w:r w:rsidR="00DB7821">
        <w:t>;</w:t>
      </w:r>
      <w:r>
        <w:t xml:space="preserve"> 26.3</w:t>
      </w:r>
      <w:r w:rsidR="00DB7821">
        <w:t>;</w:t>
      </w:r>
      <w:r>
        <w:t xml:space="preserve"> 36.5</w:t>
      </w:r>
      <w:r w:rsidR="00DB7821">
        <w:t>;</w:t>
      </w:r>
      <w:r>
        <w:t xml:space="preserve"> 31.9</w:t>
      </w:r>
      <w:r w:rsidR="00DB7821">
        <w:t>;</w:t>
      </w:r>
      <w:r>
        <w:t xml:space="preserve"> 21.4</w:t>
      </w:r>
      <w:r w:rsidR="00DB7821">
        <w:t>;</w:t>
      </w:r>
      <w:r>
        <w:t xml:space="preserve"> 37.6</w:t>
      </w:r>
      <w:r w:rsidR="00DB7821">
        <w:t>;</w:t>
      </w:r>
      <w:r>
        <w:t xml:space="preserve"> 50.7</w:t>
      </w:r>
      <w:proofErr w:type="gramStart"/>
      <w:r w:rsidR="00DB7821">
        <w:t>;</w:t>
      </w:r>
      <w:r>
        <w:t xml:space="preserve">  2.4</w:t>
      </w:r>
      <w:proofErr w:type="gramEnd"/>
      <w:r w:rsidR="00DB7821">
        <w:t>;</w:t>
      </w:r>
      <w:r>
        <w:t xml:space="preserve"> 77.1</w:t>
      </w:r>
      <w:r w:rsidR="00DB7821">
        <w:t>;</w:t>
      </w:r>
      <w:r>
        <w:t xml:space="preserve"> 48.8</w:t>
      </w:r>
      <w:r w:rsidR="00DB7821">
        <w:t>;</w:t>
      </w:r>
      <w:r>
        <w:t xml:space="preserve"> 49.0</w:t>
      </w:r>
      <w:r w:rsidR="00DB7821">
        <w:t>;</w:t>
      </w:r>
      <w:r>
        <w:t xml:space="preserve"> 14.3</w:t>
      </w:r>
    </w:p>
    <w:p w14:paraId="2AED0C82" w14:textId="0C052B2A" w:rsidR="009F43B4" w:rsidRDefault="009F43B4" w:rsidP="009F43B4">
      <w:pPr>
        <w:pStyle w:val="Code"/>
      </w:pPr>
      <w:proofErr w:type="gramStart"/>
      <w:r>
        <w:t>1953</w:t>
      </w:r>
      <w:r w:rsidR="00DB7821">
        <w:t>;</w:t>
      </w:r>
      <w:r>
        <w:t xml:space="preserve">  0.2</w:t>
      </w:r>
      <w:proofErr w:type="gramEnd"/>
      <w:r w:rsidR="00DB7821">
        <w:t>;</w:t>
      </w:r>
      <w:r>
        <w:t xml:space="preserve"> 14.3</w:t>
      </w:r>
      <w:r w:rsidR="00DB7821">
        <w:t>;</w:t>
      </w:r>
      <w:r>
        <w:t xml:space="preserve"> 30.7</w:t>
      </w:r>
      <w:r w:rsidR="00DB7821">
        <w:t>;</w:t>
      </w:r>
      <w:r>
        <w:t xml:space="preserve"> 24.5</w:t>
      </w:r>
      <w:r w:rsidR="00DB7821">
        <w:t>;</w:t>
      </w:r>
      <w:r>
        <w:t xml:space="preserve"> 34.4</w:t>
      </w:r>
      <w:r w:rsidR="00DB7821">
        <w:t>;</w:t>
      </w:r>
      <w:r>
        <w:t>123.6</w:t>
      </w:r>
      <w:r w:rsidR="00DB7821">
        <w:t>;</w:t>
      </w:r>
      <w:r>
        <w:t xml:space="preserve"> 52.6</w:t>
      </w:r>
      <w:r w:rsidR="00DB7821">
        <w:t>;</w:t>
      </w:r>
      <w:r>
        <w:t xml:space="preserve"> 13.3</w:t>
      </w:r>
      <w:r w:rsidR="00DB7821">
        <w:t>;</w:t>
      </w:r>
      <w:r>
        <w:t>135.3</w:t>
      </w:r>
      <w:r w:rsidR="00DB7821">
        <w:t>;</w:t>
      </w:r>
      <w:r>
        <w:t>151.2</w:t>
      </w:r>
      <w:r w:rsidR="00DB7821">
        <w:t>;</w:t>
      </w:r>
      <w:r>
        <w:t xml:space="preserve">  0.7</w:t>
      </w:r>
      <w:r w:rsidR="00DB7821">
        <w:t>;</w:t>
      </w:r>
      <w:r>
        <w:t xml:space="preserve"> 12.3</w:t>
      </w:r>
    </w:p>
    <w:p w14:paraId="63059D5C" w14:textId="370C71F9" w:rsidR="009F43B4" w:rsidRDefault="009F43B4" w:rsidP="009F43B4">
      <w:pPr>
        <w:pStyle w:val="Code"/>
      </w:pPr>
      <w:r>
        <w:lastRenderedPageBreak/>
        <w:t>1954</w:t>
      </w:r>
      <w:r w:rsidR="00DB7821">
        <w:t>;</w:t>
      </w:r>
      <w:r>
        <w:t xml:space="preserve"> 37.6</w:t>
      </w:r>
      <w:r w:rsidR="00DB7821">
        <w:t>;</w:t>
      </w:r>
      <w:r>
        <w:t xml:space="preserve"> 46.7</w:t>
      </w:r>
      <w:r w:rsidR="00DB7821">
        <w:t>;</w:t>
      </w:r>
      <w:r>
        <w:t xml:space="preserve"> 80.2</w:t>
      </w:r>
      <w:r w:rsidR="00DB7821">
        <w:t>;</w:t>
      </w:r>
      <w:r>
        <w:t xml:space="preserve"> 82.9</w:t>
      </w:r>
      <w:r w:rsidR="00DB7821">
        <w:t>;</w:t>
      </w:r>
      <w:r>
        <w:t>122.0</w:t>
      </w:r>
      <w:r w:rsidR="00DB7821">
        <w:t>;</w:t>
      </w:r>
      <w:r>
        <w:t xml:space="preserve"> 55.4</w:t>
      </w:r>
      <w:r w:rsidR="00DB7821">
        <w:t>;</w:t>
      </w:r>
      <w:r>
        <w:t xml:space="preserve"> 48.3</w:t>
      </w:r>
      <w:proofErr w:type="gramStart"/>
      <w:r w:rsidR="00DB7821">
        <w:t>;</w:t>
      </w:r>
      <w:r>
        <w:t xml:space="preserve">  7.6</w:t>
      </w:r>
      <w:proofErr w:type="gramEnd"/>
      <w:r w:rsidR="00DB7821">
        <w:t>;</w:t>
      </w:r>
      <w:r>
        <w:t xml:space="preserve"> 57.0</w:t>
      </w:r>
      <w:r w:rsidR="00DB7821">
        <w:t>;</w:t>
      </w:r>
      <w:r>
        <w:t xml:space="preserve">  4.1</w:t>
      </w:r>
      <w:r w:rsidR="00DB7821">
        <w:t>;</w:t>
      </w:r>
      <w:r>
        <w:t xml:space="preserve">  8.4</w:t>
      </w:r>
      <w:r w:rsidR="00DB7821">
        <w:t>;</w:t>
      </w:r>
      <w:r>
        <w:t xml:space="preserve"> 29.7</w:t>
      </w:r>
    </w:p>
    <w:p w14:paraId="6972ACDC" w14:textId="16CE0553" w:rsidR="009F43B4" w:rsidRDefault="009F43B4" w:rsidP="009F43B4">
      <w:pPr>
        <w:pStyle w:val="Code"/>
      </w:pPr>
      <w:r>
        <w:t>1955</w:t>
      </w:r>
      <w:r w:rsidR="00DB7821">
        <w:t>;</w:t>
      </w:r>
      <w:r>
        <w:t xml:space="preserve"> 94.9</w:t>
      </w:r>
      <w:r w:rsidR="00DB7821">
        <w:t>;</w:t>
      </w:r>
      <w:r>
        <w:t xml:space="preserve"> 47.0</w:t>
      </w:r>
      <w:r w:rsidR="00DB7821">
        <w:t>;</w:t>
      </w:r>
      <w:r>
        <w:t xml:space="preserve"> 45.0</w:t>
      </w:r>
      <w:proofErr w:type="gramStart"/>
      <w:r w:rsidR="00DB7821">
        <w:t>;</w:t>
      </w:r>
      <w:r>
        <w:t xml:space="preserve">  9.0</w:t>
      </w:r>
      <w:proofErr w:type="gramEnd"/>
      <w:r w:rsidR="00DB7821">
        <w:t>;</w:t>
      </w:r>
      <w:r>
        <w:t xml:space="preserve">  3.3</w:t>
      </w:r>
      <w:r w:rsidR="00DB7821">
        <w:t>;</w:t>
      </w:r>
      <w:r>
        <w:t xml:space="preserve"> 72.2</w:t>
      </w:r>
      <w:r w:rsidR="00DB7821">
        <w:t>;</w:t>
      </w:r>
      <w:r>
        <w:t xml:space="preserve"> 32.4</w:t>
      </w:r>
      <w:r w:rsidR="00DB7821">
        <w:t>;</w:t>
      </w:r>
      <w:r>
        <w:t xml:space="preserve"> 54.2</w:t>
      </w:r>
      <w:r w:rsidR="00DB7821">
        <w:t>;</w:t>
      </w:r>
      <w:r>
        <w:t xml:space="preserve"> 60.2</w:t>
      </w:r>
      <w:r w:rsidR="00DB7821">
        <w:t>;</w:t>
      </w:r>
      <w:r>
        <w:t xml:space="preserve"> 87.4</w:t>
      </w:r>
      <w:r w:rsidR="00DB7821">
        <w:t>;</w:t>
      </w:r>
      <w:r>
        <w:t xml:space="preserve"> 10.1</w:t>
      </w:r>
      <w:r w:rsidR="00DB7821">
        <w:t>;</w:t>
      </w:r>
      <w:r>
        <w:t xml:space="preserve"> 31.2</w:t>
      </w:r>
    </w:p>
    <w:p w14:paraId="6F5E56F9" w14:textId="2B7A4DA0" w:rsidR="009F43B4" w:rsidRDefault="009F43B4" w:rsidP="009F43B4">
      <w:pPr>
        <w:pStyle w:val="Code"/>
      </w:pPr>
      <w:r>
        <w:t>1956</w:t>
      </w:r>
      <w:r w:rsidR="00DB7821">
        <w:t>;</w:t>
      </w:r>
      <w:r>
        <w:t xml:space="preserve"> 14.5</w:t>
      </w:r>
      <w:r w:rsidR="00DB7821">
        <w:t>;</w:t>
      </w:r>
      <w:r>
        <w:t xml:space="preserve"> 17.4</w:t>
      </w:r>
      <w:r w:rsidR="00DB7821">
        <w:t>;</w:t>
      </w:r>
      <w:r>
        <w:t xml:space="preserve"> 83.9</w:t>
      </w:r>
      <w:r w:rsidR="00DB7821">
        <w:t>;</w:t>
      </w:r>
      <w:r>
        <w:t xml:space="preserve"> 57.1</w:t>
      </w:r>
      <w:r w:rsidR="00DB7821">
        <w:t>;</w:t>
      </w:r>
      <w:r>
        <w:t xml:space="preserve"> 68.4</w:t>
      </w:r>
      <w:r w:rsidR="00DB7821">
        <w:t>;</w:t>
      </w:r>
      <w:r>
        <w:t xml:space="preserve"> 24.7</w:t>
      </w:r>
      <w:proofErr w:type="gramStart"/>
      <w:r w:rsidR="00DB7821">
        <w:t>;</w:t>
      </w:r>
      <w:r>
        <w:t xml:space="preserve">  7.4</w:t>
      </w:r>
      <w:proofErr w:type="gramEnd"/>
      <w:r w:rsidR="00DB7821">
        <w:t>;</w:t>
      </w:r>
      <w:r>
        <w:t xml:space="preserve"> 60.8</w:t>
      </w:r>
      <w:r w:rsidR="00DB7821">
        <w:t>;</w:t>
      </w:r>
      <w:r>
        <w:t xml:space="preserve"> 10.2</w:t>
      </w:r>
      <w:r w:rsidR="00DB7821">
        <w:t>;</w:t>
      </w:r>
      <w:r>
        <w:t xml:space="preserve"> 65.2</w:t>
      </w:r>
      <w:r w:rsidR="00DB7821">
        <w:t>;</w:t>
      </w:r>
      <w:r>
        <w:t xml:space="preserve"> 89.2</w:t>
      </w:r>
      <w:r w:rsidR="00DB7821">
        <w:t>;</w:t>
      </w:r>
      <w:r>
        <w:t xml:space="preserve"> 15.1</w:t>
      </w:r>
    </w:p>
    <w:p w14:paraId="113B939C" w14:textId="143C79BE" w:rsidR="009F43B4" w:rsidRDefault="009F43B4" w:rsidP="009F43B4">
      <w:pPr>
        <w:pStyle w:val="Code"/>
      </w:pPr>
      <w:proofErr w:type="gramStart"/>
      <w:r>
        <w:t>1957</w:t>
      </w:r>
      <w:r w:rsidR="00DB7821">
        <w:t>;</w:t>
      </w:r>
      <w:r>
        <w:t xml:space="preserve">  2.2</w:t>
      </w:r>
      <w:proofErr w:type="gramEnd"/>
      <w:r w:rsidR="00DB7821">
        <w:t>;</w:t>
      </w:r>
      <w:r>
        <w:t xml:space="preserve"> 16.7</w:t>
      </w:r>
      <w:r w:rsidR="00DB7821">
        <w:t>;</w:t>
      </w:r>
      <w:r>
        <w:t xml:space="preserve">  1.6</w:t>
      </w:r>
      <w:r w:rsidR="00DB7821">
        <w:t>;</w:t>
      </w:r>
      <w:r>
        <w:t xml:space="preserve"> 94.4</w:t>
      </w:r>
      <w:r w:rsidR="00DB7821">
        <w:t>;</w:t>
      </w:r>
      <w:r>
        <w:t xml:space="preserve"> 56.0</w:t>
      </w:r>
      <w:r w:rsidR="00DB7821">
        <w:t>;</w:t>
      </w:r>
      <w:r>
        <w:t xml:space="preserve"> 46.8</w:t>
      </w:r>
      <w:r w:rsidR="00DB7821">
        <w:t>;</w:t>
      </w:r>
      <w:r>
        <w:t xml:space="preserve"> 37.8</w:t>
      </w:r>
      <w:r w:rsidR="00DB7821">
        <w:t>;</w:t>
      </w:r>
      <w:r>
        <w:t xml:space="preserve"> 46.1</w:t>
      </w:r>
      <w:r w:rsidR="00DB7821">
        <w:t>;</w:t>
      </w:r>
      <w:r>
        <w:t xml:space="preserve"> 24.8</w:t>
      </w:r>
      <w:r w:rsidR="00DB7821">
        <w:t>;</w:t>
      </w:r>
      <w:r>
        <w:t xml:space="preserve"> 79.9</w:t>
      </w:r>
      <w:r w:rsidR="00DB7821">
        <w:t>;</w:t>
      </w:r>
      <w:r>
        <w:t xml:space="preserve"> 72.3</w:t>
      </w:r>
      <w:r w:rsidR="00DB7821">
        <w:t>;</w:t>
      </w:r>
      <w:r>
        <w:t xml:space="preserve"> 35.3</w:t>
      </w:r>
    </w:p>
    <w:p w14:paraId="359A729B" w14:textId="25E79058" w:rsidR="009F43B4" w:rsidRDefault="009F43B4" w:rsidP="009F43B4">
      <w:pPr>
        <w:pStyle w:val="Code"/>
      </w:pPr>
      <w:r>
        <w:t>1958</w:t>
      </w:r>
      <w:r w:rsidR="00DB7821">
        <w:t>;</w:t>
      </w:r>
      <w:r>
        <w:t xml:space="preserve"> 50.4</w:t>
      </w:r>
      <w:proofErr w:type="gramStart"/>
      <w:r w:rsidR="00DB7821">
        <w:t>;</w:t>
      </w:r>
      <w:r>
        <w:t xml:space="preserve">  0.0</w:t>
      </w:r>
      <w:proofErr w:type="gramEnd"/>
      <w:r w:rsidR="00DB7821">
        <w:t>;</w:t>
      </w:r>
      <w:r>
        <w:t xml:space="preserve"> 26.6</w:t>
      </w:r>
      <w:r w:rsidR="00DB7821">
        <w:t>;</w:t>
      </w:r>
      <w:r>
        <w:t xml:space="preserve"> 47.4</w:t>
      </w:r>
      <w:r w:rsidR="00DB7821">
        <w:t>;</w:t>
      </w:r>
      <w:r>
        <w:t xml:space="preserve"> 16.5</w:t>
      </w:r>
      <w:r w:rsidR="00DB7821">
        <w:t>;</w:t>
      </w:r>
      <w:r>
        <w:t xml:space="preserve"> 31.1</w:t>
      </w:r>
      <w:r w:rsidR="00DB7821">
        <w:t>;</w:t>
      </w:r>
      <w:r>
        <w:t xml:space="preserve"> 61.5</w:t>
      </w:r>
      <w:r w:rsidR="00DB7821">
        <w:t>;</w:t>
      </w:r>
      <w:r>
        <w:t xml:space="preserve"> 20.7</w:t>
      </w:r>
      <w:r w:rsidR="00DB7821">
        <w:t>;</w:t>
      </w:r>
      <w:r>
        <w:t xml:space="preserve"> 16.8</w:t>
      </w:r>
      <w:r w:rsidR="00DB7821">
        <w:t>;</w:t>
      </w:r>
      <w:r>
        <w:t xml:space="preserve"> 33.0</w:t>
      </w:r>
      <w:r w:rsidR="00DB7821">
        <w:t>;</w:t>
      </w:r>
      <w:r>
        <w:t xml:space="preserve"> 63.8</w:t>
      </w:r>
      <w:r w:rsidR="00DB7821">
        <w:t>;</w:t>
      </w:r>
      <w:r>
        <w:t xml:space="preserve"> 98.1</w:t>
      </w:r>
    </w:p>
    <w:p w14:paraId="012B8139" w14:textId="58BE7CFB" w:rsidR="009F43B4" w:rsidRDefault="009F43B4" w:rsidP="009F43B4">
      <w:pPr>
        <w:pStyle w:val="Code"/>
      </w:pPr>
      <w:proofErr w:type="gramStart"/>
      <w:r>
        <w:t>1959</w:t>
      </w:r>
      <w:r w:rsidR="00DB7821">
        <w:t>;</w:t>
      </w:r>
      <w:r>
        <w:t xml:space="preserve">  1.8</w:t>
      </w:r>
      <w:proofErr w:type="gramEnd"/>
      <w:r w:rsidR="00DB7821">
        <w:t>;</w:t>
      </w:r>
      <w:r>
        <w:t xml:space="preserve"> 71.8</w:t>
      </w:r>
      <w:r w:rsidR="00DB7821">
        <w:t>;</w:t>
      </w:r>
      <w:r>
        <w:t>135.1</w:t>
      </w:r>
      <w:r w:rsidR="00DB7821">
        <w:t>;</w:t>
      </w:r>
      <w:r>
        <w:t xml:space="preserve">  8.9</w:t>
      </w:r>
      <w:r w:rsidR="00DB7821">
        <w:t>;</w:t>
      </w:r>
      <w:r>
        <w:t>143.2</w:t>
      </w:r>
      <w:r w:rsidR="00DB7821">
        <w:t>;</w:t>
      </w:r>
      <w:r>
        <w:t xml:space="preserve"> 45.0</w:t>
      </w:r>
      <w:r w:rsidR="00DB7821">
        <w:t>;</w:t>
      </w:r>
      <w:r>
        <w:t xml:space="preserve"> 38.0</w:t>
      </w:r>
      <w:r w:rsidR="00DB7821">
        <w:t>;</w:t>
      </w:r>
      <w:r>
        <w:t xml:space="preserve"> 10.2</w:t>
      </w:r>
      <w:r w:rsidR="00DB7821">
        <w:t>;</w:t>
      </w:r>
      <w:r>
        <w:t>284.5</w:t>
      </w:r>
      <w:r w:rsidR="00DB7821">
        <w:t>;</w:t>
      </w:r>
      <w:r>
        <w:t>140.4</w:t>
      </w:r>
      <w:r w:rsidR="00DB7821">
        <w:t>;</w:t>
      </w:r>
      <w:r>
        <w:t xml:space="preserve"> 52.0</w:t>
      </w:r>
      <w:r w:rsidR="00DB7821">
        <w:t>;</w:t>
      </w:r>
      <w:r>
        <w:t xml:space="preserve"> 32.9</w:t>
      </w:r>
    </w:p>
    <w:p w14:paraId="7D09242C" w14:textId="47D5C7A5" w:rsidR="009F43B4" w:rsidRDefault="009F43B4" w:rsidP="009F43B4">
      <w:pPr>
        <w:pStyle w:val="Code"/>
      </w:pPr>
      <w:r>
        <w:t>1960</w:t>
      </w:r>
      <w:r w:rsidR="00DB7821">
        <w:t>;</w:t>
      </w:r>
      <w:r>
        <w:t xml:space="preserve"> 21.6</w:t>
      </w:r>
      <w:r w:rsidR="00DB7821">
        <w:t>;</w:t>
      </w:r>
      <w:r>
        <w:t xml:space="preserve"> 34.8</w:t>
      </w:r>
      <w:r w:rsidR="00DB7821">
        <w:t>;</w:t>
      </w:r>
      <w:r>
        <w:t xml:space="preserve"> 89.6</w:t>
      </w:r>
      <w:r w:rsidR="00DB7821">
        <w:t>;</w:t>
      </w:r>
      <w:r>
        <w:t xml:space="preserve"> 15.6</w:t>
      </w:r>
      <w:proofErr w:type="gramStart"/>
      <w:r w:rsidR="00DB7821">
        <w:t>;</w:t>
      </w:r>
      <w:r>
        <w:t xml:space="preserve">  3.6</w:t>
      </w:r>
      <w:proofErr w:type="gramEnd"/>
      <w:r w:rsidR="00DB7821">
        <w:t>;</w:t>
      </w:r>
      <w:r>
        <w:t xml:space="preserve"> 50.9</w:t>
      </w:r>
      <w:r w:rsidR="00DB7821">
        <w:t>;</w:t>
      </w:r>
      <w:r>
        <w:t xml:space="preserve"> 45.4</w:t>
      </w:r>
      <w:r w:rsidR="00DB7821">
        <w:t>;</w:t>
      </w:r>
      <w:r>
        <w:t xml:space="preserve"> 56.1</w:t>
      </w:r>
      <w:r w:rsidR="00DB7821">
        <w:t>;</w:t>
      </w:r>
      <w:r>
        <w:t xml:space="preserve"> 62.3</w:t>
      </w:r>
      <w:r w:rsidR="00DB7821">
        <w:t>;</w:t>
      </w:r>
      <w:r>
        <w:t>103.4</w:t>
      </w:r>
      <w:r w:rsidR="00DB7821">
        <w:t>;</w:t>
      </w:r>
      <w:r>
        <w:t xml:space="preserve"> 16.1</w:t>
      </w:r>
      <w:r w:rsidR="00DB7821">
        <w:t>;</w:t>
      </w:r>
      <w:r>
        <w:t xml:space="preserve"> 83.3</w:t>
      </w:r>
    </w:p>
    <w:p w14:paraId="62BD9C3A" w14:textId="2BC97F8D" w:rsidR="009F43B4" w:rsidRDefault="009F43B4" w:rsidP="009F43B4">
      <w:pPr>
        <w:pStyle w:val="Code"/>
      </w:pPr>
      <w:r>
        <w:t>1961</w:t>
      </w:r>
      <w:r w:rsidR="00DB7821">
        <w:t>;</w:t>
      </w:r>
      <w:r>
        <w:t xml:space="preserve"> 51.9</w:t>
      </w:r>
      <w:proofErr w:type="gramStart"/>
      <w:r w:rsidR="00DB7821">
        <w:t>;</w:t>
      </w:r>
      <w:r>
        <w:t xml:space="preserve">  0.4</w:t>
      </w:r>
      <w:proofErr w:type="gramEnd"/>
      <w:r w:rsidR="00DB7821">
        <w:t>;</w:t>
      </w:r>
      <w:r>
        <w:t xml:space="preserve">  8.0</w:t>
      </w:r>
      <w:r w:rsidR="00DB7821">
        <w:t>;</w:t>
      </w:r>
      <w:r>
        <w:t xml:space="preserve"> 30.8</w:t>
      </w:r>
      <w:r w:rsidR="00DB7821">
        <w:t>;</w:t>
      </w:r>
      <w:r>
        <w:t xml:space="preserve"> 39.6</w:t>
      </w:r>
      <w:r w:rsidR="00DB7821">
        <w:t>;</w:t>
      </w:r>
      <w:r>
        <w:t xml:space="preserve"> 24.2</w:t>
      </w:r>
      <w:r w:rsidR="00DB7821">
        <w:t>;</w:t>
      </w:r>
      <w:r>
        <w:t xml:space="preserve"> 24.4</w:t>
      </w:r>
      <w:r w:rsidR="00DB7821">
        <w:t>;</w:t>
      </w:r>
      <w:r>
        <w:t xml:space="preserve"> 34.5</w:t>
      </w:r>
      <w:r w:rsidR="00DB7821">
        <w:t>;</w:t>
      </w:r>
      <w:r>
        <w:t>108.3</w:t>
      </w:r>
      <w:r w:rsidR="00DB7821">
        <w:t>;</w:t>
      </w:r>
      <w:r>
        <w:t xml:space="preserve"> 13.4</w:t>
      </w:r>
      <w:r w:rsidR="00DB7821">
        <w:t>;</w:t>
      </w:r>
      <w:r>
        <w:t xml:space="preserve"> 78.2</w:t>
      </w:r>
      <w:r w:rsidR="00DB7821">
        <w:t>;</w:t>
      </w:r>
      <w:r>
        <w:t xml:space="preserve">  3.4</w:t>
      </w:r>
    </w:p>
    <w:p w14:paraId="1F1F4632" w14:textId="4E99CBEE" w:rsidR="009F43B4" w:rsidRDefault="009F43B4" w:rsidP="009F43B4">
      <w:pPr>
        <w:pStyle w:val="Code"/>
      </w:pPr>
      <w:r>
        <w:t>1962</w:t>
      </w:r>
      <w:r w:rsidR="00DB7821">
        <w:t>;</w:t>
      </w:r>
      <w:r>
        <w:t xml:space="preserve"> 57.3</w:t>
      </w:r>
      <w:r w:rsidR="00DB7821">
        <w:t>;</w:t>
      </w:r>
      <w:r>
        <w:t xml:space="preserve"> 77.2</w:t>
      </w:r>
      <w:r w:rsidR="00DB7821">
        <w:t>;</w:t>
      </w:r>
      <w:r>
        <w:t xml:space="preserve"> 52.0</w:t>
      </w:r>
      <w:r w:rsidR="00DB7821">
        <w:t>;</w:t>
      </w:r>
      <w:r>
        <w:t xml:space="preserve"> 60.5</w:t>
      </w:r>
      <w:r w:rsidR="00DB7821">
        <w:t>;</w:t>
      </w:r>
      <w:r>
        <w:t xml:space="preserve"> 77.4</w:t>
      </w:r>
      <w:r w:rsidR="00DB7821">
        <w:t>;</w:t>
      </w:r>
      <w:r>
        <w:t xml:space="preserve"> 10.5</w:t>
      </w:r>
      <w:proofErr w:type="gramStart"/>
      <w:r w:rsidR="00DB7821">
        <w:t>;</w:t>
      </w:r>
      <w:r>
        <w:t xml:space="preserve">  7.3</w:t>
      </w:r>
      <w:proofErr w:type="gramEnd"/>
      <w:r w:rsidR="00DB7821">
        <w:t>;</w:t>
      </w:r>
      <w:r>
        <w:t xml:space="preserve">  3.4</w:t>
      </w:r>
      <w:r w:rsidR="00DB7821">
        <w:t>;</w:t>
      </w:r>
      <w:r>
        <w:t>149.9</w:t>
      </w:r>
      <w:r w:rsidR="00DB7821">
        <w:t>;</w:t>
      </w:r>
      <w:r>
        <w:t xml:space="preserve"> 93.9</w:t>
      </w:r>
      <w:r w:rsidR="00DB7821">
        <w:t>;</w:t>
      </w:r>
      <w:r>
        <w:t>170.7</w:t>
      </w:r>
      <w:r w:rsidR="00DB7821">
        <w:t>;</w:t>
      </w:r>
      <w:r>
        <w:t xml:space="preserve"> 78.9</w:t>
      </w:r>
    </w:p>
    <w:p w14:paraId="0DD4BFF0" w14:textId="07E7DAAA" w:rsidR="009F43B4" w:rsidRDefault="009F43B4" w:rsidP="009F43B4">
      <w:pPr>
        <w:pStyle w:val="Code"/>
      </w:pPr>
      <w:r>
        <w:t>1963</w:t>
      </w:r>
      <w:r w:rsidR="00DB7821">
        <w:t>;</w:t>
      </w:r>
      <w:r>
        <w:t>127.9</w:t>
      </w:r>
      <w:r w:rsidR="00DB7821">
        <w:t>;</w:t>
      </w:r>
      <w:r>
        <w:t xml:space="preserve"> 43.6</w:t>
      </w:r>
      <w:r w:rsidR="00DB7821">
        <w:t>;</w:t>
      </w:r>
      <w:r>
        <w:t xml:space="preserve"> 11.6</w:t>
      </w:r>
      <w:r w:rsidR="00DB7821">
        <w:t>;</w:t>
      </w:r>
      <w:r>
        <w:t xml:space="preserve"> 56.7</w:t>
      </w:r>
      <w:r w:rsidR="00DB7821">
        <w:t>;</w:t>
      </w:r>
      <w:r>
        <w:t xml:space="preserve"> 16.1</w:t>
      </w:r>
      <w:r w:rsidR="00DB7821">
        <w:t>;</w:t>
      </w:r>
      <w:r>
        <w:t xml:space="preserve"> 72.5</w:t>
      </w:r>
      <w:r w:rsidR="00DB7821">
        <w:t>;</w:t>
      </w:r>
      <w:r>
        <w:t xml:space="preserve"> 17.7</w:t>
      </w:r>
      <w:r w:rsidR="00DB7821">
        <w:t>;</w:t>
      </w:r>
      <w:r>
        <w:t xml:space="preserve"> 88.4</w:t>
      </w:r>
      <w:r w:rsidR="00DB7821">
        <w:t>;</w:t>
      </w:r>
      <w:r>
        <w:t>173.3</w:t>
      </w:r>
      <w:r w:rsidR="00DB7821">
        <w:t>;</w:t>
      </w:r>
      <w:r>
        <w:t xml:space="preserve"> 55.3</w:t>
      </w:r>
      <w:r w:rsidR="00DB7821">
        <w:t>;</w:t>
      </w:r>
      <w:r>
        <w:t xml:space="preserve"> 78.1</w:t>
      </w:r>
      <w:r w:rsidR="00DB7821">
        <w:t>;</w:t>
      </w:r>
      <w:r>
        <w:t xml:space="preserve"> 49.6</w:t>
      </w:r>
    </w:p>
    <w:p w14:paraId="35D41083" w14:textId="5693A98E" w:rsidR="009F43B4" w:rsidRDefault="009F43B4" w:rsidP="009F43B4">
      <w:pPr>
        <w:pStyle w:val="Code"/>
      </w:pPr>
      <w:proofErr w:type="gramStart"/>
      <w:r>
        <w:t>1964</w:t>
      </w:r>
      <w:r w:rsidR="00DB7821">
        <w:t>;</w:t>
      </w:r>
      <w:r>
        <w:t xml:space="preserve">  9.0</w:t>
      </w:r>
      <w:proofErr w:type="gramEnd"/>
      <w:r w:rsidR="00DB7821">
        <w:t>;</w:t>
      </w:r>
      <w:r>
        <w:t xml:space="preserve"> 75.9</w:t>
      </w:r>
      <w:r w:rsidR="00DB7821">
        <w:t>;</w:t>
      </w:r>
      <w:r>
        <w:t xml:space="preserve"> 57.1</w:t>
      </w:r>
      <w:r w:rsidR="00DB7821">
        <w:t>;</w:t>
      </w:r>
      <w:r>
        <w:t xml:space="preserve"> 39.0</w:t>
      </w:r>
      <w:r w:rsidR="00DB7821">
        <w:t>;</w:t>
      </w:r>
      <w:r>
        <w:t xml:space="preserve"> 26.4</w:t>
      </w:r>
      <w:r w:rsidR="00DB7821">
        <w:t>;</w:t>
      </w:r>
      <w:r>
        <w:t xml:space="preserve"> 30.2</w:t>
      </w:r>
      <w:r w:rsidR="00DB7821">
        <w:t>;</w:t>
      </w:r>
      <w:r>
        <w:t xml:space="preserve">  1.9</w:t>
      </w:r>
      <w:r w:rsidR="00DB7821">
        <w:t>;</w:t>
      </w:r>
      <w:r>
        <w:t xml:space="preserve"> 58.9</w:t>
      </w:r>
      <w:r w:rsidR="00DB7821">
        <w:t>;</w:t>
      </w:r>
      <w:r>
        <w:t xml:space="preserve"> 59.6</w:t>
      </w:r>
      <w:r w:rsidR="00DB7821">
        <w:t>;</w:t>
      </w:r>
      <w:r>
        <w:t xml:space="preserve"> 17.6</w:t>
      </w:r>
      <w:r w:rsidR="00DB7821">
        <w:t>;</w:t>
      </w:r>
      <w:r>
        <w:t xml:space="preserve"> 39.1</w:t>
      </w:r>
      <w:r w:rsidR="00DB7821">
        <w:t>;</w:t>
      </w:r>
      <w:r>
        <w:t xml:space="preserve"> 67.2</w:t>
      </w:r>
    </w:p>
    <w:p w14:paraId="238A3F84" w14:textId="035C8000" w:rsidR="009F43B4" w:rsidRDefault="009F43B4" w:rsidP="009F43B4">
      <w:pPr>
        <w:pStyle w:val="Code"/>
      </w:pPr>
      <w:r>
        <w:t>1965</w:t>
      </w:r>
      <w:r w:rsidR="00DB7821">
        <w:t>;</w:t>
      </w:r>
      <w:r>
        <w:t xml:space="preserve"> 15.9</w:t>
      </w:r>
      <w:r w:rsidR="00DB7821">
        <w:t>;</w:t>
      </w:r>
      <w:r>
        <w:t xml:space="preserve"> 32.6</w:t>
      </w:r>
      <w:r w:rsidR="00DB7821">
        <w:t>;</w:t>
      </w:r>
      <w:r>
        <w:t xml:space="preserve"> 30.1</w:t>
      </w:r>
      <w:r w:rsidR="00DB7821">
        <w:t>;</w:t>
      </w:r>
      <w:r>
        <w:t xml:space="preserve"> 40.2</w:t>
      </w:r>
      <w:r w:rsidR="00DB7821">
        <w:t>;</w:t>
      </w:r>
      <w:r>
        <w:t xml:space="preserve"> 14.1</w:t>
      </w:r>
      <w:proofErr w:type="gramStart"/>
      <w:r w:rsidR="00DB7821">
        <w:t>;</w:t>
      </w:r>
      <w:r>
        <w:t xml:space="preserve">  7.4</w:t>
      </w:r>
      <w:proofErr w:type="gramEnd"/>
      <w:r w:rsidR="00DB7821">
        <w:t>;</w:t>
      </w:r>
      <w:r>
        <w:t xml:space="preserve"> 28.7</w:t>
      </w:r>
      <w:r w:rsidR="00DB7821">
        <w:t>;</w:t>
      </w:r>
      <w:r>
        <w:t xml:space="preserve"> 16.2</w:t>
      </w:r>
      <w:r w:rsidR="00DB7821">
        <w:t>;</w:t>
      </w:r>
      <w:r>
        <w:t xml:space="preserve"> 55.3</w:t>
      </w:r>
      <w:r w:rsidR="00DB7821">
        <w:t>;</w:t>
      </w:r>
      <w:r>
        <w:t>285.1</w:t>
      </w:r>
      <w:r w:rsidR="00DB7821">
        <w:t>;</w:t>
      </w:r>
      <w:r>
        <w:t xml:space="preserve"> 41.8</w:t>
      </w:r>
      <w:r w:rsidR="00DB7821">
        <w:t>;</w:t>
      </w:r>
      <w:r>
        <w:t xml:space="preserve"> 18.6</w:t>
      </w:r>
    </w:p>
    <w:p w14:paraId="09B38133" w14:textId="2B716A2B" w:rsidR="009F43B4" w:rsidRDefault="009F43B4" w:rsidP="009F43B4">
      <w:pPr>
        <w:pStyle w:val="Code"/>
      </w:pPr>
      <w:r>
        <w:t>1966</w:t>
      </w:r>
      <w:r w:rsidR="00DB7821">
        <w:t>;</w:t>
      </w:r>
      <w:r>
        <w:t xml:space="preserve"> 29.9</w:t>
      </w:r>
      <w:r w:rsidR="00DB7821">
        <w:t>;</w:t>
      </w:r>
      <w:r>
        <w:t xml:space="preserve"> 44.2</w:t>
      </w:r>
      <w:r w:rsidR="00DB7821">
        <w:t>;</w:t>
      </w:r>
      <w:r>
        <w:t xml:space="preserve"> 13.7</w:t>
      </w:r>
      <w:r w:rsidR="00DB7821">
        <w:t>;</w:t>
      </w:r>
      <w:r>
        <w:t xml:space="preserve"> 76.7</w:t>
      </w:r>
      <w:r w:rsidR="00DB7821">
        <w:t>;</w:t>
      </w:r>
      <w:r>
        <w:t xml:space="preserve"> 57.1</w:t>
      </w:r>
      <w:r w:rsidR="00DB7821">
        <w:t>;</w:t>
      </w:r>
      <w:r>
        <w:t xml:space="preserve"> 21.7</w:t>
      </w:r>
      <w:r w:rsidR="00DB7821">
        <w:t>;</w:t>
      </w:r>
      <w:r>
        <w:t xml:space="preserve"> 51.4</w:t>
      </w:r>
      <w:r w:rsidR="00DB7821">
        <w:t>;</w:t>
      </w:r>
      <w:r>
        <w:t xml:space="preserve"> 62.6</w:t>
      </w:r>
      <w:r w:rsidR="00DB7821">
        <w:t>;</w:t>
      </w:r>
      <w:r>
        <w:t xml:space="preserve"> 43.5</w:t>
      </w:r>
      <w:r w:rsidR="00DB7821">
        <w:t>;</w:t>
      </w:r>
      <w:r>
        <w:t>134.1</w:t>
      </w:r>
      <w:r w:rsidR="00DB7821">
        <w:t>;</w:t>
      </w:r>
      <w:r>
        <w:t xml:space="preserve"> 28.2</w:t>
      </w:r>
      <w:proofErr w:type="gramStart"/>
      <w:r w:rsidR="00DB7821">
        <w:t>;</w:t>
      </w:r>
      <w:r>
        <w:t xml:space="preserve">  0.0</w:t>
      </w:r>
      <w:proofErr w:type="gramEnd"/>
    </w:p>
    <w:p w14:paraId="467037A0" w14:textId="642C83AB" w:rsidR="009F43B4" w:rsidRDefault="009F43B4" w:rsidP="009F43B4">
      <w:pPr>
        <w:pStyle w:val="Code"/>
      </w:pPr>
      <w:r>
        <w:t>1967</w:t>
      </w:r>
      <w:r w:rsidR="00DB7821">
        <w:t>;</w:t>
      </w:r>
      <w:r>
        <w:t xml:space="preserve"> 21.0</w:t>
      </w:r>
      <w:r w:rsidR="00DB7821">
        <w:t>;</w:t>
      </w:r>
      <w:r>
        <w:t xml:space="preserve"> 26.0</w:t>
      </w:r>
      <w:r w:rsidR="00DB7821">
        <w:t>;</w:t>
      </w:r>
      <w:r>
        <w:t xml:space="preserve"> 42.6</w:t>
      </w:r>
      <w:r w:rsidR="00DB7821">
        <w:t>;</w:t>
      </w:r>
      <w:r>
        <w:t xml:space="preserve"> 71.0</w:t>
      </w:r>
      <w:r w:rsidR="00DB7821">
        <w:t>;</w:t>
      </w:r>
      <w:r>
        <w:t xml:space="preserve"> 37.6</w:t>
      </w:r>
      <w:r w:rsidR="00DB7821">
        <w:t>;</w:t>
      </w:r>
      <w:r>
        <w:t xml:space="preserve"> 42.9</w:t>
      </w:r>
      <w:proofErr w:type="gramStart"/>
      <w:r w:rsidR="00DB7821">
        <w:t>;</w:t>
      </w:r>
      <w:r>
        <w:t xml:space="preserve">  1.2</w:t>
      </w:r>
      <w:proofErr w:type="gramEnd"/>
      <w:r w:rsidR="00DB7821">
        <w:t>;</w:t>
      </w:r>
      <w:r>
        <w:t xml:space="preserve"> 58.4</w:t>
      </w:r>
      <w:r w:rsidR="00DB7821">
        <w:t>;</w:t>
      </w:r>
      <w:r>
        <w:t xml:space="preserve"> 25.0</w:t>
      </w:r>
      <w:r w:rsidR="00DB7821">
        <w:t>;</w:t>
      </w:r>
      <w:r>
        <w:t>113.8</w:t>
      </w:r>
      <w:r w:rsidR="00DB7821">
        <w:t>;</w:t>
      </w:r>
      <w:r>
        <w:t>110.4</w:t>
      </w:r>
      <w:r w:rsidR="00DB7821">
        <w:t>;</w:t>
      </w:r>
      <w:r>
        <w:t xml:space="preserve"> 20.4</w:t>
      </w:r>
    </w:p>
    <w:p w14:paraId="5A12D482" w14:textId="7E489E47" w:rsidR="009F43B4" w:rsidRDefault="009F43B4" w:rsidP="009F43B4">
      <w:pPr>
        <w:pStyle w:val="Code"/>
      </w:pPr>
      <w:proofErr w:type="gramStart"/>
      <w:r>
        <w:t>1968</w:t>
      </w:r>
      <w:r w:rsidR="00DB7821">
        <w:t>;</w:t>
      </w:r>
      <w:r>
        <w:t xml:space="preserve">  1.9</w:t>
      </w:r>
      <w:proofErr w:type="gramEnd"/>
      <w:r w:rsidR="00DB7821">
        <w:t>;</w:t>
      </w:r>
      <w:r>
        <w:t xml:space="preserve"> 35.9</w:t>
      </w:r>
      <w:r w:rsidR="00DB7821">
        <w:t>;</w:t>
      </w:r>
      <w:r>
        <w:t xml:space="preserve"> 33.7</w:t>
      </w:r>
      <w:r w:rsidR="00DB7821">
        <w:t>;</w:t>
      </w:r>
      <w:r>
        <w:t xml:space="preserve"> 45.7</w:t>
      </w:r>
      <w:r w:rsidR="00DB7821">
        <w:t>;</w:t>
      </w:r>
      <w:r>
        <w:t xml:space="preserve"> 45.0</w:t>
      </w:r>
      <w:r w:rsidR="00DB7821">
        <w:t>;</w:t>
      </w:r>
      <w:r>
        <w:t xml:space="preserve"> 95.5</w:t>
      </w:r>
      <w:r w:rsidR="00DB7821">
        <w:t>;</w:t>
      </w:r>
      <w:r>
        <w:t xml:space="preserve">  5.5</w:t>
      </w:r>
      <w:r w:rsidR="00DB7821">
        <w:t>;</w:t>
      </w:r>
      <w:r>
        <w:t xml:space="preserve"> 85.4</w:t>
      </w:r>
      <w:r w:rsidR="00DB7821">
        <w:t>;</w:t>
      </w:r>
      <w:r>
        <w:t xml:space="preserve"> 17.6</w:t>
      </w:r>
      <w:r w:rsidR="00DB7821">
        <w:t>;</w:t>
      </w:r>
      <w:r>
        <w:t xml:space="preserve">  0.8</w:t>
      </w:r>
      <w:r w:rsidR="00DB7821">
        <w:t>;</w:t>
      </w:r>
      <w:r>
        <w:t>159.6</w:t>
      </w:r>
      <w:r w:rsidR="00DB7821">
        <w:t>;</w:t>
      </w:r>
      <w:r>
        <w:t xml:space="preserve"> 51.5</w:t>
      </w:r>
    </w:p>
    <w:p w14:paraId="1F6F61D6" w14:textId="5E934FAD" w:rsidR="009F43B4" w:rsidRDefault="009F43B4" w:rsidP="009F43B4">
      <w:pPr>
        <w:pStyle w:val="Code"/>
      </w:pPr>
      <w:r>
        <w:t>1969</w:t>
      </w:r>
      <w:r w:rsidR="00DB7821">
        <w:t>;</w:t>
      </w:r>
      <w:r>
        <w:t xml:space="preserve"> 27.4</w:t>
      </w:r>
      <w:r w:rsidR="00DB7821">
        <w:t>;</w:t>
      </w:r>
      <w:r>
        <w:t xml:space="preserve"> 31.6</w:t>
      </w:r>
      <w:r w:rsidR="00DB7821">
        <w:t>;</w:t>
      </w:r>
      <w:r>
        <w:t xml:space="preserve"> 92.7</w:t>
      </w:r>
      <w:r w:rsidR="00DB7821">
        <w:t>;</w:t>
      </w:r>
      <w:r>
        <w:t>153.7</w:t>
      </w:r>
      <w:r w:rsidR="00DB7821">
        <w:t>;</w:t>
      </w:r>
      <w:r>
        <w:t xml:space="preserve"> 21.5</w:t>
      </w:r>
      <w:r w:rsidR="00DB7821">
        <w:t>;</w:t>
      </w:r>
      <w:r>
        <w:t xml:space="preserve"> 26.6</w:t>
      </w:r>
      <w:r w:rsidR="00DB7821">
        <w:t>;</w:t>
      </w:r>
      <w:r>
        <w:t xml:space="preserve"> 17.0</w:t>
      </w:r>
      <w:r w:rsidR="00DB7821">
        <w:t>;</w:t>
      </w:r>
      <w:r>
        <w:t xml:space="preserve"> 51.4</w:t>
      </w:r>
      <w:r w:rsidR="00DB7821">
        <w:t>;</w:t>
      </w:r>
      <w:r>
        <w:t>122.9</w:t>
      </w:r>
      <w:r w:rsidR="00DB7821">
        <w:t>;</w:t>
      </w:r>
      <w:r>
        <w:t>138.5</w:t>
      </w:r>
      <w:r w:rsidR="00DB7821">
        <w:t>;</w:t>
      </w:r>
      <w:r>
        <w:t xml:space="preserve"> 44.4</w:t>
      </w:r>
      <w:r w:rsidR="00DB7821">
        <w:t>;</w:t>
      </w:r>
      <w:r>
        <w:t xml:space="preserve"> 35.8</w:t>
      </w:r>
    </w:p>
    <w:p w14:paraId="0F0903B8" w14:textId="414ACC8A" w:rsidR="009F43B4" w:rsidRDefault="009F43B4" w:rsidP="009F43B4">
      <w:pPr>
        <w:pStyle w:val="Code"/>
      </w:pPr>
      <w:r>
        <w:t>1970</w:t>
      </w:r>
      <w:r w:rsidR="00DB7821">
        <w:t>;</w:t>
      </w:r>
      <w:r>
        <w:t xml:space="preserve"> 29.2</w:t>
      </w:r>
      <w:proofErr w:type="gramStart"/>
      <w:r w:rsidR="00DB7821">
        <w:t>;</w:t>
      </w:r>
      <w:r>
        <w:t xml:space="preserve">  0.0</w:t>
      </w:r>
      <w:proofErr w:type="gramEnd"/>
      <w:r w:rsidR="00DB7821">
        <w:t>;</w:t>
      </w:r>
      <w:r>
        <w:t xml:space="preserve"> 38.4</w:t>
      </w:r>
      <w:r w:rsidR="00DB7821">
        <w:t>;</w:t>
      </w:r>
      <w:r>
        <w:t xml:space="preserve"> 19.7</w:t>
      </w:r>
      <w:r w:rsidR="00DB7821">
        <w:t>;</w:t>
      </w:r>
      <w:r>
        <w:t xml:space="preserve"> 79.6</w:t>
      </w:r>
      <w:r w:rsidR="00DB7821">
        <w:t>;</w:t>
      </w:r>
      <w:r>
        <w:t xml:space="preserve">  6.1</w:t>
      </w:r>
      <w:r w:rsidR="00DB7821">
        <w:t>;</w:t>
      </w:r>
      <w:r>
        <w:t xml:space="preserve"> 13.9</w:t>
      </w:r>
      <w:r w:rsidR="00DB7821">
        <w:t>;</w:t>
      </w:r>
      <w:r>
        <w:t xml:space="preserve"> 25.8</w:t>
      </w:r>
      <w:r w:rsidR="00DB7821">
        <w:t>;</w:t>
      </w:r>
      <w:r>
        <w:t xml:space="preserve">  2.0</w:t>
      </w:r>
      <w:r w:rsidR="00DB7821">
        <w:t>;</w:t>
      </w:r>
      <w:r>
        <w:t>132.0</w:t>
      </w:r>
      <w:r w:rsidR="00DB7821">
        <w:t>;</w:t>
      </w:r>
      <w:r>
        <w:t xml:space="preserve"> 32.4</w:t>
      </w:r>
      <w:r w:rsidR="00DB7821">
        <w:t>;</w:t>
      </w:r>
      <w:r>
        <w:t>109.0</w:t>
      </w:r>
    </w:p>
    <w:p w14:paraId="67E06D6D" w14:textId="61D8B8AC" w:rsidR="009F43B4" w:rsidRDefault="009F43B4" w:rsidP="009F43B4">
      <w:pPr>
        <w:pStyle w:val="Code"/>
      </w:pPr>
      <w:r>
        <w:t>1971</w:t>
      </w:r>
      <w:r w:rsidR="00DB7821">
        <w:t>;</w:t>
      </w:r>
      <w:r>
        <w:t xml:space="preserve"> 19.4</w:t>
      </w:r>
      <w:proofErr w:type="gramStart"/>
      <w:r w:rsidR="00DB7821">
        <w:t>;</w:t>
      </w:r>
      <w:r>
        <w:t xml:space="preserve">  5.6</w:t>
      </w:r>
      <w:proofErr w:type="gramEnd"/>
      <w:r w:rsidR="00DB7821">
        <w:t>;</w:t>
      </w:r>
      <w:r>
        <w:t xml:space="preserve"> 69.1</w:t>
      </w:r>
      <w:r w:rsidR="00DB7821">
        <w:t>;</w:t>
      </w:r>
      <w:r>
        <w:t xml:space="preserve"> 97.5</w:t>
      </w:r>
      <w:r w:rsidR="00DB7821">
        <w:t>;</w:t>
      </w:r>
      <w:r>
        <w:t xml:space="preserve"> 75.5</w:t>
      </w:r>
      <w:r w:rsidR="00DB7821">
        <w:t>;</w:t>
      </w:r>
      <w:r>
        <w:t xml:space="preserve"> 41.7</w:t>
      </w:r>
      <w:r w:rsidR="00DB7821">
        <w:t>;</w:t>
      </w:r>
      <w:r>
        <w:t xml:space="preserve"> 41.6</w:t>
      </w:r>
      <w:r w:rsidR="00DB7821">
        <w:t>;</w:t>
      </w:r>
      <w:r>
        <w:t xml:space="preserve"> 25.0</w:t>
      </w:r>
      <w:r w:rsidR="00DB7821">
        <w:t>;</w:t>
      </w:r>
      <w:r>
        <w:t>121.3</w:t>
      </w:r>
      <w:r w:rsidR="00DB7821">
        <w:t>;</w:t>
      </w:r>
      <w:r>
        <w:t>141.1</w:t>
      </w:r>
      <w:r w:rsidR="00DB7821">
        <w:t>;</w:t>
      </w:r>
      <w:r>
        <w:t>119.1</w:t>
      </w:r>
      <w:r w:rsidR="00DB7821">
        <w:t>;</w:t>
      </w:r>
      <w:r>
        <w:t>365.8</w:t>
      </w:r>
    </w:p>
    <w:p w14:paraId="27D2E8A8" w14:textId="5DEDEB31" w:rsidR="009F43B4" w:rsidRDefault="009F43B4" w:rsidP="009F43B4">
      <w:pPr>
        <w:pStyle w:val="Code"/>
      </w:pPr>
      <w:r>
        <w:t>1972</w:t>
      </w:r>
      <w:r w:rsidR="00DB7821">
        <w:t>;</w:t>
      </w:r>
      <w:r>
        <w:t xml:space="preserve"> 87.4</w:t>
      </w:r>
      <w:r w:rsidR="00DB7821">
        <w:t>;</w:t>
      </w:r>
      <w:r>
        <w:t xml:space="preserve"> 36.8</w:t>
      </w:r>
      <w:r w:rsidR="00DB7821">
        <w:t>;</w:t>
      </w:r>
      <w:r>
        <w:t xml:space="preserve"> 49.1</w:t>
      </w:r>
      <w:r w:rsidR="00DB7821">
        <w:t>;</w:t>
      </w:r>
      <w:r>
        <w:t xml:space="preserve"> 76.5</w:t>
      </w:r>
      <w:r w:rsidR="00DB7821">
        <w:t>;</w:t>
      </w:r>
      <w:r>
        <w:t>138.9</w:t>
      </w:r>
      <w:r w:rsidR="00DB7821">
        <w:t>;</w:t>
      </w:r>
      <w:r>
        <w:t xml:space="preserve"> 71.1</w:t>
      </w:r>
      <w:proofErr w:type="gramStart"/>
      <w:r w:rsidR="00DB7821">
        <w:t>;</w:t>
      </w:r>
      <w:r>
        <w:t xml:space="preserve">  6.2</w:t>
      </w:r>
      <w:proofErr w:type="gramEnd"/>
      <w:r w:rsidR="00DB7821">
        <w:t>;</w:t>
      </w:r>
      <w:r>
        <w:t xml:space="preserve"> 75.9</w:t>
      </w:r>
      <w:r w:rsidR="00DB7821">
        <w:t>;</w:t>
      </w:r>
      <w:r>
        <w:t>121.2</w:t>
      </w:r>
      <w:r w:rsidR="00DB7821">
        <w:t>;</w:t>
      </w:r>
      <w:r>
        <w:t xml:space="preserve"> 65.8</w:t>
      </w:r>
      <w:r w:rsidR="00DB7821">
        <w:t>;</w:t>
      </w:r>
      <w:r>
        <w:t xml:space="preserve"> 29.5</w:t>
      </w:r>
      <w:r w:rsidR="00DB7821">
        <w:t>;</w:t>
      </w:r>
      <w:r>
        <w:t xml:space="preserve"> 37.1</w:t>
      </w:r>
    </w:p>
    <w:p w14:paraId="61344ABF" w14:textId="4930D6C2" w:rsidR="009F43B4" w:rsidRDefault="009F43B4" w:rsidP="009F43B4">
      <w:pPr>
        <w:pStyle w:val="Code"/>
      </w:pPr>
      <w:r>
        <w:t>1973</w:t>
      </w:r>
      <w:r w:rsidR="00DB7821">
        <w:t>;</w:t>
      </w:r>
      <w:r>
        <w:t xml:space="preserve"> 15.2</w:t>
      </w:r>
      <w:proofErr w:type="gramStart"/>
      <w:r w:rsidR="00DB7821">
        <w:t>;</w:t>
      </w:r>
      <w:r>
        <w:t xml:space="preserve">  3.7</w:t>
      </w:r>
      <w:proofErr w:type="gramEnd"/>
      <w:r w:rsidR="00DB7821">
        <w:t>;</w:t>
      </w:r>
      <w:r>
        <w:t xml:space="preserve"> 24.4</w:t>
      </w:r>
      <w:r w:rsidR="00DB7821">
        <w:t>;</w:t>
      </w:r>
      <w:r>
        <w:t xml:space="preserve"> 54.3</w:t>
      </w:r>
      <w:r w:rsidR="00DB7821">
        <w:t>;</w:t>
      </w:r>
      <w:r>
        <w:t xml:space="preserve"> 43.9</w:t>
      </w:r>
      <w:r w:rsidR="00DB7821">
        <w:t>;</w:t>
      </w:r>
      <w:r>
        <w:t xml:space="preserve"> 56.3</w:t>
      </w:r>
      <w:r w:rsidR="00DB7821">
        <w:t>;</w:t>
      </w:r>
      <w:r>
        <w:t xml:space="preserve">  5.7</w:t>
      </w:r>
      <w:r w:rsidR="00DB7821">
        <w:t>;</w:t>
      </w:r>
      <w:r>
        <w:t xml:space="preserve"> 49.6</w:t>
      </w:r>
      <w:r w:rsidR="00DB7821">
        <w:t>;</w:t>
      </w:r>
      <w:r>
        <w:t xml:space="preserve"> 77.4</w:t>
      </w:r>
      <w:r w:rsidR="00DB7821">
        <w:t>;</w:t>
      </w:r>
      <w:r>
        <w:t xml:space="preserve">  4.9</w:t>
      </w:r>
      <w:r w:rsidR="00DB7821">
        <w:t>;</w:t>
      </w:r>
      <w:r>
        <w:t xml:space="preserve"> 16.0</w:t>
      </w:r>
      <w:r w:rsidR="00DB7821">
        <w:t>;</w:t>
      </w:r>
      <w:r>
        <w:t>105.2</w:t>
      </w:r>
    </w:p>
    <w:p w14:paraId="2E2479CC" w14:textId="77A8ECA3" w:rsidR="009F43B4" w:rsidRDefault="009F43B4" w:rsidP="009F43B4">
      <w:pPr>
        <w:pStyle w:val="Code"/>
      </w:pPr>
      <w:proofErr w:type="gramStart"/>
      <w:r>
        <w:t>1974</w:t>
      </w:r>
      <w:r w:rsidR="00DB7821">
        <w:t>;</w:t>
      </w:r>
      <w:r>
        <w:t xml:space="preserve">  6.4</w:t>
      </w:r>
      <w:proofErr w:type="gramEnd"/>
      <w:r w:rsidR="00DB7821">
        <w:t>;</w:t>
      </w:r>
      <w:r>
        <w:t xml:space="preserve"> 33.6</w:t>
      </w:r>
      <w:r w:rsidR="00DB7821">
        <w:t>;</w:t>
      </w:r>
      <w:r>
        <w:t>110.0</w:t>
      </w:r>
      <w:r w:rsidR="00DB7821">
        <w:t>;</w:t>
      </w:r>
      <w:r>
        <w:t xml:space="preserve"> 81.8</w:t>
      </w:r>
      <w:r w:rsidR="00DB7821">
        <w:t>;</w:t>
      </w:r>
      <w:r>
        <w:t xml:space="preserve"> 71.9</w:t>
      </w:r>
      <w:r w:rsidR="00DB7821">
        <w:t>;</w:t>
      </w:r>
      <w:r>
        <w:t xml:space="preserve"> 39.3</w:t>
      </w:r>
      <w:r w:rsidR="00DB7821">
        <w:t>;</w:t>
      </w:r>
      <w:r>
        <w:t xml:space="preserve">  8.5</w:t>
      </w:r>
      <w:r w:rsidR="00DB7821">
        <w:t>;</w:t>
      </w:r>
      <w:r>
        <w:t xml:space="preserve"> 93.7</w:t>
      </w:r>
      <w:r w:rsidR="00DB7821">
        <w:t>;</w:t>
      </w:r>
      <w:r>
        <w:t xml:space="preserve"> 61.0</w:t>
      </w:r>
      <w:r w:rsidR="00DB7821">
        <w:t>;</w:t>
      </w:r>
      <w:r>
        <w:t xml:space="preserve"> 48.7</w:t>
      </w:r>
      <w:r w:rsidR="00DB7821">
        <w:t>;</w:t>
      </w:r>
      <w:r>
        <w:t xml:space="preserve">  4.3</w:t>
      </w:r>
      <w:r w:rsidR="00DB7821">
        <w:t>;</w:t>
      </w:r>
      <w:r>
        <w:t xml:space="preserve">  0.0</w:t>
      </w:r>
    </w:p>
    <w:p w14:paraId="48615CFA" w14:textId="2A519406" w:rsidR="009F43B4" w:rsidRDefault="009F43B4" w:rsidP="009F43B4">
      <w:pPr>
        <w:pStyle w:val="Code"/>
      </w:pPr>
      <w:r>
        <w:t>1975</w:t>
      </w:r>
      <w:r w:rsidR="00DB7821">
        <w:t>;</w:t>
      </w:r>
      <w:r>
        <w:t xml:space="preserve"> 32.1</w:t>
      </w:r>
      <w:r w:rsidR="00DB7821">
        <w:t>;</w:t>
      </w:r>
      <w:r>
        <w:t xml:space="preserve"> 42.4</w:t>
      </w:r>
      <w:r w:rsidR="00DB7821">
        <w:t>;</w:t>
      </w:r>
      <w:r>
        <w:t xml:space="preserve"> 52.7</w:t>
      </w:r>
      <w:r w:rsidR="00DB7821">
        <w:t>;</w:t>
      </w:r>
      <w:r>
        <w:t xml:space="preserve"> 43.1</w:t>
      </w:r>
      <w:r w:rsidR="00DB7821">
        <w:t>;</w:t>
      </w:r>
      <w:r>
        <w:t xml:space="preserve"> 67.7</w:t>
      </w:r>
      <w:r w:rsidR="00DB7821">
        <w:t>;</w:t>
      </w:r>
      <w:r>
        <w:t xml:space="preserve"> 48.9</w:t>
      </w:r>
      <w:proofErr w:type="gramStart"/>
      <w:r w:rsidR="00DB7821">
        <w:t>;</w:t>
      </w:r>
      <w:r>
        <w:t xml:space="preserve">  7.2</w:t>
      </w:r>
      <w:proofErr w:type="gramEnd"/>
      <w:r w:rsidR="00DB7821">
        <w:t>;</w:t>
      </w:r>
      <w:r>
        <w:t>115.7</w:t>
      </w:r>
      <w:r w:rsidR="00DB7821">
        <w:t>;</w:t>
      </w:r>
      <w:r>
        <w:t xml:space="preserve"> 70.0</w:t>
      </w:r>
      <w:r w:rsidR="00DB7821">
        <w:t>;</w:t>
      </w:r>
      <w:r>
        <w:t xml:space="preserve"> 14.5</w:t>
      </w:r>
      <w:r w:rsidR="00DB7821">
        <w:t>;</w:t>
      </w:r>
      <w:r>
        <w:t xml:space="preserve">  4.7</w:t>
      </w:r>
      <w:r w:rsidR="00DB7821">
        <w:t>;</w:t>
      </w:r>
      <w:r>
        <w:t xml:space="preserve"> 50.4</w:t>
      </w:r>
    </w:p>
    <w:p w14:paraId="5A38C2CD" w14:textId="1D3072CF" w:rsidR="009F43B4" w:rsidRDefault="009F43B4" w:rsidP="009F43B4">
      <w:pPr>
        <w:pStyle w:val="Code"/>
      </w:pPr>
      <w:proofErr w:type="gramStart"/>
      <w:r>
        <w:t>1976</w:t>
      </w:r>
      <w:r w:rsidR="00DB7821">
        <w:t>;</w:t>
      </w:r>
      <w:r>
        <w:t xml:space="preserve">  6.7</w:t>
      </w:r>
      <w:proofErr w:type="gramEnd"/>
      <w:r w:rsidR="00DB7821">
        <w:t>;</w:t>
      </w:r>
      <w:r>
        <w:t xml:space="preserve"> 81.9</w:t>
      </w:r>
      <w:r w:rsidR="00DB7821">
        <w:t>;</w:t>
      </w:r>
      <w:r>
        <w:t xml:space="preserve"> 10.2</w:t>
      </w:r>
      <w:r w:rsidR="00DB7821">
        <w:t>;</w:t>
      </w:r>
      <w:r>
        <w:t xml:space="preserve"> 26.3</w:t>
      </w:r>
      <w:r w:rsidR="00DB7821">
        <w:t>;</w:t>
      </w:r>
      <w:r>
        <w:t xml:space="preserve"> 33.6</w:t>
      </w:r>
      <w:r w:rsidR="00DB7821">
        <w:t>;</w:t>
      </w:r>
      <w:r>
        <w:t xml:space="preserve"> 40.9</w:t>
      </w:r>
      <w:r w:rsidR="00DB7821">
        <w:t>;</w:t>
      </w:r>
      <w:r>
        <w:t>121.2</w:t>
      </w:r>
      <w:r w:rsidR="00DB7821">
        <w:t>;</w:t>
      </w:r>
      <w:r>
        <w:t>196.2</w:t>
      </w:r>
      <w:r w:rsidR="00DB7821">
        <w:t>;</w:t>
      </w:r>
      <w:r>
        <w:t xml:space="preserve"> 36.6</w:t>
      </w:r>
      <w:r w:rsidR="00DB7821">
        <w:t>;</w:t>
      </w:r>
      <w:r>
        <w:t xml:space="preserve"> 41.0</w:t>
      </w:r>
      <w:r w:rsidR="00DB7821">
        <w:t>;</w:t>
      </w:r>
      <w:r>
        <w:t xml:space="preserve"> 23.4</w:t>
      </w:r>
      <w:r w:rsidR="00DB7821">
        <w:t>;</w:t>
      </w:r>
      <w:r>
        <w:t xml:space="preserve"> 90.8</w:t>
      </w:r>
    </w:p>
    <w:p w14:paraId="4E962676" w14:textId="1BC86B46" w:rsidR="009F43B4" w:rsidRDefault="009F43B4" w:rsidP="009F43B4">
      <w:pPr>
        <w:pStyle w:val="Code"/>
      </w:pPr>
      <w:r>
        <w:t>1977</w:t>
      </w:r>
      <w:r w:rsidR="00DB7821">
        <w:t>;</w:t>
      </w:r>
      <w:r>
        <w:t xml:space="preserve"> 81.0</w:t>
      </w:r>
      <w:proofErr w:type="gramStart"/>
      <w:r w:rsidR="00DB7821">
        <w:t>;</w:t>
      </w:r>
      <w:r>
        <w:t xml:space="preserve">  7.0</w:t>
      </w:r>
      <w:proofErr w:type="gramEnd"/>
      <w:r w:rsidR="00DB7821">
        <w:t>;</w:t>
      </w:r>
      <w:r>
        <w:t xml:space="preserve"> 49.2</w:t>
      </w:r>
      <w:r w:rsidR="00DB7821">
        <w:t>;</w:t>
      </w:r>
      <w:r>
        <w:t xml:space="preserve"> 56.7</w:t>
      </w:r>
      <w:r w:rsidR="00DB7821">
        <w:t>;</w:t>
      </w:r>
      <w:r>
        <w:t>235.1</w:t>
      </w:r>
      <w:r w:rsidR="00DB7821">
        <w:t>;</w:t>
      </w:r>
      <w:r>
        <w:t xml:space="preserve"> 95.9</w:t>
      </w:r>
      <w:r w:rsidR="00DB7821">
        <w:t>;</w:t>
      </w:r>
      <w:r>
        <w:t xml:space="preserve"> 77.4</w:t>
      </w:r>
      <w:r w:rsidR="00DB7821">
        <w:t>;</w:t>
      </w:r>
      <w:r>
        <w:t xml:space="preserve"> 13.5</w:t>
      </w:r>
      <w:r w:rsidR="00DB7821">
        <w:t>;</w:t>
      </w:r>
      <w:r>
        <w:t xml:space="preserve"> 16.1</w:t>
      </w:r>
      <w:r w:rsidR="00DB7821">
        <w:t>;</w:t>
      </w:r>
      <w:r>
        <w:t xml:space="preserve"> 46.9</w:t>
      </w:r>
      <w:r w:rsidR="00DB7821">
        <w:t>;</w:t>
      </w:r>
      <w:r>
        <w:t xml:space="preserve"> 71.3</w:t>
      </w:r>
      <w:r w:rsidR="00DB7821">
        <w:t>;</w:t>
      </w:r>
      <w:r>
        <w:t xml:space="preserve"> 65.8</w:t>
      </w:r>
    </w:p>
    <w:p w14:paraId="714E5D99" w14:textId="44EDC159" w:rsidR="009F43B4" w:rsidRDefault="009F43B4" w:rsidP="009F43B4">
      <w:pPr>
        <w:pStyle w:val="Code"/>
      </w:pPr>
      <w:r>
        <w:t>1978</w:t>
      </w:r>
      <w:r w:rsidR="00DB7821">
        <w:t>;</w:t>
      </w:r>
      <w:r>
        <w:t xml:space="preserve"> 31.7</w:t>
      </w:r>
      <w:r w:rsidR="00DB7821">
        <w:t>;</w:t>
      </w:r>
      <w:r>
        <w:t xml:space="preserve"> 24.4</w:t>
      </w:r>
      <w:r w:rsidR="00DB7821">
        <w:t>;</w:t>
      </w:r>
      <w:r>
        <w:t xml:space="preserve"> 64.7</w:t>
      </w:r>
      <w:r w:rsidR="00DB7821">
        <w:t>;</w:t>
      </w:r>
      <w:r>
        <w:t>118.5</w:t>
      </w:r>
      <w:r w:rsidR="00DB7821">
        <w:t>;</w:t>
      </w:r>
      <w:r>
        <w:t xml:space="preserve"> 23.8</w:t>
      </w:r>
      <w:r w:rsidR="00DB7821">
        <w:t>;</w:t>
      </w:r>
      <w:r>
        <w:t xml:space="preserve"> 45.5</w:t>
      </w:r>
      <w:r w:rsidR="00DB7821">
        <w:t>;</w:t>
      </w:r>
      <w:r>
        <w:t xml:space="preserve"> 19.9</w:t>
      </w:r>
      <w:proofErr w:type="gramStart"/>
      <w:r w:rsidR="00DB7821">
        <w:t>;</w:t>
      </w:r>
      <w:r>
        <w:t xml:space="preserve">  6.3</w:t>
      </w:r>
      <w:proofErr w:type="gramEnd"/>
      <w:r w:rsidR="00DB7821">
        <w:t>;</w:t>
      </w:r>
      <w:r>
        <w:t xml:space="preserve"> 67.0</w:t>
      </w:r>
      <w:r w:rsidR="00DB7821">
        <w:t>;</w:t>
      </w:r>
      <w:r>
        <w:t xml:space="preserve"> 64.5</w:t>
      </w:r>
      <w:r w:rsidR="00DB7821">
        <w:t>;</w:t>
      </w:r>
      <w:r>
        <w:t xml:space="preserve">  0.4</w:t>
      </w:r>
      <w:r w:rsidR="00DB7821">
        <w:t>;</w:t>
      </w:r>
      <w:r>
        <w:t xml:space="preserve"> 38.2</w:t>
      </w:r>
    </w:p>
    <w:p w14:paraId="6669A387" w14:textId="1E068BEE" w:rsidR="009F43B4" w:rsidRDefault="009F43B4" w:rsidP="009F43B4">
      <w:pPr>
        <w:pStyle w:val="Code"/>
      </w:pPr>
      <w:r>
        <w:t>1979</w:t>
      </w:r>
      <w:r w:rsidR="00DB7821">
        <w:t>;</w:t>
      </w:r>
      <w:r>
        <w:t>262.4</w:t>
      </w:r>
      <w:r w:rsidR="00DB7821">
        <w:t>;</w:t>
      </w:r>
      <w:r>
        <w:t xml:space="preserve"> 12.4</w:t>
      </w:r>
      <w:r w:rsidR="00DB7821">
        <w:t>;</w:t>
      </w:r>
      <w:r>
        <w:t xml:space="preserve"> 23.7</w:t>
      </w:r>
      <w:r w:rsidR="00DB7821">
        <w:t>;</w:t>
      </w:r>
      <w:r>
        <w:t xml:space="preserve"> 17.9</w:t>
      </w:r>
      <w:r w:rsidR="00DB7821">
        <w:t>;</w:t>
      </w:r>
      <w:r>
        <w:t xml:space="preserve"> 35.2</w:t>
      </w:r>
      <w:r w:rsidR="00DB7821">
        <w:t>;</w:t>
      </w:r>
      <w:r>
        <w:t xml:space="preserve"> 12.7</w:t>
      </w:r>
      <w:proofErr w:type="gramStart"/>
      <w:r w:rsidR="00DB7821">
        <w:t>;</w:t>
      </w:r>
      <w:r>
        <w:t xml:space="preserve">  7.5</w:t>
      </w:r>
      <w:proofErr w:type="gramEnd"/>
      <w:r w:rsidR="00DB7821">
        <w:t>;</w:t>
      </w:r>
      <w:r>
        <w:t xml:space="preserve"> 20.3</w:t>
      </w:r>
      <w:r w:rsidR="00DB7821">
        <w:t>;</w:t>
      </w:r>
      <w:r>
        <w:t xml:space="preserve"> 92.8</w:t>
      </w:r>
      <w:r w:rsidR="00DB7821">
        <w:t>;</w:t>
      </w:r>
      <w:r>
        <w:t>210.5</w:t>
      </w:r>
      <w:r w:rsidR="00DB7821">
        <w:t>;</w:t>
      </w:r>
      <w:r>
        <w:t xml:space="preserve"> 31.5</w:t>
      </w:r>
      <w:r w:rsidR="00DB7821">
        <w:t>;</w:t>
      </w:r>
      <w:r>
        <w:t xml:space="preserve"> 37.0</w:t>
      </w:r>
    </w:p>
    <w:p w14:paraId="7DB35013" w14:textId="6E2414A0" w:rsidR="009F43B4" w:rsidRDefault="009F43B4" w:rsidP="009F43B4">
      <w:pPr>
        <w:pStyle w:val="Code"/>
      </w:pPr>
      <w:r>
        <w:t>1980</w:t>
      </w:r>
      <w:r w:rsidR="00DB7821">
        <w:t>;</w:t>
      </w:r>
      <w:r>
        <w:t xml:space="preserve"> 18.4</w:t>
      </w:r>
      <w:r w:rsidR="00DB7821">
        <w:t>;</w:t>
      </w:r>
      <w:r>
        <w:t xml:space="preserve"> 48.9</w:t>
      </w:r>
      <w:r w:rsidR="00DB7821">
        <w:t>;</w:t>
      </w:r>
      <w:r>
        <w:t xml:space="preserve"> 20.9</w:t>
      </w:r>
      <w:r w:rsidR="00DB7821">
        <w:t>;</w:t>
      </w:r>
      <w:r>
        <w:t xml:space="preserve"> 44.1</w:t>
      </w:r>
      <w:r w:rsidR="00DB7821">
        <w:t>;</w:t>
      </w:r>
      <w:r>
        <w:t>112.2</w:t>
      </w:r>
      <w:r w:rsidR="00DB7821">
        <w:t>;</w:t>
      </w:r>
      <w:r>
        <w:t xml:space="preserve"> 76.3</w:t>
      </w:r>
      <w:r w:rsidR="00DB7821">
        <w:t>;</w:t>
      </w:r>
      <w:r>
        <w:t xml:space="preserve"> 16.9</w:t>
      </w:r>
      <w:r w:rsidR="00DB7821">
        <w:t>;</w:t>
      </w:r>
      <w:r>
        <w:t xml:space="preserve"> 72.0</w:t>
      </w:r>
      <w:r w:rsidR="00DB7821">
        <w:t>;</w:t>
      </w:r>
      <w:r>
        <w:t xml:space="preserve"> 21.1</w:t>
      </w:r>
      <w:r w:rsidR="00DB7821">
        <w:t>;</w:t>
      </w:r>
      <w:r>
        <w:t xml:space="preserve"> 25.4</w:t>
      </w:r>
      <w:r w:rsidR="00DB7821">
        <w:t>;</w:t>
      </w:r>
      <w:r>
        <w:t xml:space="preserve"> 71.2</w:t>
      </w:r>
      <w:r w:rsidR="00DB7821">
        <w:t>;</w:t>
      </w:r>
      <w:r>
        <w:t xml:space="preserve"> 11.5</w:t>
      </w:r>
    </w:p>
    <w:p w14:paraId="6313E788" w14:textId="705276F6" w:rsidR="009F43B4" w:rsidRDefault="009F43B4" w:rsidP="009F43B4">
      <w:pPr>
        <w:pStyle w:val="Code"/>
      </w:pPr>
      <w:r>
        <w:t>1981</w:t>
      </w:r>
      <w:r w:rsidR="00DB7821">
        <w:t>;</w:t>
      </w:r>
      <w:r>
        <w:t xml:space="preserve"> 55.9</w:t>
      </w:r>
      <w:r w:rsidR="00DB7821">
        <w:t>;</w:t>
      </w:r>
      <w:r>
        <w:t xml:space="preserve"> 49.9</w:t>
      </w:r>
      <w:r w:rsidR="00DB7821">
        <w:t>;</w:t>
      </w:r>
      <w:r>
        <w:t xml:space="preserve"> 51.1</w:t>
      </w:r>
      <w:r w:rsidR="00DB7821">
        <w:t>;</w:t>
      </w:r>
      <w:r>
        <w:t xml:space="preserve"> 58.2</w:t>
      </w:r>
      <w:r w:rsidR="00DB7821">
        <w:t>;</w:t>
      </w:r>
      <w:r>
        <w:t xml:space="preserve"> 43.9</w:t>
      </w:r>
      <w:r w:rsidR="00DB7821">
        <w:t>;</w:t>
      </w:r>
      <w:r>
        <w:t xml:space="preserve"> 60.9</w:t>
      </w:r>
      <w:r w:rsidR="00DB7821">
        <w:t>;</w:t>
      </w:r>
      <w:r>
        <w:t xml:space="preserve"> 45.5</w:t>
      </w:r>
      <w:r w:rsidR="00DB7821">
        <w:t>;</w:t>
      </w:r>
      <w:r>
        <w:t xml:space="preserve"> 72.7</w:t>
      </w:r>
      <w:r w:rsidR="00DB7821">
        <w:t>;</w:t>
      </w:r>
      <w:r>
        <w:t xml:space="preserve"> 35.6</w:t>
      </w:r>
      <w:r w:rsidR="00DB7821">
        <w:t>;</w:t>
      </w:r>
      <w:r>
        <w:t xml:space="preserve"> 15.8</w:t>
      </w:r>
      <w:proofErr w:type="gramStart"/>
      <w:r w:rsidR="00DB7821">
        <w:t>;</w:t>
      </w:r>
      <w:r>
        <w:t xml:space="preserve">  0.0</w:t>
      </w:r>
      <w:proofErr w:type="gramEnd"/>
      <w:r w:rsidR="00DB7821">
        <w:t>;</w:t>
      </w:r>
      <w:r>
        <w:t xml:space="preserve"> 18.8</w:t>
      </w:r>
    </w:p>
    <w:p w14:paraId="0DA62559" w14:textId="416356B2" w:rsidR="009F43B4" w:rsidRDefault="009F43B4" w:rsidP="009F43B4">
      <w:pPr>
        <w:pStyle w:val="Code"/>
      </w:pPr>
      <w:r>
        <w:t>1982</w:t>
      </w:r>
      <w:r w:rsidR="00DB7821">
        <w:t>;</w:t>
      </w:r>
      <w:r>
        <w:t xml:space="preserve"> 57.0</w:t>
      </w:r>
      <w:r w:rsidR="00DB7821">
        <w:t>;</w:t>
      </w:r>
      <w:r>
        <w:t>163.8</w:t>
      </w:r>
      <w:r w:rsidR="00DB7821">
        <w:t>;</w:t>
      </w:r>
      <w:r>
        <w:t>125.</w:t>
      </w:r>
      <w:proofErr w:type="gramStart"/>
      <w:r>
        <w:t>1</w:t>
      </w:r>
      <w:r w:rsidR="00DB7821">
        <w:t>;</w:t>
      </w:r>
      <w:r>
        <w:t xml:space="preserve">  9.3</w:t>
      </w:r>
      <w:proofErr w:type="gramEnd"/>
      <w:r w:rsidR="00DB7821">
        <w:t>;</w:t>
      </w:r>
      <w:r>
        <w:t xml:space="preserve"> 12.0</w:t>
      </w:r>
      <w:r w:rsidR="00DB7821">
        <w:t>;</w:t>
      </w:r>
      <w:r>
        <w:t xml:space="preserve"> 17.7</w:t>
      </w:r>
      <w:r w:rsidR="00DB7821">
        <w:t>;</w:t>
      </w:r>
      <w:r>
        <w:t xml:space="preserve"> 30.5</w:t>
      </w:r>
      <w:r w:rsidR="00DB7821">
        <w:t>;</w:t>
      </w:r>
      <w:r>
        <w:t xml:space="preserve"> 95.8</w:t>
      </w:r>
      <w:r w:rsidR="00DB7821">
        <w:t>;</w:t>
      </w:r>
      <w:r>
        <w:t xml:space="preserve"> 10.9</w:t>
      </w:r>
      <w:r w:rsidR="00DB7821">
        <w:t>;</w:t>
      </w:r>
      <w:r>
        <w:t xml:space="preserve"> 64.0</w:t>
      </w:r>
      <w:r w:rsidR="00DB7821">
        <w:t>;</w:t>
      </w:r>
      <w:r>
        <w:t>122.4</w:t>
      </w:r>
      <w:r w:rsidR="00DB7821">
        <w:t>;</w:t>
      </w:r>
      <w:r>
        <w:t xml:space="preserve">  5.4</w:t>
      </w:r>
    </w:p>
    <w:p w14:paraId="39F3921C" w14:textId="67025E30" w:rsidR="009F43B4" w:rsidRDefault="009F43B4" w:rsidP="009F43B4">
      <w:pPr>
        <w:pStyle w:val="Code"/>
      </w:pPr>
      <w:proofErr w:type="gramStart"/>
      <w:r>
        <w:t>1983</w:t>
      </w:r>
      <w:r w:rsidR="00DB7821">
        <w:t>;</w:t>
      </w:r>
      <w:r>
        <w:t xml:space="preserve">  0.0</w:t>
      </w:r>
      <w:proofErr w:type="gramEnd"/>
      <w:r w:rsidR="00DB7821">
        <w:t>;</w:t>
      </w:r>
      <w:r>
        <w:t xml:space="preserve"> 72.7</w:t>
      </w:r>
      <w:r w:rsidR="00DB7821">
        <w:t>;</w:t>
      </w:r>
      <w:r>
        <w:t xml:space="preserve"> 22.6</w:t>
      </w:r>
      <w:r w:rsidR="00DB7821">
        <w:t>;</w:t>
      </w:r>
      <w:r>
        <w:t xml:space="preserve">  3.4</w:t>
      </w:r>
      <w:r w:rsidR="00DB7821">
        <w:t>;</w:t>
      </w:r>
      <w:r>
        <w:t xml:space="preserve"> 27.7</w:t>
      </w:r>
      <w:r w:rsidR="00DB7821">
        <w:t>;</w:t>
      </w:r>
      <w:r>
        <w:t xml:space="preserve"> 37.5</w:t>
      </w:r>
      <w:r w:rsidR="00DB7821">
        <w:t>;</w:t>
      </w:r>
      <w:r>
        <w:t xml:space="preserve">  0.6</w:t>
      </w:r>
      <w:r w:rsidR="00DB7821">
        <w:t>;</w:t>
      </w:r>
      <w:r>
        <w:t xml:space="preserve"> 63.4</w:t>
      </w:r>
      <w:r w:rsidR="00DB7821">
        <w:t>;</w:t>
      </w:r>
      <w:r>
        <w:t xml:space="preserve"> 17.5</w:t>
      </w:r>
      <w:r w:rsidR="00DB7821">
        <w:t>;</w:t>
      </w:r>
      <w:r>
        <w:t xml:space="preserve"> 86.7</w:t>
      </w:r>
      <w:r w:rsidR="00DB7821">
        <w:t>;</w:t>
      </w:r>
      <w:r>
        <w:t>330.4</w:t>
      </w:r>
      <w:r w:rsidR="00DB7821">
        <w:t>;</w:t>
      </w:r>
      <w:r>
        <w:t xml:space="preserve"> 16.2</w:t>
      </w:r>
    </w:p>
    <w:p w14:paraId="503920A6" w14:textId="05333AB0" w:rsidR="009F43B4" w:rsidRDefault="009F43B4" w:rsidP="009F43B4">
      <w:pPr>
        <w:pStyle w:val="Code"/>
      </w:pPr>
      <w:r>
        <w:t>1984</w:t>
      </w:r>
      <w:r w:rsidR="00DB7821">
        <w:t>;</w:t>
      </w:r>
      <w:r>
        <w:t xml:space="preserve"> 15.5</w:t>
      </w:r>
      <w:r w:rsidR="00DB7821">
        <w:t>;</w:t>
      </w:r>
      <w:r>
        <w:t xml:space="preserve"> 40.9</w:t>
      </w:r>
      <w:r w:rsidR="00DB7821">
        <w:t>;</w:t>
      </w:r>
      <w:r>
        <w:t>161.0</w:t>
      </w:r>
      <w:r w:rsidR="00DB7821">
        <w:t>;</w:t>
      </w:r>
      <w:r>
        <w:t xml:space="preserve"> 19.5</w:t>
      </w:r>
      <w:r w:rsidR="00DB7821">
        <w:t>;</w:t>
      </w:r>
      <w:r>
        <w:t>146.9</w:t>
      </w:r>
      <w:r w:rsidR="00DB7821">
        <w:t>;</w:t>
      </w:r>
      <w:r>
        <w:t xml:space="preserve"> 35.3</w:t>
      </w:r>
      <w:proofErr w:type="gramStart"/>
      <w:r w:rsidR="00DB7821">
        <w:t>;</w:t>
      </w:r>
      <w:r>
        <w:t xml:space="preserve">  1.7</w:t>
      </w:r>
      <w:proofErr w:type="gramEnd"/>
      <w:r w:rsidR="00DB7821">
        <w:t>;</w:t>
      </w:r>
      <w:r>
        <w:t xml:space="preserve"> 83.1</w:t>
      </w:r>
      <w:r w:rsidR="00DB7821">
        <w:t>;</w:t>
      </w:r>
      <w:r>
        <w:t xml:space="preserve"> 46.3</w:t>
      </w:r>
      <w:r w:rsidR="00DB7821">
        <w:t>;</w:t>
      </w:r>
      <w:r>
        <w:t xml:space="preserve"> 10.6</w:t>
      </w:r>
      <w:r w:rsidR="00DB7821">
        <w:t>;</w:t>
      </w:r>
      <w:r>
        <w:t xml:space="preserve"> 95.5</w:t>
      </w:r>
      <w:r w:rsidR="00DB7821">
        <w:t>;</w:t>
      </w:r>
      <w:r>
        <w:t xml:space="preserve"> 13.4</w:t>
      </w:r>
    </w:p>
    <w:p w14:paraId="3AA67066" w14:textId="5043AB88" w:rsidR="009F43B4" w:rsidRDefault="009F43B4" w:rsidP="009F43B4">
      <w:pPr>
        <w:pStyle w:val="Code"/>
      </w:pPr>
      <w:r>
        <w:t>1985</w:t>
      </w:r>
      <w:r w:rsidR="00DB7821">
        <w:t>;</w:t>
      </w:r>
      <w:r>
        <w:t xml:space="preserve"> 17.7</w:t>
      </w:r>
      <w:r w:rsidR="00DB7821">
        <w:t>;</w:t>
      </w:r>
      <w:r>
        <w:t xml:space="preserve"> 15.9</w:t>
      </w:r>
      <w:r w:rsidR="00DB7821">
        <w:t>;</w:t>
      </w:r>
      <w:r>
        <w:t xml:space="preserve"> 17.5</w:t>
      </w:r>
      <w:r w:rsidR="00DB7821">
        <w:t>;</w:t>
      </w:r>
      <w:r>
        <w:t xml:space="preserve"> 55.0</w:t>
      </w:r>
      <w:r w:rsidR="00DB7821">
        <w:t>;</w:t>
      </w:r>
      <w:r>
        <w:t xml:space="preserve"> 85.4</w:t>
      </w:r>
      <w:r w:rsidR="00DB7821">
        <w:t>;</w:t>
      </w:r>
      <w:r>
        <w:t xml:space="preserve"> 21.2</w:t>
      </w:r>
      <w:r w:rsidR="00DB7821">
        <w:t>;</w:t>
      </w:r>
      <w:r>
        <w:t xml:space="preserve"> 16.4</w:t>
      </w:r>
      <w:proofErr w:type="gramStart"/>
      <w:r w:rsidR="00DB7821">
        <w:t>;</w:t>
      </w:r>
      <w:r>
        <w:t xml:space="preserve">  2.0</w:t>
      </w:r>
      <w:proofErr w:type="gramEnd"/>
      <w:r w:rsidR="00DB7821">
        <w:t>;</w:t>
      </w:r>
      <w:r>
        <w:t xml:space="preserve">  2.9</w:t>
      </w:r>
      <w:r w:rsidR="00DB7821">
        <w:t>;</w:t>
      </w:r>
      <w:r>
        <w:t>145.2</w:t>
      </w:r>
      <w:r w:rsidR="00DB7821">
        <w:t>;</w:t>
      </w:r>
      <w:r>
        <w:t xml:space="preserve"> 67.5</w:t>
      </w:r>
      <w:r w:rsidR="00DB7821">
        <w:t>;</w:t>
      </w:r>
      <w:r>
        <w:t xml:space="preserve"> 17.2</w:t>
      </w:r>
    </w:p>
    <w:p w14:paraId="1E32C8B5" w14:textId="6198DCE7" w:rsidR="009F43B4" w:rsidRDefault="009F43B4" w:rsidP="009F43B4">
      <w:pPr>
        <w:pStyle w:val="Code"/>
      </w:pPr>
      <w:r>
        <w:t>1986</w:t>
      </w:r>
      <w:r w:rsidR="00DB7821">
        <w:t>;</w:t>
      </w:r>
      <w:r>
        <w:t xml:space="preserve"> 92.5</w:t>
      </w:r>
      <w:r w:rsidR="00DB7821">
        <w:t>;</w:t>
      </w:r>
      <w:r>
        <w:t xml:space="preserve"> 25.0</w:t>
      </w:r>
      <w:r w:rsidR="00DB7821">
        <w:t>;</w:t>
      </w:r>
      <w:r>
        <w:t xml:space="preserve"> 28.2</w:t>
      </w:r>
      <w:r w:rsidR="00DB7821">
        <w:t>;</w:t>
      </w:r>
      <w:r>
        <w:t xml:space="preserve"> 93.0</w:t>
      </w:r>
      <w:r w:rsidR="00DB7821">
        <w:t>;</w:t>
      </w:r>
      <w:r>
        <w:t xml:space="preserve"> 42.1</w:t>
      </w:r>
      <w:r w:rsidR="00DB7821">
        <w:t>;</w:t>
      </w:r>
      <w:r>
        <w:t xml:space="preserve"> 11.9</w:t>
      </w:r>
      <w:r w:rsidR="00DB7821">
        <w:t>;</w:t>
      </w:r>
      <w:r>
        <w:t xml:space="preserve"> 29.6</w:t>
      </w:r>
      <w:r w:rsidR="00DB7821">
        <w:t>;</w:t>
      </w:r>
      <w:r>
        <w:t xml:space="preserve"> 26.9</w:t>
      </w:r>
      <w:r w:rsidR="00DB7821">
        <w:t>;</w:t>
      </w:r>
      <w:r>
        <w:t xml:space="preserve"> 84.4</w:t>
      </w:r>
      <w:r w:rsidR="00DB7821">
        <w:t>;</w:t>
      </w:r>
      <w:r>
        <w:t xml:space="preserve"> 78.7</w:t>
      </w:r>
      <w:r w:rsidR="00DB7821">
        <w:t>;</w:t>
      </w:r>
      <w:r>
        <w:t xml:space="preserve"> 18.0</w:t>
      </w:r>
      <w:r w:rsidR="00DB7821">
        <w:t>;</w:t>
      </w:r>
      <w:r>
        <w:t xml:space="preserve"> 55.2</w:t>
      </w:r>
    </w:p>
    <w:p w14:paraId="1D4A7E74" w14:textId="32B60EAE" w:rsidR="009F43B4" w:rsidRDefault="009F43B4" w:rsidP="009F43B4">
      <w:pPr>
        <w:pStyle w:val="Code"/>
      </w:pPr>
      <w:r>
        <w:t>1987</w:t>
      </w:r>
      <w:r w:rsidR="00DB7821">
        <w:t>;</w:t>
      </w:r>
      <w:r>
        <w:t xml:space="preserve"> 66.8</w:t>
      </w:r>
      <w:r w:rsidR="00DB7821">
        <w:t>;</w:t>
      </w:r>
      <w:r>
        <w:t>128.5</w:t>
      </w:r>
      <w:r w:rsidR="00DB7821">
        <w:t>;</w:t>
      </w:r>
      <w:r>
        <w:t xml:space="preserve"> 25.5</w:t>
      </w:r>
      <w:r w:rsidR="00DB7821">
        <w:t>;</w:t>
      </w:r>
      <w:r>
        <w:t xml:space="preserve"> 12.8</w:t>
      </w:r>
      <w:r w:rsidR="00DB7821">
        <w:t>;</w:t>
      </w:r>
      <w:r>
        <w:t xml:space="preserve"> 48.4</w:t>
      </w:r>
      <w:proofErr w:type="gramStart"/>
      <w:r w:rsidR="00DB7821">
        <w:t>;</w:t>
      </w:r>
      <w:r>
        <w:t xml:space="preserve">  3.1</w:t>
      </w:r>
      <w:proofErr w:type="gramEnd"/>
      <w:r w:rsidR="00DB7821">
        <w:t>;</w:t>
      </w:r>
      <w:r>
        <w:t xml:space="preserve"> 76.5</w:t>
      </w:r>
      <w:r w:rsidR="00DB7821">
        <w:t>;</w:t>
      </w:r>
      <w:r>
        <w:t xml:space="preserve"> 23.1</w:t>
      </w:r>
      <w:r w:rsidR="00DB7821">
        <w:t>;</w:t>
      </w:r>
      <w:r>
        <w:t xml:space="preserve"> 68.4</w:t>
      </w:r>
      <w:r w:rsidR="00DB7821">
        <w:t>;</w:t>
      </w:r>
      <w:r>
        <w:t>325.4</w:t>
      </w:r>
      <w:r w:rsidR="00DB7821">
        <w:t>;</w:t>
      </w:r>
      <w:r>
        <w:t>105.1</w:t>
      </w:r>
      <w:r w:rsidR="00DB7821">
        <w:t>;</w:t>
      </w:r>
      <w:r>
        <w:t xml:space="preserve"> 98.7</w:t>
      </w:r>
    </w:p>
    <w:p w14:paraId="4DE1F28B" w14:textId="716D77E4" w:rsidR="009F43B4" w:rsidRDefault="009F43B4" w:rsidP="009F43B4">
      <w:pPr>
        <w:pStyle w:val="Code"/>
      </w:pPr>
      <w:r>
        <w:t>1988</w:t>
      </w:r>
      <w:r w:rsidR="00DB7821">
        <w:t>;</w:t>
      </w:r>
      <w:r>
        <w:t>143.</w:t>
      </w:r>
      <w:proofErr w:type="gramStart"/>
      <w:r>
        <w:t>1</w:t>
      </w:r>
      <w:r w:rsidR="00DB7821">
        <w:t>;</w:t>
      </w:r>
      <w:r>
        <w:t xml:space="preserve">  0.0</w:t>
      </w:r>
      <w:proofErr w:type="gramEnd"/>
      <w:r w:rsidR="00DB7821">
        <w:t>;</w:t>
      </w:r>
      <w:r>
        <w:t xml:space="preserve">  7.8</w:t>
      </w:r>
      <w:r w:rsidR="00DB7821">
        <w:t>;</w:t>
      </w:r>
      <w:r>
        <w:t xml:space="preserve"> 75.2</w:t>
      </w:r>
      <w:r w:rsidR="00DB7821">
        <w:t>;</w:t>
      </w:r>
      <w:r>
        <w:t xml:space="preserve"> 80.3</w:t>
      </w:r>
      <w:r w:rsidR="00DB7821">
        <w:t>;</w:t>
      </w:r>
      <w:r>
        <w:t xml:space="preserve"> 40.1</w:t>
      </w:r>
      <w:r w:rsidR="00DB7821">
        <w:t>;</w:t>
      </w:r>
      <w:r>
        <w:t xml:space="preserve">  2.0</w:t>
      </w:r>
      <w:r w:rsidR="00DB7821">
        <w:t>;</w:t>
      </w:r>
      <w:r>
        <w:t xml:space="preserve"> 28.3</w:t>
      </w:r>
      <w:r w:rsidR="00DB7821">
        <w:t>;</w:t>
      </w:r>
      <w:r>
        <w:t xml:space="preserve"> 75.8</w:t>
      </w:r>
      <w:r w:rsidR="00DB7821">
        <w:t>;</w:t>
      </w:r>
      <w:r>
        <w:t xml:space="preserve"> 56.0</w:t>
      </w:r>
      <w:r w:rsidR="00DB7821">
        <w:t>;</w:t>
      </w:r>
      <w:r>
        <w:t>152.8</w:t>
      </w:r>
      <w:r w:rsidR="00DB7821">
        <w:t>;</w:t>
      </w:r>
      <w:r>
        <w:t xml:space="preserve">  0.0</w:t>
      </w:r>
    </w:p>
    <w:p w14:paraId="7022A67E" w14:textId="49A212B9" w:rsidR="009F43B4" w:rsidRDefault="009F43B4" w:rsidP="009F43B4">
      <w:pPr>
        <w:pStyle w:val="Code"/>
      </w:pPr>
      <w:proofErr w:type="gramStart"/>
      <w:r>
        <w:t>1989</w:t>
      </w:r>
      <w:r w:rsidR="00DB7821">
        <w:t>;</w:t>
      </w:r>
      <w:r>
        <w:t xml:space="preserve">  4.2</w:t>
      </w:r>
      <w:proofErr w:type="gramEnd"/>
      <w:r w:rsidR="00DB7821">
        <w:t>;</w:t>
      </w:r>
      <w:r>
        <w:t xml:space="preserve"> 13.7</w:t>
      </w:r>
      <w:r w:rsidR="00DB7821">
        <w:t>;</w:t>
      </w:r>
      <w:r>
        <w:t xml:space="preserve"> 31.3</w:t>
      </w:r>
      <w:r w:rsidR="00DB7821">
        <w:t>;</w:t>
      </w:r>
      <w:r>
        <w:t xml:space="preserve"> 80.3</w:t>
      </w:r>
      <w:r w:rsidR="00DB7821">
        <w:t>;</w:t>
      </w:r>
      <w:r>
        <w:t xml:space="preserve"> 27.3</w:t>
      </w:r>
      <w:r w:rsidR="00DB7821">
        <w:t>;</w:t>
      </w:r>
      <w:r>
        <w:t xml:space="preserve"> 29.0</w:t>
      </w:r>
      <w:r w:rsidR="00DB7821">
        <w:t>;</w:t>
      </w:r>
      <w:r>
        <w:t xml:space="preserve">  3.7</w:t>
      </w:r>
      <w:r w:rsidR="00DB7821">
        <w:t>;</w:t>
      </w:r>
      <w:r>
        <w:t xml:space="preserve"> 65.6</w:t>
      </w:r>
      <w:r w:rsidR="00DB7821">
        <w:t>;</w:t>
      </w:r>
      <w:r>
        <w:t xml:space="preserve"> 59.9</w:t>
      </w:r>
      <w:r w:rsidR="00DB7821">
        <w:t>;</w:t>
      </w:r>
      <w:r>
        <w:t xml:space="preserve"> 17.9</w:t>
      </w:r>
      <w:r w:rsidR="00DB7821">
        <w:t>;</w:t>
      </w:r>
      <w:r>
        <w:t>135.8</w:t>
      </w:r>
      <w:r w:rsidR="00DB7821">
        <w:t>;</w:t>
      </w:r>
      <w:r>
        <w:t xml:space="preserve"> 30.5</w:t>
      </w:r>
    </w:p>
    <w:p w14:paraId="7C5A3478" w14:textId="4D49A311" w:rsidR="009F43B4" w:rsidRDefault="009F43B4" w:rsidP="009F43B4">
      <w:pPr>
        <w:pStyle w:val="Code"/>
      </w:pPr>
      <w:r>
        <w:t>1990</w:t>
      </w:r>
      <w:r w:rsidR="00DB7821">
        <w:t>;</w:t>
      </w:r>
      <w:r>
        <w:t xml:space="preserve"> 13.7</w:t>
      </w:r>
      <w:proofErr w:type="gramStart"/>
      <w:r w:rsidR="00DB7821">
        <w:t>;</w:t>
      </w:r>
      <w:r>
        <w:t xml:space="preserve">  0.0</w:t>
      </w:r>
      <w:proofErr w:type="gramEnd"/>
      <w:r w:rsidR="00DB7821">
        <w:t>;</w:t>
      </w:r>
      <w:r>
        <w:t xml:space="preserve"> 23.1</w:t>
      </w:r>
      <w:r w:rsidR="00DB7821">
        <w:t>;</w:t>
      </w:r>
      <w:r>
        <w:t xml:space="preserve"> 83.3</w:t>
      </w:r>
      <w:r w:rsidR="00DB7821">
        <w:t>;</w:t>
      </w:r>
      <w:r>
        <w:t xml:space="preserve"> 72.2</w:t>
      </w:r>
      <w:r w:rsidR="00DB7821">
        <w:t>;</w:t>
      </w:r>
      <w:r>
        <w:t xml:space="preserve"> 45.9</w:t>
      </w:r>
      <w:r w:rsidR="00DB7821">
        <w:t>;</w:t>
      </w:r>
      <w:r>
        <w:t xml:space="preserve">  8.0</w:t>
      </w:r>
      <w:r w:rsidR="00DB7821">
        <w:t>;</w:t>
      </w:r>
      <w:r>
        <w:t xml:space="preserve"> 26.6</w:t>
      </w:r>
      <w:r w:rsidR="00DB7821">
        <w:t>;</w:t>
      </w:r>
      <w:r>
        <w:t xml:space="preserve"> 57.7</w:t>
      </w:r>
      <w:r w:rsidR="00DB7821">
        <w:t>;</w:t>
      </w:r>
      <w:r>
        <w:t>173.7</w:t>
      </w:r>
      <w:r w:rsidR="00DB7821">
        <w:t>;</w:t>
      </w:r>
      <w:r>
        <w:t xml:space="preserve"> 76.0</w:t>
      </w:r>
      <w:r w:rsidR="00DB7821">
        <w:t>;</w:t>
      </w:r>
      <w:r>
        <w:t xml:space="preserve"> 17.9</w:t>
      </w:r>
    </w:p>
    <w:p w14:paraId="2B9BD3CF" w14:textId="4C01B9AB" w:rsidR="009F43B4" w:rsidRDefault="009F43B4" w:rsidP="009F43B4">
      <w:pPr>
        <w:pStyle w:val="Code"/>
      </w:pPr>
      <w:r>
        <w:t>1991</w:t>
      </w:r>
      <w:r w:rsidR="00DB7821">
        <w:t>;</w:t>
      </w:r>
      <w:r>
        <w:t xml:space="preserve"> 41.8</w:t>
      </w:r>
      <w:r w:rsidR="00DB7821">
        <w:t>;</w:t>
      </w:r>
      <w:r>
        <w:t xml:space="preserve"> 69.6</w:t>
      </w:r>
      <w:r w:rsidR="00DB7821">
        <w:t>;</w:t>
      </w:r>
      <w:r>
        <w:t xml:space="preserve"> 93.8</w:t>
      </w:r>
      <w:r w:rsidR="00DB7821">
        <w:t>;</w:t>
      </w:r>
      <w:r>
        <w:t xml:space="preserve"> 41.8</w:t>
      </w:r>
      <w:r w:rsidR="00DB7821">
        <w:t>;</w:t>
      </w:r>
      <w:r>
        <w:t>148.</w:t>
      </w:r>
      <w:proofErr w:type="gramStart"/>
      <w:r>
        <w:t>1</w:t>
      </w:r>
      <w:r w:rsidR="00DB7821">
        <w:t>;</w:t>
      </w:r>
      <w:r>
        <w:t xml:space="preserve">  5.6</w:t>
      </w:r>
      <w:proofErr w:type="gramEnd"/>
      <w:r w:rsidR="00DB7821">
        <w:t>;</w:t>
      </w:r>
      <w:r>
        <w:t xml:space="preserve">  4.8</w:t>
      </w:r>
      <w:r w:rsidR="00DB7821">
        <w:t>;</w:t>
      </w:r>
      <w:r>
        <w:t xml:space="preserve"> 67.3</w:t>
      </w:r>
      <w:r w:rsidR="00DB7821">
        <w:t>;</w:t>
      </w:r>
      <w:r>
        <w:t xml:space="preserve"> 39.1</w:t>
      </w:r>
      <w:r w:rsidR="00DB7821">
        <w:t>;</w:t>
      </w:r>
      <w:r>
        <w:t xml:space="preserve"> 74.5</w:t>
      </w:r>
      <w:r w:rsidR="00DB7821">
        <w:t>;</w:t>
      </w:r>
      <w:r>
        <w:t xml:space="preserve"> 64.9</w:t>
      </w:r>
      <w:r w:rsidR="00DB7821">
        <w:t>;</w:t>
      </w:r>
      <w:r>
        <w:t>168.0</w:t>
      </w:r>
    </w:p>
    <w:p w14:paraId="14197B8D" w14:textId="6786D531" w:rsidR="009F43B4" w:rsidRDefault="009F43B4" w:rsidP="009F43B4">
      <w:pPr>
        <w:pStyle w:val="Code"/>
      </w:pPr>
      <w:r>
        <w:t>1992</w:t>
      </w:r>
      <w:r w:rsidR="00DB7821">
        <w:t>;</w:t>
      </w:r>
      <w:r>
        <w:t xml:space="preserve"> 47.5</w:t>
      </w:r>
      <w:proofErr w:type="gramStart"/>
      <w:r w:rsidR="00DB7821">
        <w:t>;</w:t>
      </w:r>
      <w:r>
        <w:t xml:space="preserve">  8.7</w:t>
      </w:r>
      <w:proofErr w:type="gramEnd"/>
      <w:r w:rsidR="00DB7821">
        <w:t>;</w:t>
      </w:r>
      <w:r>
        <w:t xml:space="preserve"> 26.7</w:t>
      </w:r>
      <w:r w:rsidR="00DB7821">
        <w:t>;</w:t>
      </w:r>
      <w:r>
        <w:t xml:space="preserve"> 26.3</w:t>
      </w:r>
      <w:r w:rsidR="00DB7821">
        <w:t>;</w:t>
      </w:r>
      <w:r>
        <w:t>103.1</w:t>
      </w:r>
      <w:r w:rsidR="00DB7821">
        <w:t>;</w:t>
      </w:r>
      <w:r>
        <w:t>162.3</w:t>
      </w:r>
      <w:r w:rsidR="00DB7821">
        <w:t>;</w:t>
      </w:r>
      <w:r>
        <w:t xml:space="preserve"> 61.4</w:t>
      </w:r>
      <w:r w:rsidR="00DB7821">
        <w:t>;</w:t>
      </w:r>
      <w:r>
        <w:t xml:space="preserve"> 45.4</w:t>
      </w:r>
      <w:r w:rsidR="00DB7821">
        <w:t>;</w:t>
      </w:r>
      <w:r>
        <w:t xml:space="preserve"> 24.2</w:t>
      </w:r>
      <w:r w:rsidR="00DB7821">
        <w:t>;</w:t>
      </w:r>
      <w:r>
        <w:t xml:space="preserve"> 70.5</w:t>
      </w:r>
      <w:r w:rsidR="00DB7821">
        <w:t>;</w:t>
      </w:r>
      <w:r>
        <w:t xml:space="preserve">  0.3</w:t>
      </w:r>
      <w:r w:rsidR="00DB7821">
        <w:t>;</w:t>
      </w:r>
      <w:r>
        <w:t xml:space="preserve"> 18.9</w:t>
      </w:r>
    </w:p>
    <w:p w14:paraId="30A59169" w14:textId="1BD7AF17" w:rsidR="009F43B4" w:rsidRDefault="009F43B4" w:rsidP="009F43B4">
      <w:pPr>
        <w:pStyle w:val="Code"/>
      </w:pPr>
      <w:proofErr w:type="gramStart"/>
      <w:r>
        <w:t>1993</w:t>
      </w:r>
      <w:r w:rsidR="00DB7821">
        <w:t>;</w:t>
      </w:r>
      <w:r>
        <w:t xml:space="preserve">  0.0</w:t>
      </w:r>
      <w:proofErr w:type="gramEnd"/>
      <w:r w:rsidR="00DB7821">
        <w:t>;</w:t>
      </w:r>
      <w:r>
        <w:t xml:space="preserve"> 25.2</w:t>
      </w:r>
      <w:r w:rsidR="00DB7821">
        <w:t>;</w:t>
      </w:r>
      <w:r>
        <w:t xml:space="preserve"> 96.2</w:t>
      </w:r>
      <w:r w:rsidR="00DB7821">
        <w:t>;</w:t>
      </w:r>
      <w:r>
        <w:t xml:space="preserve"> 98.5</w:t>
      </w:r>
      <w:r w:rsidR="00DB7821">
        <w:t>;</w:t>
      </w:r>
      <w:r>
        <w:t xml:space="preserve"> 25.0</w:t>
      </w:r>
      <w:r w:rsidR="00DB7821">
        <w:t>;</w:t>
      </w:r>
      <w:r>
        <w:t xml:space="preserve">  8.4</w:t>
      </w:r>
      <w:r w:rsidR="00DB7821">
        <w:t>;</w:t>
      </w:r>
      <w:r>
        <w:t xml:space="preserve"> 21.6</w:t>
      </w:r>
      <w:r w:rsidR="00DB7821">
        <w:t>;</w:t>
      </w:r>
      <w:r>
        <w:t xml:space="preserve"> 59.1</w:t>
      </w:r>
      <w:r w:rsidR="00DB7821">
        <w:t>;</w:t>
      </w:r>
      <w:r>
        <w:t>248.1</w:t>
      </w:r>
      <w:r w:rsidR="00DB7821">
        <w:t>;</w:t>
      </w:r>
      <w:r>
        <w:t xml:space="preserve"> 63.2</w:t>
      </w:r>
      <w:r w:rsidR="00DB7821">
        <w:t>;</w:t>
      </w:r>
      <w:r>
        <w:t xml:space="preserve"> 31.3</w:t>
      </w:r>
      <w:r w:rsidR="00DB7821">
        <w:t>;</w:t>
      </w:r>
      <w:r>
        <w:t xml:space="preserve">  0.0</w:t>
      </w:r>
    </w:p>
    <w:p w14:paraId="5AC84408" w14:textId="1B5CB3F4" w:rsidR="009F43B4" w:rsidRDefault="009F43B4" w:rsidP="009F43B4">
      <w:pPr>
        <w:pStyle w:val="Code"/>
      </w:pPr>
      <w:r>
        <w:t>1994</w:t>
      </w:r>
      <w:r w:rsidR="00DB7821">
        <w:t>;</w:t>
      </w:r>
      <w:r>
        <w:t xml:space="preserve"> 15.4</w:t>
      </w:r>
      <w:r w:rsidR="00DB7821">
        <w:t>;</w:t>
      </w:r>
      <w:r>
        <w:t xml:space="preserve"> 48.2</w:t>
      </w:r>
      <w:r w:rsidR="00DB7821">
        <w:t>;</w:t>
      </w:r>
      <w:r>
        <w:t xml:space="preserve"> 59.0</w:t>
      </w:r>
      <w:r w:rsidR="00DB7821">
        <w:t>;</w:t>
      </w:r>
      <w:r>
        <w:t xml:space="preserve"> 42.4</w:t>
      </w:r>
      <w:r w:rsidR="00DB7821">
        <w:t>;</w:t>
      </w:r>
      <w:r>
        <w:t xml:space="preserve"> 42.2</w:t>
      </w:r>
      <w:r w:rsidR="00DB7821">
        <w:t>;</w:t>
      </w:r>
      <w:r>
        <w:t xml:space="preserve"> 44.6</w:t>
      </w:r>
      <w:proofErr w:type="gramStart"/>
      <w:r w:rsidR="00DB7821">
        <w:t>;</w:t>
      </w:r>
      <w:r>
        <w:t xml:space="preserve">  0.3</w:t>
      </w:r>
      <w:proofErr w:type="gramEnd"/>
      <w:r w:rsidR="00DB7821">
        <w:t>;</w:t>
      </w:r>
      <w:r>
        <w:t xml:space="preserve">  4.9</w:t>
      </w:r>
      <w:r w:rsidR="00DB7821">
        <w:t>;</w:t>
      </w:r>
      <w:r>
        <w:t>272.5</w:t>
      </w:r>
      <w:r w:rsidR="00DB7821">
        <w:t>;</w:t>
      </w:r>
      <w:r>
        <w:t>156.7</w:t>
      </w:r>
      <w:r w:rsidR="00DB7821">
        <w:t>;</w:t>
      </w:r>
      <w:r>
        <w:t xml:space="preserve"> 49.9</w:t>
      </w:r>
      <w:r w:rsidR="00DB7821">
        <w:t>;</w:t>
      </w:r>
      <w:r>
        <w:t xml:space="preserve">  9.6</w:t>
      </w:r>
    </w:p>
    <w:p w14:paraId="4FE6CD68" w14:textId="49B47D5C" w:rsidR="009F43B4" w:rsidRDefault="009F43B4" w:rsidP="009F43B4">
      <w:pPr>
        <w:pStyle w:val="Code"/>
      </w:pPr>
      <w:proofErr w:type="gramStart"/>
      <w:r>
        <w:t>1995</w:t>
      </w:r>
      <w:r w:rsidR="00DB7821">
        <w:t>;</w:t>
      </w:r>
      <w:r>
        <w:t xml:space="preserve">  9.4</w:t>
      </w:r>
      <w:proofErr w:type="gramEnd"/>
      <w:r w:rsidR="00DB7821">
        <w:t>;</w:t>
      </w:r>
      <w:r>
        <w:t xml:space="preserve"> 12.6</w:t>
      </w:r>
      <w:r w:rsidR="00DB7821">
        <w:t>;</w:t>
      </w:r>
      <w:r>
        <w:t xml:space="preserve">  7.2</w:t>
      </w:r>
      <w:r w:rsidR="00DB7821">
        <w:t>;</w:t>
      </w:r>
      <w:r>
        <w:t xml:space="preserve"> 35.4</w:t>
      </w:r>
      <w:r w:rsidR="00DB7821">
        <w:t>;</w:t>
      </w:r>
      <w:r>
        <w:t xml:space="preserve"> 24.5</w:t>
      </w:r>
      <w:r w:rsidR="00DB7821">
        <w:t>;</w:t>
      </w:r>
      <w:r>
        <w:t xml:space="preserve"> 30.3</w:t>
      </w:r>
      <w:r w:rsidR="00DB7821">
        <w:t>;</w:t>
      </w:r>
      <w:r>
        <w:t xml:space="preserve">  4.8</w:t>
      </w:r>
      <w:r w:rsidR="00DB7821">
        <w:t>;</w:t>
      </w:r>
      <w:r>
        <w:t xml:space="preserve"> 68.7</w:t>
      </w:r>
      <w:r w:rsidR="00DB7821">
        <w:t>;</w:t>
      </w:r>
      <w:r>
        <w:t>142.2</w:t>
      </w:r>
      <w:r w:rsidR="00DB7821">
        <w:t>;</w:t>
      </w:r>
      <w:r>
        <w:t xml:space="preserve"> 18.8</w:t>
      </w:r>
      <w:r w:rsidR="00DB7821">
        <w:t>;</w:t>
      </w:r>
      <w:r>
        <w:t xml:space="preserve"> 65.8</w:t>
      </w:r>
      <w:r w:rsidR="00DB7821">
        <w:t>;</w:t>
      </w:r>
      <w:r>
        <w:t xml:space="preserve"> 84.4</w:t>
      </w:r>
    </w:p>
    <w:p w14:paraId="6462FB33" w14:textId="2C6A0A7F" w:rsidR="009F43B4" w:rsidRDefault="009F43B4" w:rsidP="009F43B4">
      <w:pPr>
        <w:pStyle w:val="Code"/>
      </w:pPr>
      <w:r>
        <w:t>1996</w:t>
      </w:r>
      <w:r w:rsidR="00DB7821">
        <w:t>;</w:t>
      </w:r>
      <w:r>
        <w:t>128.0</w:t>
      </w:r>
      <w:r w:rsidR="00DB7821">
        <w:t>;</w:t>
      </w:r>
      <w:r>
        <w:t xml:space="preserve"> 27.6</w:t>
      </w:r>
      <w:r w:rsidR="00DB7821">
        <w:t>;</w:t>
      </w:r>
      <w:r>
        <w:t xml:space="preserve"> 55.9</w:t>
      </w:r>
      <w:r w:rsidR="00DB7821">
        <w:t>;</w:t>
      </w:r>
      <w:r>
        <w:t>119.5</w:t>
      </w:r>
      <w:r w:rsidR="00DB7821">
        <w:t>;</w:t>
      </w:r>
      <w:r>
        <w:t xml:space="preserve"> 68.4</w:t>
      </w:r>
      <w:r w:rsidR="00DB7821">
        <w:t>;</w:t>
      </w:r>
      <w:r>
        <w:t xml:space="preserve"> 89.2</w:t>
      </w:r>
      <w:proofErr w:type="gramStart"/>
      <w:r w:rsidR="00DB7821">
        <w:t>;</w:t>
      </w:r>
      <w:r>
        <w:t xml:space="preserve">  1.0</w:t>
      </w:r>
      <w:proofErr w:type="gramEnd"/>
      <w:r w:rsidR="00DB7821">
        <w:t>;</w:t>
      </w:r>
      <w:r>
        <w:t xml:space="preserve"> 43.4</w:t>
      </w:r>
      <w:r w:rsidR="00DB7821">
        <w:t>;</w:t>
      </w:r>
      <w:r>
        <w:t xml:space="preserve"> 73.4</w:t>
      </w:r>
      <w:r w:rsidR="00DB7821">
        <w:t>;</w:t>
      </w:r>
      <w:r>
        <w:t>110.9</w:t>
      </w:r>
      <w:r w:rsidR="00DB7821">
        <w:t>;</w:t>
      </w:r>
      <w:r>
        <w:t>137.1</w:t>
      </w:r>
      <w:r w:rsidR="00DB7821">
        <w:t>;</w:t>
      </w:r>
      <w:r>
        <w:t>128.0</w:t>
      </w:r>
    </w:p>
    <w:p w14:paraId="444BCD5C" w14:textId="211B4A86" w:rsidR="009F43B4" w:rsidRDefault="009F43B4" w:rsidP="009F43B4">
      <w:pPr>
        <w:pStyle w:val="Code"/>
      </w:pPr>
      <w:r>
        <w:t>1997</w:t>
      </w:r>
      <w:r w:rsidR="00DB7821">
        <w:t>;</w:t>
      </w:r>
      <w:r>
        <w:t>152.</w:t>
      </w:r>
      <w:proofErr w:type="gramStart"/>
      <w:r>
        <w:t>1</w:t>
      </w:r>
      <w:r w:rsidR="00DB7821">
        <w:t>;</w:t>
      </w:r>
      <w:r>
        <w:t xml:space="preserve">  0.2</w:t>
      </w:r>
      <w:proofErr w:type="gramEnd"/>
      <w:r w:rsidR="00DB7821">
        <w:t>;</w:t>
      </w:r>
      <w:r>
        <w:t xml:space="preserve">  5.2</w:t>
      </w:r>
      <w:r w:rsidR="00DB7821">
        <w:t>;</w:t>
      </w:r>
      <w:r>
        <w:t xml:space="preserve"> 62.3</w:t>
      </w:r>
      <w:r w:rsidR="00DB7821">
        <w:t>;</w:t>
      </w:r>
      <w:r>
        <w:t xml:space="preserve"> 10.0</w:t>
      </w:r>
      <w:r w:rsidR="00DB7821">
        <w:t>;</w:t>
      </w:r>
      <w:r>
        <w:t xml:space="preserve"> 60.7</w:t>
      </w:r>
      <w:r w:rsidR="00DB7821">
        <w:t>;</w:t>
      </w:r>
      <w:r>
        <w:t xml:space="preserve"> 26.3</w:t>
      </w:r>
      <w:r w:rsidR="00DB7821">
        <w:t>;</w:t>
      </w:r>
      <w:r>
        <w:t xml:space="preserve"> 24.9</w:t>
      </w:r>
      <w:r w:rsidR="00DB7821">
        <w:t>;</w:t>
      </w:r>
      <w:r>
        <w:t xml:space="preserve"> 26.5</w:t>
      </w:r>
      <w:r w:rsidR="00DB7821">
        <w:t>;</w:t>
      </w:r>
      <w:r>
        <w:t xml:space="preserve"> 32.4</w:t>
      </w:r>
      <w:r w:rsidR="00DB7821">
        <w:t>;</w:t>
      </w:r>
      <w:r>
        <w:t xml:space="preserve"> 52.9</w:t>
      </w:r>
      <w:r w:rsidR="00DB7821">
        <w:t>;</w:t>
      </w:r>
      <w:r>
        <w:t>118.5</w:t>
      </w:r>
    </w:p>
    <w:p w14:paraId="2B12299A" w14:textId="40753CE6" w:rsidR="009F43B4" w:rsidRDefault="009F43B4" w:rsidP="009F43B4">
      <w:pPr>
        <w:pStyle w:val="Code"/>
      </w:pPr>
      <w:r>
        <w:t>1998</w:t>
      </w:r>
      <w:r w:rsidR="00DB7821">
        <w:t>;</w:t>
      </w:r>
      <w:r>
        <w:t xml:space="preserve"> 85.0</w:t>
      </w:r>
      <w:proofErr w:type="gramStart"/>
      <w:r w:rsidR="00DB7821">
        <w:t>;</w:t>
      </w:r>
      <w:r>
        <w:t xml:space="preserve">  6.4</w:t>
      </w:r>
      <w:proofErr w:type="gramEnd"/>
      <w:r w:rsidR="00DB7821">
        <w:t>;</w:t>
      </w:r>
      <w:r>
        <w:t xml:space="preserve">  8.3</w:t>
      </w:r>
      <w:r w:rsidR="00DB7821">
        <w:t>;</w:t>
      </w:r>
      <w:r>
        <w:t xml:space="preserve"> 14.8</w:t>
      </w:r>
      <w:r w:rsidR="00DB7821">
        <w:t>;</w:t>
      </w:r>
      <w:r>
        <w:t xml:space="preserve"> 13.6</w:t>
      </w:r>
      <w:r w:rsidR="00DB7821">
        <w:t>;</w:t>
      </w:r>
      <w:r>
        <w:t xml:space="preserve">  9.6</w:t>
      </w:r>
      <w:r w:rsidR="00DB7821">
        <w:t>;</w:t>
      </w:r>
      <w:r>
        <w:t xml:space="preserve">  4.1</w:t>
      </w:r>
      <w:r w:rsidR="00DB7821">
        <w:t>;</w:t>
      </w:r>
      <w:r>
        <w:t xml:space="preserve"> 49.8</w:t>
      </w:r>
      <w:r w:rsidR="00DB7821">
        <w:t>;</w:t>
      </w:r>
      <w:r>
        <w:t xml:space="preserve"> 87.3</w:t>
      </w:r>
      <w:r w:rsidR="00DB7821">
        <w:t>;</w:t>
      </w:r>
      <w:r>
        <w:t xml:space="preserve"> 71.0</w:t>
      </w:r>
      <w:r w:rsidR="00DB7821">
        <w:t>;</w:t>
      </w:r>
      <w:r>
        <w:t xml:space="preserve">  9.6</w:t>
      </w:r>
      <w:r w:rsidR="00DB7821">
        <w:t>;</w:t>
      </w:r>
      <w:r>
        <w:t>125.6</w:t>
      </w:r>
    </w:p>
    <w:p w14:paraId="72D2B0FD" w14:textId="2756FEE3" w:rsidR="009F43B4" w:rsidRDefault="009F43B4" w:rsidP="009F43B4">
      <w:pPr>
        <w:pStyle w:val="Code"/>
      </w:pPr>
      <w:r>
        <w:t>1999</w:t>
      </w:r>
      <w:r w:rsidR="00DB7821">
        <w:t>;</w:t>
      </w:r>
      <w:r>
        <w:t xml:space="preserve"> 49.0</w:t>
      </w:r>
      <w:proofErr w:type="gramStart"/>
      <w:r w:rsidR="00DB7821">
        <w:t>;</w:t>
      </w:r>
      <w:r>
        <w:t xml:space="preserve">  0.4</w:t>
      </w:r>
      <w:proofErr w:type="gramEnd"/>
      <w:r w:rsidR="00DB7821">
        <w:t>;</w:t>
      </w:r>
      <w:r>
        <w:t xml:space="preserve"> 14.4</w:t>
      </w:r>
      <w:r w:rsidR="00DB7821">
        <w:t>;</w:t>
      </w:r>
      <w:r>
        <w:t xml:space="preserve"> 29.0</w:t>
      </w:r>
      <w:r w:rsidR="00DB7821">
        <w:t>;</w:t>
      </w:r>
      <w:r>
        <w:t xml:space="preserve"> 35.6</w:t>
      </w:r>
      <w:r w:rsidR="00DB7821">
        <w:t>;</w:t>
      </w:r>
      <w:r>
        <w:t xml:space="preserve"> 15.6</w:t>
      </w:r>
      <w:r w:rsidR="00DB7821">
        <w:t>;</w:t>
      </w:r>
      <w:r>
        <w:t xml:space="preserve"> 10.5</w:t>
      </w:r>
      <w:r w:rsidR="00DB7821">
        <w:t>;</w:t>
      </w:r>
      <w:r>
        <w:t xml:space="preserve">  5.3</w:t>
      </w:r>
      <w:r w:rsidR="00DB7821">
        <w:t>;</w:t>
      </w:r>
      <w:r>
        <w:t>171.7</w:t>
      </w:r>
      <w:r w:rsidR="00DB7821">
        <w:t>;</w:t>
      </w:r>
      <w:r>
        <w:t>116.1</w:t>
      </w:r>
      <w:r w:rsidR="00DB7821">
        <w:t>;</w:t>
      </w:r>
      <w:r>
        <w:t xml:space="preserve"> 61.6</w:t>
      </w:r>
      <w:r w:rsidR="00DB7821">
        <w:t>;</w:t>
      </w:r>
      <w:r>
        <w:t xml:space="preserve"> 12.2</w:t>
      </w:r>
    </w:p>
    <w:p w14:paraId="17DCD505" w14:textId="6BA4CAF0" w:rsidR="009F43B4" w:rsidRDefault="009F43B4" w:rsidP="009F43B4">
      <w:pPr>
        <w:pStyle w:val="Code"/>
      </w:pPr>
      <w:r>
        <w:t>2000</w:t>
      </w:r>
      <w:r w:rsidR="00DB7821">
        <w:t>;</w:t>
      </w:r>
      <w:r>
        <w:t xml:space="preserve"> 26.6</w:t>
      </w:r>
      <w:proofErr w:type="gramStart"/>
      <w:r w:rsidR="00DB7821">
        <w:t>;</w:t>
      </w:r>
      <w:r>
        <w:t xml:space="preserve">  1.1</w:t>
      </w:r>
      <w:proofErr w:type="gramEnd"/>
      <w:r w:rsidR="00DB7821">
        <w:t>;</w:t>
      </w:r>
      <w:r>
        <w:t xml:space="preserve"> 47.5</w:t>
      </w:r>
      <w:r w:rsidR="00DB7821">
        <w:t>;</w:t>
      </w:r>
      <w:r>
        <w:t xml:space="preserve"> 80.4</w:t>
      </w:r>
      <w:r w:rsidR="00DB7821">
        <w:t>;</w:t>
      </w:r>
      <w:r>
        <w:t xml:space="preserve"> 85.4</w:t>
      </w:r>
      <w:r w:rsidR="00DB7821">
        <w:t>;</w:t>
      </w:r>
      <w:r>
        <w:t xml:space="preserve"> 17.2</w:t>
      </w:r>
      <w:r w:rsidR="00DB7821">
        <w:t>;</w:t>
      </w:r>
      <w:r>
        <w:t xml:space="preserve">  1.9</w:t>
      </w:r>
      <w:r w:rsidR="00DB7821">
        <w:t>;</w:t>
      </w:r>
      <w:r>
        <w:t xml:space="preserve"> 13.7</w:t>
      </w:r>
      <w:r w:rsidR="00DB7821">
        <w:t>;</w:t>
      </w:r>
      <w:r>
        <w:t xml:space="preserve"> 56.4</w:t>
      </w:r>
      <w:r w:rsidR="00DB7821">
        <w:t>;</w:t>
      </w:r>
      <w:r>
        <w:t xml:space="preserve"> 61.1</w:t>
      </w:r>
      <w:r w:rsidR="00DB7821">
        <w:t>;</w:t>
      </w:r>
      <w:r>
        <w:t xml:space="preserve"> 13.9</w:t>
      </w:r>
      <w:r w:rsidR="00DB7821">
        <w:t>;</w:t>
      </w:r>
      <w:r>
        <w:t xml:space="preserve"> 63.9</w:t>
      </w:r>
    </w:p>
    <w:p w14:paraId="0DE4E514" w14:textId="329EE763" w:rsidR="009F43B4" w:rsidRDefault="009F43B4" w:rsidP="009F43B4">
      <w:pPr>
        <w:pStyle w:val="Code"/>
      </w:pPr>
      <w:r>
        <w:t>2001</w:t>
      </w:r>
      <w:r w:rsidR="00DB7821">
        <w:t>;</w:t>
      </w:r>
      <w:r>
        <w:t xml:space="preserve"> 84.2</w:t>
      </w:r>
      <w:r w:rsidR="00DB7821">
        <w:t>;</w:t>
      </w:r>
      <w:r>
        <w:t xml:space="preserve"> 21.0</w:t>
      </w:r>
      <w:r w:rsidR="00DB7821">
        <w:t>;</w:t>
      </w:r>
      <w:r>
        <w:t xml:space="preserve"> 17.1</w:t>
      </w:r>
      <w:r w:rsidR="00DB7821">
        <w:t>;</w:t>
      </w:r>
      <w:r>
        <w:t xml:space="preserve"> 34.0</w:t>
      </w:r>
      <w:r w:rsidR="00DB7821">
        <w:t>;</w:t>
      </w:r>
      <w:r>
        <w:t xml:space="preserve"> 31.9</w:t>
      </w:r>
      <w:proofErr w:type="gramStart"/>
      <w:r w:rsidR="00DB7821">
        <w:t>;</w:t>
      </w:r>
      <w:r>
        <w:t xml:space="preserve">  3.0</w:t>
      </w:r>
      <w:proofErr w:type="gramEnd"/>
      <w:r w:rsidR="00DB7821">
        <w:t>;</w:t>
      </w:r>
      <w:r>
        <w:t xml:space="preserve"> 80.4</w:t>
      </w:r>
      <w:r w:rsidR="00DB7821">
        <w:t>;</w:t>
      </w:r>
      <w:r>
        <w:t xml:space="preserve"> 16.4</w:t>
      </w:r>
      <w:r w:rsidR="00DB7821">
        <w:t>;</w:t>
      </w:r>
      <w:r>
        <w:t xml:space="preserve"> 48.7</w:t>
      </w:r>
      <w:r w:rsidR="00DB7821">
        <w:t>;</w:t>
      </w:r>
      <w:r>
        <w:t xml:space="preserve"> 50.6</w:t>
      </w:r>
      <w:r w:rsidR="00DB7821">
        <w:t>;</w:t>
      </w:r>
      <w:r>
        <w:t xml:space="preserve"> 67.8</w:t>
      </w:r>
      <w:r w:rsidR="00DB7821">
        <w:t>;</w:t>
      </w:r>
      <w:r>
        <w:t xml:space="preserve"> 31.0</w:t>
      </w:r>
    </w:p>
    <w:p w14:paraId="2134F5F3" w14:textId="15963521" w:rsidR="009F43B4" w:rsidRDefault="009F43B4" w:rsidP="009F43B4">
      <w:pPr>
        <w:pStyle w:val="Code"/>
      </w:pPr>
      <w:r>
        <w:t>2002</w:t>
      </w:r>
      <w:r w:rsidR="00DB7821">
        <w:t>;</w:t>
      </w:r>
      <w:r>
        <w:t xml:space="preserve"> 46.3</w:t>
      </w:r>
      <w:r w:rsidR="00DB7821">
        <w:t>;</w:t>
      </w:r>
      <w:r>
        <w:t xml:space="preserve"> 20.3</w:t>
      </w:r>
      <w:r w:rsidR="00DB7821">
        <w:t>;</w:t>
      </w:r>
      <w:r>
        <w:t xml:space="preserve"> 85.7</w:t>
      </w:r>
      <w:r w:rsidR="00DB7821">
        <w:t>;</w:t>
      </w:r>
      <w:r>
        <w:t>113.6</w:t>
      </w:r>
      <w:r w:rsidR="00DB7821">
        <w:t>;</w:t>
      </w:r>
      <w:r>
        <w:t>112.8</w:t>
      </w:r>
      <w:r w:rsidR="00DB7821">
        <w:t>;</w:t>
      </w:r>
      <w:r>
        <w:t xml:space="preserve"> 37.4</w:t>
      </w:r>
      <w:r w:rsidR="00DB7821">
        <w:t>;</w:t>
      </w:r>
      <w:r>
        <w:t>125.9</w:t>
      </w:r>
      <w:r w:rsidR="00DB7821">
        <w:t>;</w:t>
      </w:r>
      <w:r>
        <w:t xml:space="preserve"> 97.7</w:t>
      </w:r>
      <w:r w:rsidR="00DB7821">
        <w:t>;</w:t>
      </w:r>
      <w:r>
        <w:t xml:space="preserve"> 33.6</w:t>
      </w:r>
      <w:r w:rsidR="00DB7821">
        <w:t>;</w:t>
      </w:r>
      <w:r>
        <w:t>161.9</w:t>
      </w:r>
      <w:r w:rsidR="00DB7821">
        <w:t>;</w:t>
      </w:r>
      <w:r>
        <w:t xml:space="preserve"> 65.7</w:t>
      </w:r>
      <w:r w:rsidR="00DB7821">
        <w:t>;</w:t>
      </w:r>
      <w:r>
        <w:t xml:space="preserve"> 52.5</w:t>
      </w:r>
    </w:p>
    <w:p w14:paraId="07CC4246" w14:textId="501ACF6A" w:rsidR="009F43B4" w:rsidRDefault="009F43B4" w:rsidP="009F43B4">
      <w:pPr>
        <w:pStyle w:val="Code"/>
      </w:pPr>
      <w:r>
        <w:t>2003</w:t>
      </w:r>
      <w:r w:rsidR="00DB7821">
        <w:t>;</w:t>
      </w:r>
      <w:r>
        <w:t xml:space="preserve"> 24.6</w:t>
      </w:r>
      <w:r w:rsidR="00DB7821">
        <w:t>;</w:t>
      </w:r>
      <w:r>
        <w:t>154.5</w:t>
      </w:r>
      <w:r w:rsidR="00DB7821">
        <w:t>;</w:t>
      </w:r>
      <w:r>
        <w:t xml:space="preserve"> 15.8</w:t>
      </w:r>
      <w:r w:rsidR="00DB7821">
        <w:t>;</w:t>
      </w:r>
      <w:r>
        <w:t xml:space="preserve"> 16.5</w:t>
      </w:r>
      <w:r w:rsidR="00DB7821">
        <w:t>;</w:t>
      </w:r>
      <w:r>
        <w:t xml:space="preserve"> 52.9</w:t>
      </w:r>
      <w:proofErr w:type="gramStart"/>
      <w:r w:rsidR="00DB7821">
        <w:t>;</w:t>
      </w:r>
      <w:r>
        <w:t xml:space="preserve">  0.0</w:t>
      </w:r>
      <w:proofErr w:type="gramEnd"/>
      <w:r w:rsidR="00DB7821">
        <w:t>;</w:t>
      </w:r>
      <w:r>
        <w:t xml:space="preserve">  4.3</w:t>
      </w:r>
      <w:r w:rsidR="00DB7821">
        <w:t>;</w:t>
      </w:r>
      <w:r>
        <w:t xml:space="preserve"> 31.4</w:t>
      </w:r>
      <w:r w:rsidR="00DB7821">
        <w:t>;</w:t>
      </w:r>
      <w:r>
        <w:t xml:space="preserve"> 97.9</w:t>
      </w:r>
      <w:r w:rsidR="00DB7821">
        <w:t>;</w:t>
      </w:r>
      <w:r>
        <w:t>150.8</w:t>
      </w:r>
      <w:r w:rsidR="00DB7821">
        <w:t>;</w:t>
      </w:r>
      <w:r>
        <w:t xml:space="preserve"> 16.6</w:t>
      </w:r>
      <w:r w:rsidR="00DB7821">
        <w:t>;</w:t>
      </w:r>
      <w:r>
        <w:t xml:space="preserve"> 36.0</w:t>
      </w:r>
    </w:p>
    <w:p w14:paraId="4217267C" w14:textId="3D61E009" w:rsidR="009F43B4" w:rsidRDefault="009F43B4" w:rsidP="009F43B4">
      <w:pPr>
        <w:pStyle w:val="Code"/>
      </w:pPr>
      <w:proofErr w:type="gramStart"/>
      <w:r>
        <w:t>2004</w:t>
      </w:r>
      <w:r w:rsidR="00DB7821">
        <w:t>;</w:t>
      </w:r>
      <w:r>
        <w:t xml:space="preserve">  2.6</w:t>
      </w:r>
      <w:proofErr w:type="gramEnd"/>
      <w:r w:rsidR="00DB7821">
        <w:t>;</w:t>
      </w:r>
      <w:r>
        <w:t>107.1</w:t>
      </w:r>
      <w:r w:rsidR="00DB7821">
        <w:t>;</w:t>
      </w:r>
      <w:r>
        <w:t xml:space="preserve"> 68.2</w:t>
      </w:r>
      <w:r w:rsidR="00DB7821">
        <w:t>;</w:t>
      </w:r>
      <w:r>
        <w:t>128.9</w:t>
      </w:r>
      <w:r w:rsidR="00DB7821">
        <w:t>;</w:t>
      </w:r>
      <w:r>
        <w:t xml:space="preserve"> 36.6</w:t>
      </w:r>
      <w:r w:rsidR="00DB7821">
        <w:t>;</w:t>
      </w:r>
      <w:r>
        <w:t xml:space="preserve"> 14.5</w:t>
      </w:r>
      <w:r w:rsidR="00DB7821">
        <w:t>;</w:t>
      </w:r>
      <w:r>
        <w:t xml:space="preserve"> 32.1</w:t>
      </w:r>
      <w:r w:rsidR="00DB7821">
        <w:t>;</w:t>
      </w:r>
      <w:r>
        <w:t xml:space="preserve"> 12.0</w:t>
      </w:r>
      <w:r w:rsidR="00DB7821">
        <w:t>;</w:t>
      </w:r>
      <w:r>
        <w:t xml:space="preserve"> 71.1</w:t>
      </w:r>
      <w:r w:rsidR="00DB7821">
        <w:t>;</w:t>
      </w:r>
      <w:r>
        <w:t xml:space="preserve"> 27.9</w:t>
      </w:r>
      <w:r w:rsidR="00DB7821">
        <w:t>;</w:t>
      </w:r>
      <w:r>
        <w:t xml:space="preserve">  9.8</w:t>
      </w:r>
      <w:r w:rsidR="00DB7821">
        <w:t>;</w:t>
      </w:r>
      <w:r>
        <w:t xml:space="preserve"> 77.6</w:t>
      </w:r>
    </w:p>
    <w:p w14:paraId="0D2C3F96" w14:textId="5024A100" w:rsidR="009F43B4" w:rsidRDefault="009F43B4" w:rsidP="009F43B4">
      <w:pPr>
        <w:pStyle w:val="Code"/>
      </w:pPr>
      <w:proofErr w:type="gramStart"/>
      <w:r>
        <w:t>2005</w:t>
      </w:r>
      <w:r w:rsidR="00DB7821">
        <w:t>;</w:t>
      </w:r>
      <w:r>
        <w:t xml:space="preserve">  0.0</w:t>
      </w:r>
      <w:proofErr w:type="gramEnd"/>
      <w:r w:rsidR="00DB7821">
        <w:t>;</w:t>
      </w:r>
      <w:r>
        <w:t xml:space="preserve"> 55.6</w:t>
      </w:r>
      <w:r w:rsidR="00DB7821">
        <w:t>;</w:t>
      </w:r>
      <w:r>
        <w:t xml:space="preserve"> 18.3</w:t>
      </w:r>
      <w:r w:rsidR="00DB7821">
        <w:t>;</w:t>
      </w:r>
      <w:r>
        <w:t xml:space="preserve"> 14.1</w:t>
      </w:r>
      <w:r w:rsidR="00DB7821">
        <w:t>;</w:t>
      </w:r>
      <w:r>
        <w:t xml:space="preserve"> 33.3</w:t>
      </w:r>
      <w:r w:rsidR="00DB7821">
        <w:t>;</w:t>
      </w:r>
      <w:r>
        <w:t xml:space="preserve"> 11.5</w:t>
      </w:r>
      <w:r w:rsidR="00DB7821">
        <w:t>;</w:t>
      </w:r>
      <w:r>
        <w:t xml:space="preserve">  7.8</w:t>
      </w:r>
      <w:r w:rsidR="00DB7821">
        <w:t>;</w:t>
      </w:r>
      <w:r>
        <w:t xml:space="preserve"> 14.7</w:t>
      </w:r>
      <w:r w:rsidR="00DB7821">
        <w:t>;</w:t>
      </w:r>
      <w:r>
        <w:t>105.6</w:t>
      </w:r>
      <w:r w:rsidR="00DB7821">
        <w:t>;</w:t>
      </w:r>
      <w:r>
        <w:t>127.1</w:t>
      </w:r>
      <w:r w:rsidR="00DB7821">
        <w:t>;</w:t>
      </w:r>
      <w:r>
        <w:t>140.3</w:t>
      </w:r>
      <w:r w:rsidR="00DB7821">
        <w:t>;</w:t>
      </w:r>
      <w:r>
        <w:t xml:space="preserve">  3.1</w:t>
      </w:r>
    </w:p>
    <w:p w14:paraId="75901D7A" w14:textId="0214AF1C" w:rsidR="009F43B4" w:rsidRDefault="009F43B4" w:rsidP="009F43B4">
      <w:pPr>
        <w:pStyle w:val="Code"/>
      </w:pPr>
      <w:r>
        <w:t>2006</w:t>
      </w:r>
      <w:r w:rsidR="00DB7821">
        <w:t>;</w:t>
      </w:r>
      <w:r>
        <w:t>150.4</w:t>
      </w:r>
      <w:r w:rsidR="00DB7821">
        <w:t>;</w:t>
      </w:r>
      <w:r>
        <w:t xml:space="preserve"> 19.1</w:t>
      </w:r>
      <w:r w:rsidR="00DB7821">
        <w:t>;</w:t>
      </w:r>
      <w:r>
        <w:t xml:space="preserve"> 18.2</w:t>
      </w:r>
      <w:proofErr w:type="gramStart"/>
      <w:r w:rsidR="00DB7821">
        <w:t>;</w:t>
      </w:r>
      <w:r>
        <w:t xml:space="preserve">  7.2</w:t>
      </w:r>
      <w:proofErr w:type="gramEnd"/>
      <w:r w:rsidR="00DB7821">
        <w:t>;</w:t>
      </w:r>
      <w:r>
        <w:t xml:space="preserve">  3.0</w:t>
      </w:r>
      <w:r w:rsidR="00DB7821">
        <w:t>;</w:t>
      </w:r>
      <w:r>
        <w:t xml:space="preserve">  1.5</w:t>
      </w:r>
      <w:r w:rsidR="00DB7821">
        <w:t>;</w:t>
      </w:r>
      <w:r>
        <w:t xml:space="preserve">  0.1</w:t>
      </w:r>
      <w:r w:rsidR="00DB7821">
        <w:t>;</w:t>
      </w:r>
      <w:r>
        <w:t xml:space="preserve"> 43.7</w:t>
      </w:r>
      <w:r w:rsidR="00DB7821">
        <w:t>;</w:t>
      </w:r>
      <w:r>
        <w:t>154.1</w:t>
      </w:r>
      <w:r w:rsidR="00DB7821">
        <w:t>;</w:t>
      </w:r>
      <w:r>
        <w:t xml:space="preserve"> 28.9</w:t>
      </w:r>
      <w:r w:rsidR="00DB7821">
        <w:t>;</w:t>
      </w:r>
      <w:r>
        <w:t xml:space="preserve">  1.5</w:t>
      </w:r>
      <w:r w:rsidR="00DB7821">
        <w:t>;</w:t>
      </w:r>
      <w:r>
        <w:t xml:space="preserve"> 37.9</w:t>
      </w:r>
    </w:p>
    <w:p w14:paraId="34C7D62B" w14:textId="043E207E" w:rsidR="009F43B4" w:rsidRDefault="009F43B4" w:rsidP="009F43B4">
      <w:pPr>
        <w:pStyle w:val="Code"/>
      </w:pPr>
      <w:proofErr w:type="gramStart"/>
      <w:r>
        <w:t>2007</w:t>
      </w:r>
      <w:r w:rsidR="00DB7821">
        <w:t>;</w:t>
      </w:r>
      <w:r>
        <w:t xml:space="preserve">  6.2</w:t>
      </w:r>
      <w:proofErr w:type="gramEnd"/>
      <w:r w:rsidR="00DB7821">
        <w:t>;</w:t>
      </w:r>
      <w:r>
        <w:t xml:space="preserve"> 35.3</w:t>
      </w:r>
      <w:r w:rsidR="00DB7821">
        <w:t>;</w:t>
      </w:r>
      <w:r>
        <w:t xml:space="preserve"> 19.3</w:t>
      </w:r>
      <w:r w:rsidR="00DB7821">
        <w:t>;</w:t>
      </w:r>
      <w:r>
        <w:t>119.6</w:t>
      </w:r>
      <w:r w:rsidR="00DB7821">
        <w:t>;</w:t>
      </w:r>
      <w:r>
        <w:t xml:space="preserve"> 36.3</w:t>
      </w:r>
      <w:r w:rsidR="00DB7821">
        <w:t>;</w:t>
      </w:r>
      <w:r>
        <w:t xml:space="preserve">  0.0</w:t>
      </w:r>
      <w:r w:rsidR="00DB7821">
        <w:t>;</w:t>
      </w:r>
      <w:r>
        <w:t xml:space="preserve">  0.7</w:t>
      </w:r>
      <w:r w:rsidR="00DB7821">
        <w:t>;</w:t>
      </w:r>
      <w:r>
        <w:t xml:space="preserve"> 91.7</w:t>
      </w:r>
      <w:r w:rsidR="00DB7821">
        <w:t>;</w:t>
      </w:r>
      <w:r>
        <w:t xml:space="preserve">  9.9</w:t>
      </w:r>
      <w:r w:rsidR="00DB7821">
        <w:t>;</w:t>
      </w:r>
      <w:r>
        <w:t>157.9</w:t>
      </w:r>
      <w:r w:rsidR="00DB7821">
        <w:t>;</w:t>
      </w:r>
      <w:r>
        <w:t xml:space="preserve">  1.0</w:t>
      </w:r>
      <w:r w:rsidR="00DB7821">
        <w:t>;</w:t>
      </w:r>
      <w:r>
        <w:t xml:space="preserve"> 15.7</w:t>
      </w:r>
    </w:p>
    <w:p w14:paraId="71700B68" w14:textId="1DF38408" w:rsidR="009F43B4" w:rsidRDefault="009F43B4" w:rsidP="009F43B4">
      <w:pPr>
        <w:pStyle w:val="Code"/>
      </w:pPr>
      <w:r>
        <w:t>2008</w:t>
      </w:r>
      <w:r w:rsidR="00DB7821">
        <w:t>;</w:t>
      </w:r>
      <w:r>
        <w:t xml:space="preserve"> 29.8</w:t>
      </w:r>
      <w:r w:rsidR="00DB7821">
        <w:t>;</w:t>
      </w:r>
      <w:r>
        <w:t xml:space="preserve"> 36.5</w:t>
      </w:r>
      <w:r w:rsidR="00DB7821">
        <w:t>;</w:t>
      </w:r>
      <w:r>
        <w:t xml:space="preserve"> 25.6</w:t>
      </w:r>
      <w:r w:rsidR="00DB7821">
        <w:t>;</w:t>
      </w:r>
      <w:r>
        <w:t xml:space="preserve"> 24.3</w:t>
      </w:r>
      <w:r w:rsidR="00DB7821">
        <w:t>;</w:t>
      </w:r>
      <w:r>
        <w:t>120.9</w:t>
      </w:r>
      <w:r w:rsidR="00DB7821">
        <w:t>;</w:t>
      </w:r>
      <w:r>
        <w:t xml:space="preserve"> 36.9</w:t>
      </w:r>
      <w:r w:rsidR="00DB7821">
        <w:t>;</w:t>
      </w:r>
      <w:r>
        <w:t xml:space="preserve"> 55.9</w:t>
      </w:r>
      <w:r w:rsidR="00DB7821">
        <w:t>;</w:t>
      </w:r>
      <w:r>
        <w:t xml:space="preserve"> 11.8</w:t>
      </w:r>
      <w:r w:rsidR="00DB7821">
        <w:t>;</w:t>
      </w:r>
      <w:r>
        <w:t xml:space="preserve"> 25.8</w:t>
      </w:r>
      <w:r w:rsidR="00DB7821">
        <w:t>;</w:t>
      </w:r>
      <w:r>
        <w:t xml:space="preserve"> 83.2</w:t>
      </w:r>
      <w:r w:rsidR="00DB7821">
        <w:t>;</w:t>
      </w:r>
      <w:r>
        <w:t xml:space="preserve"> 51.6</w:t>
      </w:r>
      <w:r w:rsidR="00DB7821">
        <w:t>;</w:t>
      </w:r>
      <w:r>
        <w:t xml:space="preserve"> 96.8</w:t>
      </w:r>
    </w:p>
    <w:p w14:paraId="7272822C" w14:textId="41930139" w:rsidR="009F43B4" w:rsidRDefault="009F43B4" w:rsidP="009F43B4">
      <w:pPr>
        <w:pStyle w:val="Code"/>
      </w:pPr>
      <w:r>
        <w:t>2009</w:t>
      </w:r>
      <w:r w:rsidR="00DB7821">
        <w:t>;</w:t>
      </w:r>
      <w:r>
        <w:t xml:space="preserve"> 68.9</w:t>
      </w:r>
      <w:r w:rsidR="00DB7821">
        <w:t>;</w:t>
      </w:r>
      <w:r>
        <w:t xml:space="preserve"> 41.5</w:t>
      </w:r>
      <w:r w:rsidR="00DB7821">
        <w:t>;</w:t>
      </w:r>
      <w:r>
        <w:t xml:space="preserve"> 74.1</w:t>
      </w:r>
      <w:r w:rsidR="00DB7821">
        <w:t>;</w:t>
      </w:r>
      <w:r>
        <w:t xml:space="preserve"> 88.8</w:t>
      </w:r>
      <w:r w:rsidR="00DB7821">
        <w:t>;</w:t>
      </w:r>
      <w:r>
        <w:t xml:space="preserve"> 15.0</w:t>
      </w:r>
      <w:proofErr w:type="gramStart"/>
      <w:r w:rsidR="00DB7821">
        <w:t>;</w:t>
      </w:r>
      <w:r>
        <w:t xml:space="preserve">  6.8</w:t>
      </w:r>
      <w:proofErr w:type="gramEnd"/>
      <w:r w:rsidR="00DB7821">
        <w:t>;</w:t>
      </w:r>
      <w:r>
        <w:t xml:space="preserve"> 45.0</w:t>
      </w:r>
      <w:r w:rsidR="00DB7821">
        <w:t>;</w:t>
      </w:r>
      <w:r>
        <w:t xml:space="preserve">  0.4</w:t>
      </w:r>
      <w:r w:rsidR="00DB7821">
        <w:t>;</w:t>
      </w:r>
      <w:r>
        <w:t xml:space="preserve"> 29.3</w:t>
      </w:r>
      <w:r w:rsidR="00DB7821">
        <w:t>;</w:t>
      </w:r>
      <w:r>
        <w:t>103.8</w:t>
      </w:r>
      <w:r w:rsidR="00DB7821">
        <w:t>;</w:t>
      </w:r>
      <w:r>
        <w:t xml:space="preserve">  4.8</w:t>
      </w:r>
      <w:r w:rsidR="00DB7821">
        <w:t>;</w:t>
      </w:r>
      <w:r>
        <w:t xml:space="preserve"> 45.9</w:t>
      </w:r>
    </w:p>
    <w:p w14:paraId="2DF8D9AE" w14:textId="68DA8FF0" w:rsidR="009F43B4" w:rsidRDefault="009F43B4" w:rsidP="009F43B4">
      <w:pPr>
        <w:pStyle w:val="Code"/>
      </w:pPr>
      <w:r>
        <w:t>2010</w:t>
      </w:r>
      <w:r w:rsidR="00DB7821">
        <w:t>;</w:t>
      </w:r>
      <w:r>
        <w:t xml:space="preserve"> 62.4</w:t>
      </w:r>
      <w:r w:rsidR="00DB7821">
        <w:t>;</w:t>
      </w:r>
      <w:r>
        <w:t xml:space="preserve"> 95.9</w:t>
      </w:r>
      <w:r w:rsidR="00DB7821">
        <w:t>;</w:t>
      </w:r>
      <w:r>
        <w:t xml:space="preserve"> 76.9</w:t>
      </w:r>
      <w:r w:rsidR="00DB7821">
        <w:t>;</w:t>
      </w:r>
      <w:r>
        <w:t xml:space="preserve"> 24.1</w:t>
      </w:r>
      <w:r w:rsidR="00DB7821">
        <w:t>;</w:t>
      </w:r>
      <w:r>
        <w:t>154.1</w:t>
      </w:r>
      <w:r w:rsidR="00DB7821">
        <w:t>;</w:t>
      </w:r>
      <w:r>
        <w:t xml:space="preserve"> 35.7</w:t>
      </w:r>
      <w:r w:rsidR="00DB7821">
        <w:t>;</w:t>
      </w:r>
      <w:r>
        <w:t xml:space="preserve"> 13.0</w:t>
      </w:r>
      <w:r w:rsidR="00DB7821">
        <w:t>;</w:t>
      </w:r>
      <w:r>
        <w:t xml:space="preserve"> 24.5</w:t>
      </w:r>
      <w:r w:rsidR="00DB7821">
        <w:t>;</w:t>
      </w:r>
      <w:r>
        <w:t xml:space="preserve"> 95.5</w:t>
      </w:r>
      <w:r w:rsidR="00DB7821">
        <w:t>;</w:t>
      </w:r>
      <w:r>
        <w:t xml:space="preserve"> 91.5</w:t>
      </w:r>
      <w:r w:rsidR="00DB7821">
        <w:t>;</w:t>
      </w:r>
      <w:r>
        <w:t xml:space="preserve"> 14.2</w:t>
      </w:r>
      <w:r w:rsidR="00DB7821">
        <w:t>;</w:t>
      </w:r>
      <w:r>
        <w:t xml:space="preserve"> 32.8</w:t>
      </w:r>
    </w:p>
    <w:p w14:paraId="3EC3C041" w14:textId="53B21FFC" w:rsidR="009F43B4" w:rsidRDefault="009F43B4" w:rsidP="009F43B4">
      <w:pPr>
        <w:pStyle w:val="Code"/>
      </w:pPr>
      <w:r>
        <w:t>2011</w:t>
      </w:r>
      <w:r w:rsidR="00DB7821">
        <w:t>;</w:t>
      </w:r>
      <w:r>
        <w:t xml:space="preserve"> 41.6</w:t>
      </w:r>
      <w:r w:rsidR="00DB7821">
        <w:t>;</w:t>
      </w:r>
      <w:r>
        <w:t xml:space="preserve"> 24.4</w:t>
      </w:r>
      <w:r w:rsidR="00DB7821">
        <w:t>;</w:t>
      </w:r>
      <w:r>
        <w:t>185.2</w:t>
      </w:r>
      <w:r w:rsidR="00DB7821">
        <w:t>;</w:t>
      </w:r>
      <w:r>
        <w:t xml:space="preserve"> 18.4</w:t>
      </w:r>
      <w:r w:rsidR="00DB7821">
        <w:t>;</w:t>
      </w:r>
      <w:r>
        <w:t xml:space="preserve"> 89.1</w:t>
      </w:r>
      <w:r w:rsidR="00DB7821">
        <w:t>;</w:t>
      </w:r>
      <w:r>
        <w:t>109.4</w:t>
      </w:r>
      <w:r w:rsidR="00DB7821">
        <w:t>;</w:t>
      </w:r>
      <w:r>
        <w:t>104.</w:t>
      </w:r>
      <w:proofErr w:type="gramStart"/>
      <w:r>
        <w:t>8</w:t>
      </w:r>
      <w:r w:rsidR="00DB7821">
        <w:t>;</w:t>
      </w:r>
      <w:r>
        <w:t xml:space="preserve">  0.8</w:t>
      </w:r>
      <w:proofErr w:type="gramEnd"/>
      <w:r w:rsidR="00DB7821">
        <w:t>;</w:t>
      </w:r>
      <w:r>
        <w:t xml:space="preserve">  7.3</w:t>
      </w:r>
      <w:r w:rsidR="00DB7821">
        <w:t>;</w:t>
      </w:r>
      <w:r>
        <w:t xml:space="preserve"> 81.4</w:t>
      </w:r>
      <w:r w:rsidR="00DB7821">
        <w:t>;</w:t>
      </w:r>
      <w:r>
        <w:t>203.1</w:t>
      </w:r>
      <w:r w:rsidR="00DB7821">
        <w:t>;</w:t>
      </w:r>
      <w:r>
        <w:t xml:space="preserve">  0.0</w:t>
      </w:r>
    </w:p>
    <w:p w14:paraId="76B3417F" w14:textId="20D13783" w:rsidR="009F43B4" w:rsidRDefault="009F43B4" w:rsidP="009F43B4">
      <w:pPr>
        <w:pStyle w:val="Code"/>
      </w:pPr>
      <w:proofErr w:type="gramStart"/>
      <w:r>
        <w:t>2012</w:t>
      </w:r>
      <w:r w:rsidR="00DB7821">
        <w:t>;</w:t>
      </w:r>
      <w:r>
        <w:t xml:space="preserve">  4.8</w:t>
      </w:r>
      <w:proofErr w:type="gramEnd"/>
      <w:r w:rsidR="00DB7821">
        <w:t>;</w:t>
      </w:r>
      <w:r>
        <w:t xml:space="preserve"> 11.1</w:t>
      </w:r>
      <w:r w:rsidR="00DB7821">
        <w:t>;</w:t>
      </w:r>
      <w:r>
        <w:t xml:space="preserve"> 33.0</w:t>
      </w:r>
      <w:r w:rsidR="00DB7821">
        <w:t>;</w:t>
      </w:r>
      <w:r>
        <w:t xml:space="preserve"> 83.2</w:t>
      </w:r>
      <w:r w:rsidR="00DB7821">
        <w:t>;</w:t>
      </w:r>
      <w:r>
        <w:t xml:space="preserve"> 33.4</w:t>
      </w:r>
      <w:r w:rsidR="00DB7821">
        <w:t>;</w:t>
      </w:r>
      <w:r>
        <w:t xml:space="preserve">  2.9</w:t>
      </w:r>
      <w:r w:rsidR="00DB7821">
        <w:t>;</w:t>
      </w:r>
      <w:r>
        <w:t xml:space="preserve"> 21.9</w:t>
      </w:r>
      <w:r w:rsidR="00DB7821">
        <w:t>;</w:t>
      </w:r>
      <w:r>
        <w:t xml:space="preserve"> 17.4</w:t>
      </w:r>
      <w:r w:rsidR="00DB7821">
        <w:t>;</w:t>
      </w:r>
      <w:r>
        <w:t xml:space="preserve"> 81.6</w:t>
      </w:r>
      <w:r w:rsidR="00DB7821">
        <w:t>;</w:t>
      </w:r>
      <w:r>
        <w:t>145.9</w:t>
      </w:r>
      <w:r w:rsidR="00DB7821">
        <w:t>;</w:t>
      </w:r>
      <w:r>
        <w:t xml:space="preserve"> 38.8</w:t>
      </w:r>
      <w:r w:rsidR="00DB7821">
        <w:t>;</w:t>
      </w:r>
      <w:r>
        <w:t xml:space="preserve">  5.7</w:t>
      </w:r>
    </w:p>
    <w:p w14:paraId="55E494B4" w14:textId="600B92BB" w:rsidR="009F43B4" w:rsidRDefault="009F43B4" w:rsidP="009F43B4">
      <w:pPr>
        <w:pStyle w:val="Code"/>
      </w:pPr>
      <w:r>
        <w:t>2013</w:t>
      </w:r>
      <w:r w:rsidR="00DB7821">
        <w:t>;</w:t>
      </w:r>
      <w:r>
        <w:t xml:space="preserve"> 32.5</w:t>
      </w:r>
      <w:r w:rsidR="00DB7821">
        <w:t>;</w:t>
      </w:r>
      <w:r>
        <w:t xml:space="preserve"> 35.7</w:t>
      </w:r>
      <w:r w:rsidR="00DB7821">
        <w:t>;</w:t>
      </w:r>
      <w:r>
        <w:t>137.0</w:t>
      </w:r>
      <w:r w:rsidR="00DB7821">
        <w:t>;</w:t>
      </w:r>
      <w:r>
        <w:t xml:space="preserve"> 90.4</w:t>
      </w:r>
      <w:r w:rsidR="00DB7821">
        <w:t>;</w:t>
      </w:r>
      <w:r>
        <w:t xml:space="preserve"> 67.4</w:t>
      </w:r>
      <w:r w:rsidR="00DB7821">
        <w:t>;</w:t>
      </w:r>
      <w:r>
        <w:t xml:space="preserve"> 19.0</w:t>
      </w:r>
      <w:r w:rsidR="00DB7821">
        <w:t>;</w:t>
      </w:r>
      <w:r>
        <w:t xml:space="preserve"> 14.9</w:t>
      </w:r>
      <w:proofErr w:type="gramStart"/>
      <w:r w:rsidR="00DB7821">
        <w:t>;</w:t>
      </w:r>
      <w:r>
        <w:t xml:space="preserve">  5.0</w:t>
      </w:r>
      <w:proofErr w:type="gramEnd"/>
      <w:r w:rsidR="00DB7821">
        <w:t>;</w:t>
      </w:r>
      <w:r>
        <w:t xml:space="preserve"> 22.6</w:t>
      </w:r>
      <w:r w:rsidR="00DB7821">
        <w:t>;</w:t>
      </w:r>
      <w:r>
        <w:t xml:space="preserve"> 28.8</w:t>
      </w:r>
      <w:r w:rsidR="00DB7821">
        <w:t>;</w:t>
      </w:r>
      <w:r>
        <w:t>110.5</w:t>
      </w:r>
      <w:r w:rsidR="00DB7821">
        <w:t>;</w:t>
      </w:r>
      <w:r>
        <w:t xml:space="preserve"> 16.2</w:t>
      </w:r>
    </w:p>
    <w:p w14:paraId="3D29A910" w14:textId="1B1698E9" w:rsidR="009F43B4" w:rsidRDefault="009F43B4" w:rsidP="009F43B4">
      <w:pPr>
        <w:pStyle w:val="Code"/>
      </w:pPr>
      <w:r>
        <w:t>2014</w:t>
      </w:r>
      <w:r w:rsidR="00DB7821">
        <w:t>;</w:t>
      </w:r>
      <w:r>
        <w:t xml:space="preserve"> 43.0</w:t>
      </w:r>
      <w:r w:rsidR="00DB7821">
        <w:t>;</w:t>
      </w:r>
      <w:r>
        <w:t xml:space="preserve"> 22.8</w:t>
      </w:r>
      <w:r w:rsidR="00DB7821">
        <w:t>;</w:t>
      </w:r>
      <w:r>
        <w:t xml:space="preserve"> 30.0</w:t>
      </w:r>
      <w:r w:rsidR="00DB7821">
        <w:t>;</w:t>
      </w:r>
      <w:r>
        <w:t xml:space="preserve"> 76.5</w:t>
      </w:r>
      <w:r w:rsidR="00DB7821">
        <w:t>;</w:t>
      </w:r>
      <w:r>
        <w:t xml:space="preserve"> 50.8</w:t>
      </w:r>
      <w:r w:rsidR="00DB7821">
        <w:t>;</w:t>
      </w:r>
      <w:r>
        <w:t xml:space="preserve"> 27.8</w:t>
      </w:r>
      <w:r w:rsidR="00DB7821">
        <w:t>;</w:t>
      </w:r>
      <w:r>
        <w:t xml:space="preserve"> 85.0</w:t>
      </w:r>
      <w:r w:rsidR="00DB7821">
        <w:t>;</w:t>
      </w:r>
      <w:r>
        <w:t xml:space="preserve"> 25.1</w:t>
      </w:r>
      <w:r w:rsidR="00DB7821">
        <w:t>;</w:t>
      </w:r>
      <w:r>
        <w:t>155.6</w:t>
      </w:r>
      <w:r w:rsidR="00DB7821">
        <w:t>;</w:t>
      </w:r>
      <w:r>
        <w:t xml:space="preserve"> 10.2</w:t>
      </w:r>
      <w:r w:rsidR="00DB7821">
        <w:t>;</w:t>
      </w:r>
      <w:r>
        <w:t>143.0</w:t>
      </w:r>
      <w:r w:rsidR="00DB7821">
        <w:t>;</w:t>
      </w:r>
      <w:r>
        <w:t xml:space="preserve"> 22.6</w:t>
      </w:r>
    </w:p>
    <w:p w14:paraId="0247A554" w14:textId="23FE44CC" w:rsidR="009F43B4" w:rsidRDefault="009F43B4" w:rsidP="009F43B4">
      <w:pPr>
        <w:pStyle w:val="Code"/>
      </w:pPr>
      <w:r>
        <w:t>2015</w:t>
      </w:r>
      <w:r w:rsidR="00DB7821">
        <w:t>;</w:t>
      </w:r>
      <w:r>
        <w:t xml:space="preserve"> 13.5</w:t>
      </w:r>
      <w:r w:rsidR="00DB7821">
        <w:t>;</w:t>
      </w:r>
      <w:r>
        <w:t xml:space="preserve"> 11.3</w:t>
      </w:r>
      <w:r w:rsidR="00DB7821">
        <w:t>;</w:t>
      </w:r>
      <w:r>
        <w:t xml:space="preserve"> 48.0</w:t>
      </w:r>
      <w:r w:rsidR="00DB7821">
        <w:t>;</w:t>
      </w:r>
      <w:r>
        <w:t xml:space="preserve"> 12.5</w:t>
      </w:r>
      <w:r w:rsidR="00DB7821">
        <w:t>;</w:t>
      </w:r>
      <w:r>
        <w:t xml:space="preserve"> 53.2</w:t>
      </w:r>
      <w:r w:rsidR="00DB7821">
        <w:t>;</w:t>
      </w:r>
      <w:r>
        <w:t xml:space="preserve"> 10.8</w:t>
      </w:r>
      <w:r w:rsidR="00DB7821">
        <w:t>;</w:t>
      </w:r>
      <w:r>
        <w:t xml:space="preserve"> 26.2</w:t>
      </w:r>
      <w:r w:rsidR="00DB7821">
        <w:t>;</w:t>
      </w:r>
      <w:r>
        <w:t xml:space="preserve"> 41.0</w:t>
      </w:r>
      <w:r w:rsidR="00DB7821">
        <w:t>;</w:t>
      </w:r>
      <w:r>
        <w:t xml:space="preserve"> 60.7</w:t>
      </w:r>
      <w:r w:rsidR="00DB7821">
        <w:t>;</w:t>
      </w:r>
      <w:r>
        <w:t xml:space="preserve"> 29.6</w:t>
      </w:r>
      <w:r w:rsidR="00DB7821">
        <w:t>;</w:t>
      </w:r>
      <w:r>
        <w:t xml:space="preserve"> 38.7</w:t>
      </w:r>
      <w:proofErr w:type="gramStart"/>
      <w:r w:rsidR="00DB7821">
        <w:t>;</w:t>
      </w:r>
      <w:r>
        <w:t xml:space="preserve">  0.3</w:t>
      </w:r>
      <w:proofErr w:type="gramEnd"/>
    </w:p>
    <w:p w14:paraId="119E4B2E" w14:textId="14F77D58" w:rsidR="009F43B4" w:rsidRDefault="009F43B4" w:rsidP="009F43B4">
      <w:pPr>
        <w:pStyle w:val="Code"/>
      </w:pPr>
      <w:proofErr w:type="gramStart"/>
      <w:r>
        <w:t>2016</w:t>
      </w:r>
      <w:r w:rsidR="00DB7821">
        <w:t>;</w:t>
      </w:r>
      <w:r>
        <w:t xml:space="preserve">  1.1</w:t>
      </w:r>
      <w:proofErr w:type="gramEnd"/>
      <w:r w:rsidR="00DB7821">
        <w:t>;</w:t>
      </w:r>
      <w:r>
        <w:t xml:space="preserve"> 39.9</w:t>
      </w:r>
      <w:r w:rsidR="00DB7821">
        <w:t>;</w:t>
      </w:r>
      <w:r>
        <w:t xml:space="preserve"> 44.2</w:t>
      </w:r>
      <w:r w:rsidR="00DB7821">
        <w:t>;</w:t>
      </w:r>
      <w:r>
        <w:t xml:space="preserve"> 68.1</w:t>
      </w:r>
      <w:r w:rsidR="00DB7821">
        <w:t>;</w:t>
      </w:r>
      <w:r>
        <w:t xml:space="preserve"> 28.7</w:t>
      </w:r>
      <w:r w:rsidR="00DB7821">
        <w:t>;</w:t>
      </w:r>
      <w:r>
        <w:t xml:space="preserve"> 19.4</w:t>
      </w:r>
      <w:r w:rsidR="00DB7821">
        <w:t>;</w:t>
      </w:r>
      <w:r>
        <w:t xml:space="preserve"> 16.9</w:t>
      </w:r>
      <w:r w:rsidR="00DB7821">
        <w:t>;</w:t>
      </w:r>
      <w:r>
        <w:t xml:space="preserve"> 17.6</w:t>
      </w:r>
      <w:r w:rsidR="00DB7821">
        <w:t>;</w:t>
      </w:r>
      <w:r>
        <w:t xml:space="preserve"> 95.7</w:t>
      </w:r>
      <w:r w:rsidR="00DB7821">
        <w:t>;</w:t>
      </w:r>
      <w:r>
        <w:t xml:space="preserve"> 75.8</w:t>
      </w:r>
      <w:r w:rsidR="00DB7821">
        <w:t>;</w:t>
      </w:r>
      <w:r>
        <w:t xml:space="preserve"> 38.5</w:t>
      </w:r>
      <w:r w:rsidR="00DB7821">
        <w:t>;</w:t>
      </w:r>
      <w:r>
        <w:t xml:space="preserve"> 34.3</w:t>
      </w:r>
    </w:p>
    <w:p w14:paraId="00B6D804" w14:textId="06CA3DE1" w:rsidR="009F43B4" w:rsidRDefault="009F43B4" w:rsidP="009F43B4">
      <w:pPr>
        <w:pStyle w:val="Code"/>
      </w:pPr>
      <w:r>
        <w:t>2017</w:t>
      </w:r>
      <w:r w:rsidR="00DB7821">
        <w:t>;</w:t>
      </w:r>
      <w:r>
        <w:t xml:space="preserve"> 32.0</w:t>
      </w:r>
      <w:r w:rsidR="00DB7821">
        <w:t>;</w:t>
      </w:r>
      <w:r>
        <w:t xml:space="preserve"> 31.2</w:t>
      </w:r>
      <w:r w:rsidR="00DB7821">
        <w:t>;</w:t>
      </w:r>
      <w:r>
        <w:t>136.4</w:t>
      </w:r>
      <w:r w:rsidR="00DB7821">
        <w:t>;</w:t>
      </w:r>
      <w:r>
        <w:t xml:space="preserve"> 48.1</w:t>
      </w:r>
      <w:r w:rsidR="00DB7821">
        <w:t>;</w:t>
      </w:r>
      <w:r>
        <w:t xml:space="preserve"> 20.4</w:t>
      </w:r>
      <w:r w:rsidR="00DB7821">
        <w:t>;</w:t>
      </w:r>
      <w:r>
        <w:t xml:space="preserve"> 25.9</w:t>
      </w:r>
      <w:proofErr w:type="gramStart"/>
      <w:r w:rsidR="00DB7821">
        <w:t>;</w:t>
      </w:r>
      <w:r>
        <w:t xml:space="preserve">  7.2</w:t>
      </w:r>
      <w:proofErr w:type="gramEnd"/>
      <w:r w:rsidR="00DB7821">
        <w:t>;</w:t>
      </w:r>
      <w:r>
        <w:t xml:space="preserve"> 17.4</w:t>
      </w:r>
      <w:r w:rsidR="00DB7821">
        <w:t>;</w:t>
      </w:r>
      <w:r>
        <w:t xml:space="preserve"> 53.5</w:t>
      </w:r>
      <w:r w:rsidR="00DB7821">
        <w:t>;</w:t>
      </w:r>
      <w:r>
        <w:t>128.2</w:t>
      </w:r>
      <w:r w:rsidR="00DB7821">
        <w:t>;</w:t>
      </w:r>
      <w:r>
        <w:t xml:space="preserve"> 15.2</w:t>
      </w:r>
      <w:r w:rsidR="00DB7821">
        <w:t>;</w:t>
      </w:r>
      <w:r>
        <w:t xml:space="preserve">  3.1</w:t>
      </w:r>
    </w:p>
    <w:p w14:paraId="0189D3B2" w14:textId="22888734" w:rsidR="009F43B4" w:rsidRDefault="009F43B4" w:rsidP="009F43B4">
      <w:pPr>
        <w:pStyle w:val="Code"/>
      </w:pPr>
      <w:r>
        <w:t>2018</w:t>
      </w:r>
      <w:r w:rsidR="00DB7821">
        <w:t>;</w:t>
      </w:r>
      <w:r>
        <w:t xml:space="preserve"> 63.6</w:t>
      </w:r>
      <w:r w:rsidR="00DB7821">
        <w:t>;</w:t>
      </w:r>
      <w:r>
        <w:t>104.6</w:t>
      </w:r>
      <w:r w:rsidR="00DB7821">
        <w:t>;</w:t>
      </w:r>
      <w:r>
        <w:t>112.5</w:t>
      </w:r>
      <w:r w:rsidR="00DB7821">
        <w:t>;</w:t>
      </w:r>
      <w:r>
        <w:t xml:space="preserve"> 83.0</w:t>
      </w:r>
      <w:r w:rsidR="00DB7821">
        <w:t>;</w:t>
      </w:r>
      <w:r>
        <w:t xml:space="preserve"> 30.3</w:t>
      </w:r>
      <w:r w:rsidR="00DB7821">
        <w:t>;</w:t>
      </w:r>
      <w:r>
        <w:t xml:space="preserve"> 53.1</w:t>
      </w:r>
      <w:r w:rsidR="00DB7821">
        <w:t>;</w:t>
      </w:r>
      <w:r>
        <w:t xml:space="preserve"> 51.5</w:t>
      </w:r>
      <w:r w:rsidR="00DB7821">
        <w:t>;</w:t>
      </w:r>
      <w:r>
        <w:t xml:space="preserve"> 36.5</w:t>
      </w:r>
      <w:r w:rsidR="00DB7821">
        <w:t>;</w:t>
      </w:r>
      <w:r>
        <w:t xml:space="preserve"> 44.4</w:t>
      </w:r>
      <w:r w:rsidR="00DB7821">
        <w:t>;</w:t>
      </w:r>
      <w:r>
        <w:t>201.9</w:t>
      </w:r>
      <w:r w:rsidR="00DB7821">
        <w:t>;</w:t>
      </w:r>
      <w:r>
        <w:t>201.8</w:t>
      </w:r>
      <w:proofErr w:type="gramStart"/>
      <w:r w:rsidR="00DB7821">
        <w:t>;</w:t>
      </w:r>
      <w:r>
        <w:t xml:space="preserve">  4.8</w:t>
      </w:r>
      <w:proofErr w:type="gramEnd"/>
    </w:p>
    <w:p w14:paraId="0247A908" w14:textId="4E2C000B" w:rsidR="009F43B4" w:rsidRPr="009F43B4" w:rsidRDefault="009F43B4" w:rsidP="009F43B4">
      <w:pPr>
        <w:pStyle w:val="Code"/>
      </w:pPr>
      <w:r>
        <w:t>2019</w:t>
      </w:r>
      <w:r w:rsidR="00DB7821">
        <w:t>;</w:t>
      </w:r>
      <w:r>
        <w:t xml:space="preserve"> 18.2</w:t>
      </w:r>
      <w:proofErr w:type="gramStart"/>
      <w:r w:rsidR="00DB7821">
        <w:t>;</w:t>
      </w:r>
      <w:r>
        <w:t xml:space="preserve">  4.6</w:t>
      </w:r>
      <w:proofErr w:type="gramEnd"/>
      <w:r w:rsidR="00DB7821">
        <w:t>;</w:t>
      </w:r>
      <w:r>
        <w:t xml:space="preserve">  0.3</w:t>
      </w:r>
      <w:r w:rsidR="00DB7821">
        <w:t>;</w:t>
      </w:r>
      <w:r>
        <w:t xml:space="preserve"> 36.2</w:t>
      </w:r>
      <w:r w:rsidR="00DB7821">
        <w:t>;</w:t>
      </w:r>
      <w:r>
        <w:t>109.0</w:t>
      </w:r>
      <w:r w:rsidR="00DB7821">
        <w:t>;</w:t>
      </w:r>
      <w:r>
        <w:t xml:space="preserve"> 19.3</w:t>
      </w:r>
      <w:r w:rsidR="00DB7821">
        <w:t>;</w:t>
      </w:r>
      <w:r>
        <w:t xml:space="preserve"> 75.8</w:t>
      </w:r>
      <w:r w:rsidR="00DB7821">
        <w:t>;</w:t>
      </w:r>
      <w:r>
        <w:t xml:space="preserve"> 23.1</w:t>
      </w:r>
      <w:r w:rsidR="00DB7821">
        <w:t>;</w:t>
      </w:r>
      <w:r>
        <w:t xml:space="preserve"> 71.5</w:t>
      </w:r>
      <w:r w:rsidR="00DB7821">
        <w:t>;</w:t>
      </w:r>
      <w:r>
        <w:t xml:space="preserve"> 83.2</w:t>
      </w:r>
      <w:r w:rsidR="00DB7821">
        <w:t>;</w:t>
      </w:r>
      <w:r>
        <w:t xml:space="preserve"> 39.4</w:t>
      </w:r>
      <w:r>
        <w:tab/>
        <w:t>119.2</w:t>
      </w:r>
    </w:p>
    <w:sectPr w:rsidR="009F43B4" w:rsidRPr="009F43B4" w:rsidSect="004316A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851" w:right="1701" w:bottom="1417" w:left="1701" w:header="142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0D963" w14:textId="77777777" w:rsidR="00C4624C" w:rsidRDefault="00C4624C" w:rsidP="00F73681">
      <w:pPr>
        <w:spacing w:after="0" w:line="240" w:lineRule="auto"/>
      </w:pPr>
      <w:r>
        <w:separator/>
      </w:r>
    </w:p>
  </w:endnote>
  <w:endnote w:type="continuationSeparator" w:id="0">
    <w:p w14:paraId="3C17FFAB" w14:textId="77777777" w:rsidR="00C4624C" w:rsidRDefault="00C4624C" w:rsidP="00F736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91164" w14:textId="77777777" w:rsidR="00467F7E" w:rsidRDefault="00467F7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FE3A6E" w14:textId="77777777" w:rsidR="00467F7E" w:rsidRDefault="00467F7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2853D" w14:textId="77777777" w:rsidR="00467F7E" w:rsidRDefault="00467F7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B1090" w14:textId="77777777" w:rsidR="00C4624C" w:rsidRDefault="00C4624C" w:rsidP="00F73681">
      <w:pPr>
        <w:spacing w:after="0" w:line="240" w:lineRule="auto"/>
      </w:pPr>
      <w:r>
        <w:separator/>
      </w:r>
    </w:p>
  </w:footnote>
  <w:footnote w:type="continuationSeparator" w:id="0">
    <w:p w14:paraId="425FFC0E" w14:textId="77777777" w:rsidR="00C4624C" w:rsidRDefault="00C4624C" w:rsidP="00F736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9809A" w14:textId="77777777" w:rsidR="00467F7E" w:rsidRDefault="00467F7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6A7DE5" w14:textId="77777777" w:rsidR="00F73681" w:rsidRPr="00F73681" w:rsidRDefault="00F73681" w:rsidP="004316A5">
    <w:pPr>
      <w:pStyle w:val="Header"/>
      <w:jc w:val="right"/>
    </w:pPr>
    <w:r w:rsidRPr="00F73681">
      <w:t>SMDE Second assignment</w:t>
    </w:r>
  </w:p>
  <w:p w14:paraId="416BD97C" w14:textId="052EF430" w:rsidR="0080793F" w:rsidRPr="00F73681" w:rsidRDefault="0080793F" w:rsidP="004316A5">
    <w:pPr>
      <w:pStyle w:val="Header"/>
      <w:jc w:val="right"/>
    </w:pPr>
    <w:r>
      <w:t>In groups up to 3 pers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4CB98" w14:textId="77777777" w:rsidR="00467F7E" w:rsidRDefault="00467F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8199F"/>
    <w:multiLevelType w:val="hybridMultilevel"/>
    <w:tmpl w:val="4FB8D310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>
      <w:start w:val="1"/>
      <w:numFmt w:val="lowerLetter"/>
      <w:lvlText w:val="%2."/>
      <w:lvlJc w:val="left"/>
      <w:pPr>
        <w:ind w:left="1440" w:hanging="360"/>
      </w:pPr>
    </w:lvl>
    <w:lvl w:ilvl="2" w:tplc="0403001B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B533C3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21394223"/>
    <w:multiLevelType w:val="hybridMultilevel"/>
    <w:tmpl w:val="167C1B5A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82083B"/>
    <w:multiLevelType w:val="hybridMultilevel"/>
    <w:tmpl w:val="03CE34E8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523239"/>
    <w:multiLevelType w:val="hybridMultilevel"/>
    <w:tmpl w:val="F56E0C0C"/>
    <w:lvl w:ilvl="0" w:tplc="0403000F">
      <w:start w:val="1"/>
      <w:numFmt w:val="decimal"/>
      <w:lvlText w:val="%1."/>
      <w:lvlJc w:val="left"/>
      <w:pPr>
        <w:ind w:left="720" w:hanging="360"/>
      </w:pPr>
    </w:lvl>
    <w:lvl w:ilvl="1" w:tplc="04030019" w:tentative="1">
      <w:start w:val="1"/>
      <w:numFmt w:val="lowerLetter"/>
      <w:lvlText w:val="%2."/>
      <w:lvlJc w:val="left"/>
      <w:pPr>
        <w:ind w:left="1440" w:hanging="360"/>
      </w:pPr>
    </w:lvl>
    <w:lvl w:ilvl="2" w:tplc="0403001B" w:tentative="1">
      <w:start w:val="1"/>
      <w:numFmt w:val="lowerRoman"/>
      <w:lvlText w:val="%3."/>
      <w:lvlJc w:val="right"/>
      <w:pPr>
        <w:ind w:left="2160" w:hanging="180"/>
      </w:pPr>
    </w:lvl>
    <w:lvl w:ilvl="3" w:tplc="0403000F" w:tentative="1">
      <w:start w:val="1"/>
      <w:numFmt w:val="decimal"/>
      <w:lvlText w:val="%4."/>
      <w:lvlJc w:val="left"/>
      <w:pPr>
        <w:ind w:left="2880" w:hanging="360"/>
      </w:pPr>
    </w:lvl>
    <w:lvl w:ilvl="4" w:tplc="04030019" w:tentative="1">
      <w:start w:val="1"/>
      <w:numFmt w:val="lowerLetter"/>
      <w:lvlText w:val="%5."/>
      <w:lvlJc w:val="left"/>
      <w:pPr>
        <w:ind w:left="3600" w:hanging="360"/>
      </w:pPr>
    </w:lvl>
    <w:lvl w:ilvl="5" w:tplc="0403001B" w:tentative="1">
      <w:start w:val="1"/>
      <w:numFmt w:val="lowerRoman"/>
      <w:lvlText w:val="%6."/>
      <w:lvlJc w:val="right"/>
      <w:pPr>
        <w:ind w:left="4320" w:hanging="180"/>
      </w:pPr>
    </w:lvl>
    <w:lvl w:ilvl="6" w:tplc="0403000F" w:tentative="1">
      <w:start w:val="1"/>
      <w:numFmt w:val="decimal"/>
      <w:lvlText w:val="%7."/>
      <w:lvlJc w:val="left"/>
      <w:pPr>
        <w:ind w:left="5040" w:hanging="360"/>
      </w:pPr>
    </w:lvl>
    <w:lvl w:ilvl="7" w:tplc="04030019" w:tentative="1">
      <w:start w:val="1"/>
      <w:numFmt w:val="lowerLetter"/>
      <w:lvlText w:val="%8."/>
      <w:lvlJc w:val="left"/>
      <w:pPr>
        <w:ind w:left="5760" w:hanging="360"/>
      </w:pPr>
    </w:lvl>
    <w:lvl w:ilvl="8" w:tplc="040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01148E"/>
    <w:multiLevelType w:val="hybridMultilevel"/>
    <w:tmpl w:val="8032A69A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5038906">
    <w:abstractNumId w:val="0"/>
  </w:num>
  <w:num w:numId="2" w16cid:durableId="500778551">
    <w:abstractNumId w:val="3"/>
  </w:num>
  <w:num w:numId="3" w16cid:durableId="765927907">
    <w:abstractNumId w:val="4"/>
  </w:num>
  <w:num w:numId="4" w16cid:durableId="833958737">
    <w:abstractNumId w:val="5"/>
  </w:num>
  <w:num w:numId="5" w16cid:durableId="142048025">
    <w:abstractNumId w:val="2"/>
  </w:num>
  <w:num w:numId="6" w16cid:durableId="4549509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1MbQwtjQxMTUztDRR0lEKTi0uzszPAykwrQUABQt0/ywAAAA="/>
  </w:docVars>
  <w:rsids>
    <w:rsidRoot w:val="00D36C03"/>
    <w:rsid w:val="000053A3"/>
    <w:rsid w:val="00017962"/>
    <w:rsid w:val="0004590C"/>
    <w:rsid w:val="000D00DD"/>
    <w:rsid w:val="0016777F"/>
    <w:rsid w:val="00194D5E"/>
    <w:rsid w:val="001A45FE"/>
    <w:rsid w:val="001B6B2E"/>
    <w:rsid w:val="001B7E37"/>
    <w:rsid w:val="001D6A76"/>
    <w:rsid w:val="001F13C8"/>
    <w:rsid w:val="00204075"/>
    <w:rsid w:val="00224291"/>
    <w:rsid w:val="00231C5E"/>
    <w:rsid w:val="0029570F"/>
    <w:rsid w:val="002B24C7"/>
    <w:rsid w:val="002F22D0"/>
    <w:rsid w:val="00324364"/>
    <w:rsid w:val="003271B6"/>
    <w:rsid w:val="003342E1"/>
    <w:rsid w:val="00346666"/>
    <w:rsid w:val="00364E34"/>
    <w:rsid w:val="00366003"/>
    <w:rsid w:val="003671E8"/>
    <w:rsid w:val="00384DD6"/>
    <w:rsid w:val="003A2856"/>
    <w:rsid w:val="00403CC5"/>
    <w:rsid w:val="00424DE1"/>
    <w:rsid w:val="00426843"/>
    <w:rsid w:val="004316A5"/>
    <w:rsid w:val="00467F7E"/>
    <w:rsid w:val="004A7BE5"/>
    <w:rsid w:val="004D4B59"/>
    <w:rsid w:val="004F6B38"/>
    <w:rsid w:val="00511639"/>
    <w:rsid w:val="0051456A"/>
    <w:rsid w:val="005227C8"/>
    <w:rsid w:val="00522E18"/>
    <w:rsid w:val="005404F4"/>
    <w:rsid w:val="00545585"/>
    <w:rsid w:val="005B63CB"/>
    <w:rsid w:val="005E4F26"/>
    <w:rsid w:val="006132A5"/>
    <w:rsid w:val="00634C8E"/>
    <w:rsid w:val="006518E1"/>
    <w:rsid w:val="00651E91"/>
    <w:rsid w:val="00696AE0"/>
    <w:rsid w:val="006C007E"/>
    <w:rsid w:val="006D372E"/>
    <w:rsid w:val="006E7E32"/>
    <w:rsid w:val="007601B0"/>
    <w:rsid w:val="00766DF6"/>
    <w:rsid w:val="007B06B3"/>
    <w:rsid w:val="007F21A4"/>
    <w:rsid w:val="0080793F"/>
    <w:rsid w:val="008908EC"/>
    <w:rsid w:val="009B2C63"/>
    <w:rsid w:val="009D2DFA"/>
    <w:rsid w:val="009E3330"/>
    <w:rsid w:val="009E563F"/>
    <w:rsid w:val="009F43B4"/>
    <w:rsid w:val="00A317C0"/>
    <w:rsid w:val="00A5475A"/>
    <w:rsid w:val="00A75734"/>
    <w:rsid w:val="00AA206D"/>
    <w:rsid w:val="00AF6391"/>
    <w:rsid w:val="00B3388A"/>
    <w:rsid w:val="00B46F71"/>
    <w:rsid w:val="00B473FD"/>
    <w:rsid w:val="00B62973"/>
    <w:rsid w:val="00B71C4B"/>
    <w:rsid w:val="00B76023"/>
    <w:rsid w:val="00B85065"/>
    <w:rsid w:val="00B94DEA"/>
    <w:rsid w:val="00BA04F0"/>
    <w:rsid w:val="00BB675B"/>
    <w:rsid w:val="00BC72B8"/>
    <w:rsid w:val="00BD339E"/>
    <w:rsid w:val="00BF5C8D"/>
    <w:rsid w:val="00BF707C"/>
    <w:rsid w:val="00C061AA"/>
    <w:rsid w:val="00C13DEA"/>
    <w:rsid w:val="00C4624C"/>
    <w:rsid w:val="00C655F7"/>
    <w:rsid w:val="00CB75C3"/>
    <w:rsid w:val="00CD5006"/>
    <w:rsid w:val="00D0119C"/>
    <w:rsid w:val="00D0153E"/>
    <w:rsid w:val="00D36C03"/>
    <w:rsid w:val="00D42048"/>
    <w:rsid w:val="00D44B08"/>
    <w:rsid w:val="00D64E65"/>
    <w:rsid w:val="00D922A8"/>
    <w:rsid w:val="00D95F67"/>
    <w:rsid w:val="00DB2707"/>
    <w:rsid w:val="00DB7821"/>
    <w:rsid w:val="00DD36BA"/>
    <w:rsid w:val="00DD7627"/>
    <w:rsid w:val="00DE1D54"/>
    <w:rsid w:val="00E2286B"/>
    <w:rsid w:val="00E37692"/>
    <w:rsid w:val="00E530CD"/>
    <w:rsid w:val="00E53AB2"/>
    <w:rsid w:val="00E73187"/>
    <w:rsid w:val="00E82ECD"/>
    <w:rsid w:val="00EC48CD"/>
    <w:rsid w:val="00EE2F36"/>
    <w:rsid w:val="00EF46B3"/>
    <w:rsid w:val="00F0218C"/>
    <w:rsid w:val="00F24FE8"/>
    <w:rsid w:val="00F25D80"/>
    <w:rsid w:val="00F33685"/>
    <w:rsid w:val="00F726C2"/>
    <w:rsid w:val="00F73681"/>
    <w:rsid w:val="00FA26E4"/>
    <w:rsid w:val="00FE6242"/>
    <w:rsid w:val="00FF7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E3EAC4"/>
  <w15:chartTrackingRefBased/>
  <w15:docId w15:val="{F344198A-70B8-4307-8CCC-B03D9DBA7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570F"/>
  </w:style>
  <w:style w:type="paragraph" w:styleId="Heading1">
    <w:name w:val="heading 1"/>
    <w:basedOn w:val="Normal"/>
    <w:next w:val="Normal"/>
    <w:link w:val="Heading1Char"/>
    <w:uiPriority w:val="9"/>
    <w:qFormat/>
    <w:rsid w:val="0029570F"/>
    <w:pPr>
      <w:keepNext/>
      <w:keepLines/>
      <w:numPr>
        <w:numId w:val="6"/>
      </w:numPr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570F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70F"/>
    <w:pPr>
      <w:keepNext/>
      <w:keepLines/>
      <w:numPr>
        <w:ilvl w:val="2"/>
        <w:numId w:val="6"/>
      </w:numPr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570F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70F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70F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570F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570F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570F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9570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9570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ListParagraph">
    <w:name w:val="List Paragraph"/>
    <w:basedOn w:val="Normal"/>
    <w:uiPriority w:val="34"/>
    <w:qFormat/>
    <w:rsid w:val="00D36C03"/>
    <w:pPr>
      <w:ind w:left="720"/>
      <w:contextualSpacing/>
    </w:pPr>
  </w:style>
  <w:style w:type="table" w:styleId="TableGrid">
    <w:name w:val="Table Grid"/>
    <w:basedOn w:val="TableNormal"/>
    <w:uiPriority w:val="59"/>
    <w:rsid w:val="00D36C03"/>
    <w:pPr>
      <w:spacing w:after="0" w:line="240" w:lineRule="auto"/>
    </w:pPr>
    <w:rPr>
      <w:lang w:val="ca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29570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9570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9570F"/>
    <w:rPr>
      <w:i/>
      <w:iCs/>
      <w:color w:val="404040" w:themeColor="text1" w:themeTint="BF"/>
    </w:rPr>
  </w:style>
  <w:style w:type="character" w:styleId="Hyperlink">
    <w:name w:val="Hyperlink"/>
    <w:basedOn w:val="DefaultParagraphFont"/>
    <w:uiPriority w:val="99"/>
    <w:unhideWhenUsed/>
    <w:rsid w:val="001B6B2E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D922A8"/>
    <w:pPr>
      <w:spacing w:before="240" w:after="12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22A8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customStyle="1" w:styleId="Code">
    <w:name w:val="Code"/>
    <w:basedOn w:val="Normal"/>
    <w:rsid w:val="00DB782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</w:pPr>
    <w:rPr>
      <w:rFonts w:ascii="Arial" w:hAnsi="Arial" w:cs="Arial"/>
      <w:sz w:val="16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570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29570F"/>
    <w:rPr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F736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3681"/>
    <w:rPr>
      <w:rFonts w:eastAsiaTheme="minorEastAsia"/>
      <w:sz w:val="20"/>
      <w:szCs w:val="20"/>
      <w:lang w:val="ca-ES"/>
    </w:rPr>
  </w:style>
  <w:style w:type="paragraph" w:styleId="Footer">
    <w:name w:val="footer"/>
    <w:basedOn w:val="Normal"/>
    <w:link w:val="FooterChar"/>
    <w:uiPriority w:val="99"/>
    <w:unhideWhenUsed/>
    <w:rsid w:val="00F73681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3681"/>
    <w:rPr>
      <w:rFonts w:eastAsiaTheme="minorEastAsia"/>
      <w:sz w:val="20"/>
      <w:szCs w:val="20"/>
      <w:lang w:val="ca-ES"/>
    </w:rPr>
  </w:style>
  <w:style w:type="character" w:styleId="PlaceholderText">
    <w:name w:val="Placeholder Text"/>
    <w:basedOn w:val="DefaultParagraphFont"/>
    <w:uiPriority w:val="99"/>
    <w:semiHidden/>
    <w:rsid w:val="00DE1D54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9570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570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70F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70F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570F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570F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570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570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29570F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29570F"/>
    <w:rPr>
      <w:i/>
      <w:iCs/>
      <w:color w:val="auto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570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570F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29570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29570F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29570F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9570F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29570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570F"/>
    <w:pPr>
      <w:numPr>
        <w:numId w:val="0"/>
      </w:numPr>
      <w:outlineLvl w:val="9"/>
    </w:pPr>
  </w:style>
  <w:style w:type="character" w:styleId="UnresolvedMention">
    <w:name w:val="Unresolved Mention"/>
    <w:basedOn w:val="DefaultParagraphFont"/>
    <w:uiPriority w:val="99"/>
    <w:semiHidden/>
    <w:unhideWhenUsed/>
    <w:rsid w:val="00BD33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rontiersin.org/journals/physiology/articles/10.3389/fphys.2021.665761/full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rojour/boston-results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dpi.com/2227-7390/11/4/845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www.meteo.cat/observacions/xema/dades?codi=D5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mdpi.com/2227-7390/11/4/845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</TotalTime>
  <Pages>5</Pages>
  <Words>2877</Words>
  <Characters>16402</Characters>
  <Application>Microsoft Office Word</Application>
  <DocSecurity>0</DocSecurity>
  <Lines>136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o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 Fonseca i Casas</dc:creator>
  <cp:keywords/>
  <dc:description/>
  <cp:lastModifiedBy>Pau Fonseca</cp:lastModifiedBy>
  <cp:revision>53</cp:revision>
  <dcterms:created xsi:type="dcterms:W3CDTF">2024-05-05T09:05:00Z</dcterms:created>
  <dcterms:modified xsi:type="dcterms:W3CDTF">2024-11-21T08:58:00Z</dcterms:modified>
</cp:coreProperties>
</file>